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EE4F1C" w:rsidR="00115BB6" w:rsidP="6D37605A" w:rsidRDefault="00BE1012" w14:paraId="43946505" w14:textId="269F041C">
      <w:pPr>
        <w:jc w:val="center"/>
        <w:textAlignment w:val="baseline"/>
        <w:rPr>
          <w:rFonts w:ascii="Aptos" w:hAnsi="Aptos" w:eastAsia="Aptos" w:cs="Aptos"/>
          <w:b w:val="1"/>
          <w:bCs w:val="1"/>
          <w:sz w:val="36"/>
          <w:szCs w:val="36"/>
        </w:rPr>
      </w:pPr>
      <w:r w:rsidRPr="6D37605A" w:rsidR="00BE1012">
        <w:rPr>
          <w:rFonts w:ascii="Aptos" w:hAnsi="Aptos" w:eastAsia="Aptos" w:cs="Aptos"/>
          <w:b w:val="1"/>
          <w:bCs w:val="1"/>
          <w:sz w:val="36"/>
          <w:szCs w:val="36"/>
        </w:rPr>
        <w:t>Agenda</w:t>
      </w:r>
    </w:p>
    <w:p w:rsidR="1DB6DB21" w:rsidP="1DB6DB21" w:rsidRDefault="1DB6DB21" w14:paraId="19829E0D" w14:textId="302F0B94">
      <w:pPr>
        <w:jc w:val="center"/>
        <w:rPr>
          <w:rFonts w:ascii="Aptos" w:hAnsi="Aptos" w:eastAsia="Aptos" w:cs="Aptos"/>
          <w:b/>
          <w:bCs/>
          <w:sz w:val="20"/>
          <w:szCs w:val="20"/>
        </w:rPr>
      </w:pPr>
    </w:p>
    <w:p w:rsidR="00115BB6" w:rsidP="2473C399" w:rsidRDefault="7D4C913F" w14:paraId="2EF457EB" w14:textId="543E74CE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290129A6" w:rsidR="7D4C913F">
        <w:rPr>
          <w:rFonts w:ascii="Aptos" w:hAnsi="Aptos" w:eastAsia="Aptos" w:cs="Aptos"/>
          <w:b w:val="1"/>
          <w:bCs w:val="1"/>
          <w:sz w:val="20"/>
          <w:szCs w:val="20"/>
        </w:rPr>
        <w:t>Date:</w:t>
      </w:r>
      <w:r w:rsidRPr="290129A6" w:rsidR="7D4C913F">
        <w:rPr>
          <w:rFonts w:ascii="Aptos" w:hAnsi="Aptos" w:eastAsia="Aptos" w:cs="Aptos"/>
          <w:sz w:val="20"/>
          <w:szCs w:val="20"/>
        </w:rPr>
        <w:t xml:space="preserve"> Wednesday</w:t>
      </w:r>
      <w:r w:rsidRPr="290129A6" w:rsidR="5427FDED">
        <w:rPr>
          <w:rFonts w:ascii="Aptos" w:hAnsi="Aptos" w:eastAsia="Aptos" w:cs="Aptos"/>
          <w:sz w:val="20"/>
          <w:szCs w:val="20"/>
        </w:rPr>
        <w:t>,</w:t>
      </w:r>
      <w:r w:rsidRPr="290129A6" w:rsidR="7D4C913F">
        <w:rPr>
          <w:rFonts w:ascii="Aptos" w:hAnsi="Aptos" w:eastAsia="Aptos" w:cs="Aptos"/>
          <w:sz w:val="20"/>
          <w:szCs w:val="20"/>
        </w:rPr>
        <w:t xml:space="preserve"> </w:t>
      </w:r>
      <w:r w:rsidRPr="290129A6" w:rsidR="0A2379E9">
        <w:rPr>
          <w:rFonts w:ascii="Aptos" w:hAnsi="Aptos" w:eastAsia="Aptos" w:cs="Aptos"/>
          <w:sz w:val="20"/>
          <w:szCs w:val="20"/>
        </w:rPr>
        <w:t>May</w:t>
      </w:r>
      <w:r w:rsidRPr="290129A6" w:rsidR="3E23DD89">
        <w:rPr>
          <w:rFonts w:ascii="Aptos" w:hAnsi="Aptos" w:eastAsia="Aptos" w:cs="Aptos"/>
          <w:sz w:val="20"/>
          <w:szCs w:val="20"/>
        </w:rPr>
        <w:t xml:space="preserve"> </w:t>
      </w:r>
      <w:r w:rsidRPr="290129A6" w:rsidR="0F05A957">
        <w:rPr>
          <w:rFonts w:ascii="Aptos" w:hAnsi="Aptos" w:eastAsia="Aptos" w:cs="Aptos"/>
          <w:sz w:val="20"/>
          <w:szCs w:val="20"/>
        </w:rPr>
        <w:t>2</w:t>
      </w:r>
      <w:r w:rsidRPr="290129A6" w:rsidR="3DE519A2">
        <w:rPr>
          <w:rFonts w:ascii="Aptos" w:hAnsi="Aptos" w:eastAsia="Aptos" w:cs="Aptos"/>
          <w:sz w:val="20"/>
          <w:szCs w:val="20"/>
        </w:rPr>
        <w:t>7</w:t>
      </w:r>
      <w:r w:rsidRPr="290129A6" w:rsidR="1962650A">
        <w:rPr>
          <w:rFonts w:ascii="Aptos" w:hAnsi="Aptos" w:eastAsia="Aptos" w:cs="Aptos"/>
          <w:sz w:val="20"/>
          <w:szCs w:val="20"/>
        </w:rPr>
        <w:t>,</w:t>
      </w:r>
      <w:r w:rsidRPr="290129A6" w:rsidR="570BE305">
        <w:rPr>
          <w:rFonts w:ascii="Aptos" w:hAnsi="Aptos" w:eastAsia="Aptos" w:cs="Aptos"/>
          <w:sz w:val="20"/>
          <w:szCs w:val="20"/>
        </w:rPr>
        <w:t xml:space="preserve"> </w:t>
      </w:r>
      <w:r w:rsidRPr="290129A6" w:rsidR="731059FA">
        <w:rPr>
          <w:rFonts w:ascii="Aptos" w:hAnsi="Aptos" w:eastAsia="Aptos" w:cs="Aptos"/>
          <w:sz w:val="20"/>
          <w:szCs w:val="20"/>
        </w:rPr>
        <w:t>202</w:t>
      </w:r>
      <w:r w:rsidRPr="290129A6" w:rsidR="4D445790">
        <w:rPr>
          <w:rFonts w:ascii="Aptos" w:hAnsi="Aptos" w:eastAsia="Aptos" w:cs="Aptos"/>
          <w:sz w:val="20"/>
          <w:szCs w:val="20"/>
        </w:rPr>
        <w:t>6</w:t>
      </w:r>
      <w:r w:rsidRPr="290129A6" w:rsidR="731059FA">
        <w:rPr>
          <w:rFonts w:ascii="Aptos" w:hAnsi="Aptos" w:eastAsia="Aptos" w:cs="Aptos"/>
          <w:sz w:val="20"/>
          <w:szCs w:val="20"/>
        </w:rPr>
        <w:t>,  </w:t>
      </w:r>
      <w:r w:rsidRPr="290129A6" w:rsidR="7D4C913F">
        <w:rPr>
          <w:rFonts w:ascii="Aptos" w:hAnsi="Aptos" w:eastAsia="Aptos" w:cs="Aptos"/>
          <w:sz w:val="20"/>
          <w:szCs w:val="20"/>
        </w:rPr>
        <w:t> </w:t>
      </w:r>
      <w:r w:rsidRPr="290129A6" w:rsidR="7D4C913F">
        <w:rPr>
          <w:rFonts w:ascii="Aptos" w:hAnsi="Aptos" w:eastAsia="Aptos" w:cs="Aptos"/>
          <w:sz w:val="20"/>
          <w:szCs w:val="20"/>
        </w:rPr>
        <w:t xml:space="preserve">       </w:t>
      </w:r>
      <w:r w:rsidRPr="290129A6" w:rsidR="7D4C913F">
        <w:rPr>
          <w:rFonts w:ascii="Aptos" w:hAnsi="Aptos" w:eastAsia="Aptos" w:cs="Aptos"/>
          <w:b w:val="1"/>
          <w:bCs w:val="1"/>
          <w:sz w:val="20"/>
          <w:szCs w:val="20"/>
        </w:rPr>
        <w:t>Time:</w:t>
      </w:r>
      <w:r w:rsidRPr="290129A6" w:rsidR="7D4C913F">
        <w:rPr>
          <w:rFonts w:ascii="Aptos" w:hAnsi="Aptos" w:eastAsia="Aptos" w:cs="Aptos"/>
          <w:sz w:val="20"/>
          <w:szCs w:val="20"/>
        </w:rPr>
        <w:t xml:space="preserve"> 1:00</w:t>
      </w:r>
      <w:r w:rsidRPr="290129A6" w:rsidR="546B67E6">
        <w:rPr>
          <w:rFonts w:ascii="Aptos" w:hAnsi="Aptos" w:eastAsia="Aptos" w:cs="Aptos"/>
          <w:sz w:val="20"/>
          <w:szCs w:val="20"/>
        </w:rPr>
        <w:t xml:space="preserve"> </w:t>
      </w:r>
      <w:r w:rsidRPr="290129A6" w:rsidR="007533E4">
        <w:rPr>
          <w:rFonts w:ascii="Aptos" w:hAnsi="Aptos" w:eastAsia="Aptos" w:cs="Aptos"/>
          <w:sz w:val="20"/>
          <w:szCs w:val="20"/>
        </w:rPr>
        <w:t>PM</w:t>
      </w:r>
      <w:r w:rsidRPr="290129A6" w:rsidR="5DB9E1A6">
        <w:rPr>
          <w:rFonts w:ascii="Aptos" w:hAnsi="Aptos" w:eastAsia="Aptos" w:cs="Aptos"/>
          <w:sz w:val="20"/>
          <w:szCs w:val="20"/>
        </w:rPr>
        <w:t xml:space="preserve"> </w:t>
      </w:r>
      <w:r w:rsidRPr="290129A6" w:rsidR="7D4C913F">
        <w:rPr>
          <w:rFonts w:ascii="Aptos" w:hAnsi="Aptos" w:eastAsia="Aptos" w:cs="Aptos"/>
          <w:sz w:val="20"/>
          <w:szCs w:val="20"/>
        </w:rPr>
        <w:t>-</w:t>
      </w:r>
      <w:r w:rsidRPr="290129A6" w:rsidR="2CBF4ED5">
        <w:rPr>
          <w:rFonts w:ascii="Aptos" w:hAnsi="Aptos" w:eastAsia="Aptos" w:cs="Aptos"/>
          <w:sz w:val="20"/>
          <w:szCs w:val="20"/>
        </w:rPr>
        <w:t xml:space="preserve"> </w:t>
      </w:r>
      <w:r w:rsidRPr="290129A6" w:rsidR="7D4C913F">
        <w:rPr>
          <w:rFonts w:ascii="Aptos" w:hAnsi="Aptos" w:eastAsia="Aptos" w:cs="Aptos"/>
          <w:sz w:val="20"/>
          <w:szCs w:val="20"/>
        </w:rPr>
        <w:t>3:</w:t>
      </w:r>
      <w:r w:rsidRPr="290129A6" w:rsidR="09A5948A">
        <w:rPr>
          <w:rFonts w:ascii="Aptos" w:hAnsi="Aptos" w:eastAsia="Aptos" w:cs="Aptos"/>
          <w:sz w:val="20"/>
          <w:szCs w:val="20"/>
        </w:rPr>
        <w:t>0</w:t>
      </w:r>
      <w:r w:rsidRPr="290129A6" w:rsidR="48F47636">
        <w:rPr>
          <w:rFonts w:ascii="Aptos" w:hAnsi="Aptos" w:eastAsia="Aptos" w:cs="Aptos"/>
          <w:sz w:val="20"/>
          <w:szCs w:val="20"/>
        </w:rPr>
        <w:t>0</w:t>
      </w:r>
      <w:r w:rsidRPr="290129A6" w:rsidR="52F7144B">
        <w:rPr>
          <w:rFonts w:ascii="Aptos" w:hAnsi="Aptos" w:eastAsia="Aptos" w:cs="Aptos"/>
          <w:sz w:val="20"/>
          <w:szCs w:val="20"/>
        </w:rPr>
        <w:t xml:space="preserve"> </w:t>
      </w:r>
      <w:r w:rsidRPr="290129A6" w:rsidR="007533E4">
        <w:rPr>
          <w:rFonts w:ascii="Aptos" w:hAnsi="Aptos" w:eastAsia="Aptos" w:cs="Aptos"/>
          <w:sz w:val="20"/>
          <w:szCs w:val="20"/>
        </w:rPr>
        <w:t>PM</w:t>
      </w:r>
    </w:p>
    <w:p w:rsidR="33AE75FD" w:rsidP="33AE75FD" w:rsidRDefault="33AE75FD" w14:paraId="43674AA9" w14:textId="3D972271">
      <w:pPr>
        <w:jc w:val="center"/>
        <w:rPr>
          <w:rFonts w:ascii="Aptos" w:hAnsi="Aptos" w:eastAsia="Aptos" w:cs="Aptos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685"/>
        <w:gridCol w:w="3060"/>
        <w:gridCol w:w="2605"/>
      </w:tblGrid>
      <w:tr w:rsidRPr="00CF33F4" w:rsidR="00CF33F4" w:rsidTr="2493C9EC" w14:paraId="693841DD" w14:textId="77777777">
        <w:tc>
          <w:tcPr>
            <w:tcW w:w="3685" w:type="dxa"/>
            <w:shd w:val="clear" w:color="auto" w:fill="000000" w:themeFill="text1"/>
            <w:tcMar/>
          </w:tcPr>
          <w:p w:rsidRPr="00CF33F4" w:rsidR="004F107B" w:rsidP="2473C399" w:rsidRDefault="0FD62C51" w14:paraId="22DD5421" w14:textId="5232970E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Physical Location(s)</w:t>
            </w:r>
          </w:p>
        </w:tc>
        <w:tc>
          <w:tcPr>
            <w:tcW w:w="3060" w:type="dxa"/>
            <w:shd w:val="clear" w:color="auto" w:fill="000000" w:themeFill="text1"/>
            <w:tcMar/>
          </w:tcPr>
          <w:p w:rsidRPr="00CF33F4" w:rsidR="004F107B" w:rsidP="2473C399" w:rsidRDefault="0FD62C51" w14:paraId="1FF14112" w14:textId="4413038C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Remote Access</w:t>
            </w:r>
          </w:p>
        </w:tc>
        <w:tc>
          <w:tcPr>
            <w:tcW w:w="2605" w:type="dxa"/>
            <w:shd w:val="clear" w:color="auto" w:fill="000000" w:themeFill="text1"/>
            <w:tcMar/>
          </w:tcPr>
          <w:p w:rsidRPr="00CF33F4" w:rsidR="004F107B" w:rsidP="2473C399" w:rsidRDefault="0FD62C51" w14:paraId="055A032B" w14:textId="4470C433">
            <w:pPr>
              <w:jc w:val="center"/>
              <w:textAlignment w:val="baseline"/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</w:pPr>
            <w:r w:rsidRPr="2473C399">
              <w:rPr>
                <w:rFonts w:ascii="Aptos" w:hAnsi="Aptos" w:eastAsia="Aptos" w:cs="Aptos"/>
                <w:b/>
                <w:bCs/>
                <w:color w:val="FFFFFF" w:themeColor="background1"/>
                <w:sz w:val="20"/>
                <w:szCs w:val="20"/>
              </w:rPr>
              <w:t>Landline Access</w:t>
            </w:r>
          </w:p>
        </w:tc>
      </w:tr>
      <w:tr w:rsidRPr="00783A74" w:rsidR="004F107B" w:rsidTr="2493C9EC" w14:paraId="0D6C3599" w14:textId="77777777">
        <w:tc>
          <w:tcPr>
            <w:tcW w:w="3685" w:type="dxa"/>
            <w:tcMar/>
          </w:tcPr>
          <w:p w:rsidRPr="00783A74" w:rsidR="00AD2D51" w:rsidP="00554EA1" w:rsidRDefault="3854F14F" w14:paraId="65F76D76" w14:textId="658F38EE">
            <w:pPr>
              <w:pStyle w:val="ListParagraph"/>
              <w:numPr>
                <w:ilvl w:val="0"/>
                <w:numId w:val="25"/>
              </w:num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  <w:r w:rsidRPr="3431B77B">
              <w:rPr>
                <w:rFonts w:ascii="Aptos" w:hAnsi="Aptos" w:eastAsia="Aptos" w:cs="Aptos"/>
                <w:sz w:val="18"/>
                <w:szCs w:val="18"/>
              </w:rPr>
              <w:t xml:space="preserve">ACPHD </w:t>
            </w:r>
            <w:r w:rsidRPr="3431B77B" w:rsidR="775AE807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1100 San Leandro Blvd, </w:t>
            </w:r>
            <w:r w:rsidRPr="3431B77B" w:rsidR="3EC04C51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Redwood Room,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 </w:t>
            </w:r>
            <w:r w:rsidRPr="3431B77B" w:rsidR="3CEE0CA9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1st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3431B77B" w:rsidR="1C9D8424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 </w:t>
            </w:r>
            <w:r w:rsidRPr="3431B77B" w:rsidR="11803915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Floor</w:t>
            </w:r>
            <w:r w:rsidRPr="3431B77B" w:rsidR="775AE807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.</w:t>
            </w:r>
          </w:p>
          <w:p w:rsidRPr="00783A74" w:rsidR="004F107B" w:rsidP="00554EA1" w:rsidRDefault="0CC678DA" w14:paraId="2E43B2CC" w14:textId="3D3FF633">
            <w:pPr>
              <w:pStyle w:val="ListParagraph"/>
              <w:numPr>
                <w:ilvl w:val="0"/>
                <w:numId w:val="25"/>
              </w:numPr>
              <w:rPr>
                <w:rFonts w:ascii="Aptos" w:hAnsi="Aptos" w:eastAsia="Aptos" w:cs="Aptos"/>
                <w:sz w:val="18"/>
                <w:szCs w:val="18"/>
                <w:lang w:val="fr-FR"/>
              </w:rPr>
            </w:pPr>
            <w:r w:rsidRPr="2493C9EC" w:rsidR="00192FB8">
              <w:rPr>
                <w:rFonts w:ascii="Aptos" w:hAnsi="Aptos" w:eastAsia="Aptos" w:cs="Aptos"/>
                <w:sz w:val="18"/>
                <w:szCs w:val="18"/>
                <w:lang w:val="fr-FR"/>
              </w:rPr>
              <w:t>2</w:t>
            </w:r>
            <w:r w:rsidRPr="2493C9EC" w:rsidR="5C9C95E5">
              <w:rPr>
                <w:rFonts w:ascii="Aptos" w:hAnsi="Aptos" w:eastAsia="Aptos" w:cs="Aptos"/>
                <w:sz w:val="18"/>
                <w:szCs w:val="18"/>
                <w:lang w:val="fr-FR"/>
              </w:rPr>
              <w:t>500 Bates Ave., Ste B. Concord, 94520</w:t>
            </w:r>
            <w:proofErr w:type="spellStart"/>
            <w:proofErr w:type="spellEnd"/>
          </w:p>
        </w:tc>
        <w:tc>
          <w:tcPr>
            <w:tcW w:w="3060" w:type="dxa"/>
            <w:tcMar/>
          </w:tcPr>
          <w:p w:rsidRPr="00783A74" w:rsidR="004F107B" w:rsidP="2473C399" w:rsidRDefault="01EF02DF" w14:paraId="053999EE" w14:textId="6F52251B">
            <w:pPr>
              <w:rPr>
                <w:rFonts w:ascii="Aptos" w:hAnsi="Aptos" w:eastAsia="Aptos" w:cs="Aptos"/>
                <w:sz w:val="20"/>
                <w:szCs w:val="20"/>
              </w:rPr>
            </w:pPr>
            <w:r w:rsidRPr="50BF12B0" w:rsidR="01EF02DF">
              <w:rPr>
                <w:rFonts w:ascii="Aptos" w:hAnsi="Aptos" w:eastAsia="Aptos" w:cs="Aptos"/>
                <w:sz w:val="20"/>
                <w:szCs w:val="20"/>
              </w:rPr>
              <w:t xml:space="preserve">Click </w:t>
            </w:r>
            <w:hyperlink r:id="R5f983aeafa374423">
              <w:r w:rsidRPr="50BF12B0" w:rsidR="01EF02DF">
                <w:rPr>
                  <w:rStyle w:val="Hyperlink"/>
                  <w:rFonts w:ascii="Aptos" w:hAnsi="Aptos" w:eastAsia="Aptos" w:cs="Aptos"/>
                  <w:sz w:val="20"/>
                  <w:szCs w:val="20"/>
                </w:rPr>
                <w:t>Here</w:t>
              </w:r>
            </w:hyperlink>
          </w:p>
          <w:p w:rsidR="1FFDFB19" w:rsidP="50BF12B0" w:rsidRDefault="1FFDFB19" w14:paraId="28A2016B" w14:textId="484FEDC9">
            <w:pPr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1FFDFB19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Zoom Meeting ID:</w:t>
            </w:r>
            <w:r w:rsidRPr="50BF12B0" w:rsidR="00B16D5A">
              <w:rPr>
                <w:rFonts w:eastAsia="Aptos"/>
                <w:b w:val="1"/>
                <w:bCs w:val="1"/>
              </w:rPr>
              <w:t xml:space="preserve"> </w:t>
            </w:r>
            <w:r w:rsidRPr="50BF12B0" w:rsidR="550338A6"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  <w:t>885 3437 8444</w:t>
            </w:r>
          </w:p>
          <w:p w:rsidR="50BF12B0" w:rsidP="50BF12B0" w:rsidRDefault="50BF12B0" w14:paraId="6A5FF705" w14:textId="7E1567F0">
            <w:pPr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</w:pPr>
          </w:p>
          <w:p w:rsidRPr="00783A74" w:rsidR="004F107B" w:rsidP="2473C399" w:rsidRDefault="0FD62C51" w14:paraId="762F0B15" w14:textId="1F64A7D5">
            <w:pPr>
              <w:textAlignment w:val="baseline"/>
              <w:rPr>
                <w:rFonts w:ascii="Aptos" w:hAnsi="Aptos" w:eastAsia="Aptos" w:cs="Aptos"/>
                <w:sz w:val="20"/>
                <w:szCs w:val="20"/>
              </w:rPr>
            </w:pP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Passcode:</w:t>
            </w:r>
            <w:r w:rsidRPr="50BF12B0" w:rsidR="0FD62C51">
              <w:rPr>
                <w:rFonts w:ascii="Aptos" w:hAnsi="Aptos" w:eastAsia="Aptos" w:cs="Aptos"/>
                <w:sz w:val="20"/>
                <w:szCs w:val="20"/>
              </w:rPr>
              <w:t xml:space="preserve"> </w:t>
            </w:r>
            <w:r w:rsidRPr="50BF12B0" w:rsidR="00BC586A">
              <w:rPr>
                <w:rFonts w:ascii="Aptos" w:hAnsi="Aptos" w:eastAsia="Aptos" w:cs="Aptos"/>
                <w:sz w:val="20"/>
                <w:szCs w:val="20"/>
              </w:rPr>
              <w:t>20</w:t>
            </w:r>
            <w:r w:rsidRPr="50BF12B0" w:rsidR="24439EB7">
              <w:rPr>
                <w:rFonts w:ascii="Aptos" w:hAnsi="Aptos" w:eastAsia="Aptos" w:cs="Aptos"/>
                <w:sz w:val="20"/>
                <w:szCs w:val="20"/>
              </w:rPr>
              <w:t>26</w:t>
            </w:r>
          </w:p>
        </w:tc>
        <w:tc>
          <w:tcPr>
            <w:tcW w:w="2605" w:type="dxa"/>
            <w:tcMar/>
          </w:tcPr>
          <w:p w:rsidRPr="00783A74" w:rsidR="004F107B" w:rsidP="2473C399" w:rsidRDefault="6587A0C6" w14:paraId="2B8A82E7" w14:textId="7C24AAFE">
            <w:pPr>
              <w:ind w:right="1201"/>
              <w:rPr>
                <w:rFonts w:ascii="Aptos" w:hAnsi="Aptos" w:eastAsia="Aptos" w:cs="Aptos"/>
                <w:b/>
                <w:bCs/>
                <w:sz w:val="20"/>
                <w:szCs w:val="20"/>
              </w:rPr>
            </w:pPr>
            <w:r w:rsidRPr="50BF12B0" w:rsidR="6587A0C6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C</w:t>
            </w: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all into</w:t>
            </w:r>
            <w:r w:rsidRPr="50BF12B0" w:rsidR="001B612A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 xml:space="preserve"> </w:t>
            </w:r>
            <w:r w:rsidRPr="50BF12B0" w:rsidR="0FD62C51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 xml:space="preserve">meeting: </w:t>
            </w:r>
          </w:p>
          <w:p w:rsidR="01932B01" w:rsidP="50BF12B0" w:rsidRDefault="01932B01" w14:paraId="6C3366F0" w14:textId="349C3923">
            <w:pPr>
              <w:pStyle w:val="ListParagraph"/>
              <w:numPr>
                <w:ilvl w:val="0"/>
                <w:numId w:val="30"/>
              </w:numPr>
              <w:spacing w:before="240" w:beforeAutospacing="off" w:after="240" w:afterAutospacing="off"/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01932B01"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  <w:t>1(408)-961-3929</w:t>
            </w:r>
          </w:p>
          <w:p w:rsidR="01932B01" w:rsidP="50BF12B0" w:rsidRDefault="01932B01" w14:paraId="1E6D03C8" w14:textId="48D74A0B">
            <w:pPr>
              <w:pStyle w:val="ListParagraph"/>
              <w:numPr>
                <w:ilvl w:val="0"/>
                <w:numId w:val="30"/>
              </w:numPr>
              <w:spacing w:before="240" w:beforeAutospacing="off" w:after="240" w:afterAutospacing="off"/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01932B01"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  <w:t>1(408)-961-3927</w:t>
            </w:r>
          </w:p>
          <w:p w:rsidR="71CC18A3" w:rsidP="50BF12B0" w:rsidRDefault="71CC18A3" w14:paraId="5ED9A0C0" w14:textId="1FA4D0A0">
            <w:pPr>
              <w:rPr>
                <w:rFonts w:ascii="Aptos" w:hAnsi="Aptos" w:eastAsia="Aptos" w:cs="Aptos"/>
                <w:noProof w:val="0"/>
                <w:sz w:val="20"/>
                <w:szCs w:val="20"/>
                <w:lang w:val="en-US"/>
              </w:rPr>
            </w:pPr>
            <w:r w:rsidRPr="50BF12B0" w:rsidR="71CC18A3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Zoom Meeting ID:</w:t>
            </w:r>
            <w:r w:rsidRPr="50BF12B0" w:rsidR="71CC18A3">
              <w:rPr>
                <w:rFonts w:eastAsia="Aptos"/>
                <w:b w:val="1"/>
                <w:bCs w:val="1"/>
              </w:rPr>
              <w:t xml:space="preserve"> </w:t>
            </w:r>
            <w:r w:rsidRPr="50BF12B0" w:rsidR="71CC18A3"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  <w:t>885 3437 8444#</w:t>
            </w:r>
          </w:p>
          <w:p w:rsidR="50BF12B0" w:rsidP="50BF12B0" w:rsidRDefault="50BF12B0" w14:paraId="0C08224A" w14:textId="7E1567F0">
            <w:pPr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32333"/>
                <w:sz w:val="21"/>
                <w:szCs w:val="21"/>
                <w:lang w:val="en-US"/>
              </w:rPr>
            </w:pPr>
          </w:p>
          <w:p w:rsidR="71CC18A3" w:rsidP="50BF12B0" w:rsidRDefault="71CC18A3" w14:paraId="3AAFFAE1" w14:textId="73028345">
            <w:pPr>
              <w:rPr>
                <w:rFonts w:ascii="Aptos" w:hAnsi="Aptos" w:eastAsia="Aptos" w:cs="Aptos"/>
                <w:sz w:val="20"/>
                <w:szCs w:val="20"/>
              </w:rPr>
            </w:pPr>
            <w:r w:rsidRPr="50BF12B0" w:rsidR="71CC18A3">
              <w:rPr>
                <w:rFonts w:ascii="Aptos" w:hAnsi="Aptos" w:eastAsia="Aptos" w:cs="Aptos"/>
                <w:b w:val="1"/>
                <w:bCs w:val="1"/>
                <w:sz w:val="20"/>
                <w:szCs w:val="20"/>
              </w:rPr>
              <w:t>Passcode:</w:t>
            </w:r>
            <w:r w:rsidRPr="50BF12B0" w:rsidR="71CC18A3">
              <w:rPr>
                <w:rFonts w:ascii="Aptos" w:hAnsi="Aptos" w:eastAsia="Aptos" w:cs="Aptos"/>
                <w:sz w:val="20"/>
                <w:szCs w:val="20"/>
              </w:rPr>
              <w:t xml:space="preserve"> 2026#</w:t>
            </w:r>
          </w:p>
          <w:p w:rsidR="50BF12B0" w:rsidP="50BF12B0" w:rsidRDefault="50BF12B0" w14:paraId="1B17A34A" w14:textId="0849E365">
            <w:pPr>
              <w:rPr>
                <w:rFonts w:ascii="Aptos" w:hAnsi="Aptos" w:eastAsia="Aptos" w:cs="Aptos"/>
                <w:sz w:val="20"/>
                <w:szCs w:val="20"/>
              </w:rPr>
            </w:pPr>
          </w:p>
          <w:p w:rsidRPr="00783A74" w:rsidR="004F107B" w:rsidP="2473C399" w:rsidRDefault="004F107B" w14:paraId="05C90FB5" w14:textId="3B06CD7A">
            <w:pPr>
              <w:textAlignment w:val="baseline"/>
              <w:rPr>
                <w:rFonts w:ascii="Aptos" w:hAnsi="Aptos" w:eastAsia="Aptos" w:cs="Aptos"/>
                <w:sz w:val="20"/>
                <w:szCs w:val="20"/>
              </w:rPr>
            </w:pPr>
          </w:p>
        </w:tc>
      </w:tr>
    </w:tbl>
    <w:p w:rsidR="00115BB6" w:rsidP="33AE75FD" w:rsidRDefault="00115BB6" w14:paraId="2F0145F7" w14:textId="48F479BF">
      <w:pPr>
        <w:textAlignment w:val="baseline"/>
        <w:rPr>
          <w:rFonts w:ascii="Aptos" w:hAnsi="Aptos" w:eastAsia="Aptos" w:cs="Aptos"/>
          <w:b/>
          <w:bCs/>
          <w:sz w:val="20"/>
          <w:szCs w:val="20"/>
        </w:rPr>
      </w:pPr>
    </w:p>
    <w:p w:rsidR="00115BB6" w:rsidP="2473C399" w:rsidRDefault="00115BB6" w14:paraId="461C6350" w14:textId="53FEB094">
      <w:pPr>
        <w:textAlignment w:val="baseline"/>
        <w:rPr>
          <w:rFonts w:ascii="Aptos" w:hAnsi="Aptos" w:eastAsia="Aptos" w:cs="Aptos"/>
          <w:sz w:val="20"/>
          <w:szCs w:val="20"/>
        </w:rPr>
      </w:pPr>
      <w:r w:rsidRPr="33AE75FD">
        <w:rPr>
          <w:rFonts w:ascii="Aptos" w:hAnsi="Aptos" w:eastAsia="Aptos" w:cs="Aptos"/>
          <w:b/>
          <w:bCs/>
          <w:sz w:val="20"/>
          <w:szCs w:val="20"/>
        </w:rPr>
        <w:t>Mission:</w:t>
      </w:r>
      <w:r w:rsidRPr="33AE75FD">
        <w:rPr>
          <w:rFonts w:ascii="Aptos" w:hAnsi="Aptos" w:eastAsia="Aptos" w:cs="Aptos"/>
          <w:sz w:val="20"/>
          <w:szCs w:val="20"/>
        </w:rPr>
        <w:t xml:space="preserve"> The Oakland Transitional Grant Area Planning Council will provide comprehensive planning, prioritization, and resource allocation regarding HIV/AIDS services in Alameda and Contra Costa Counties that </w:t>
      </w:r>
      <w:r w:rsidRPr="33AE75FD" w:rsidR="008D3949">
        <w:rPr>
          <w:rFonts w:ascii="Aptos" w:hAnsi="Aptos" w:eastAsia="Aptos" w:cs="Aptos"/>
          <w:sz w:val="20"/>
          <w:szCs w:val="20"/>
        </w:rPr>
        <w:t>are</w:t>
      </w:r>
      <w:r w:rsidRPr="33AE75FD">
        <w:rPr>
          <w:rFonts w:ascii="Aptos" w:hAnsi="Aptos" w:eastAsia="Aptos" w:cs="Aptos"/>
          <w:sz w:val="20"/>
          <w:szCs w:val="20"/>
        </w:rPr>
        <w:t xml:space="preserve"> inclusive, equitable, compassionate, and respectful of human rights. </w:t>
      </w:r>
    </w:p>
    <w:p w:rsidR="006D4458" w:rsidP="2493C9EC" w:rsidRDefault="003613F8" w14:paraId="1C1E69BA" w14:textId="04F857D2">
      <w:pPr>
        <w:pStyle w:val="Normal"/>
        <w:textAlignment w:val="baseline"/>
        <w:rPr>
          <w:rFonts w:ascii="Aptos" w:hAnsi="Aptos" w:eastAsia="Aptos" w:cs="Aptos"/>
          <w:sz w:val="20"/>
          <w:szCs w:val="20"/>
        </w:rPr>
      </w:pPr>
      <w:r w:rsidRPr="2493C9EC" w:rsidR="003613F8">
        <w:rPr>
          <w:rFonts w:ascii="Arial" w:hAnsi="Arial" w:eastAsia="Aptos" w:cs="Arial"/>
          <w:sz w:val="20"/>
          <w:szCs w:val="20"/>
        </w:rPr>
        <w:t> </w:t>
      </w:r>
      <w:r w:rsidRPr="2493C9EC" w:rsidR="003613F8">
        <w:rPr>
          <w:rFonts w:ascii="Aptos" w:hAnsi="Aptos" w:eastAsia="Aptos" w:cs="Aptos"/>
          <w:sz w:val="20"/>
          <w:szCs w:val="20"/>
        </w:rPr>
        <w:t> </w:t>
      </w:r>
    </w:p>
    <w:p w:rsidRPr="00370BA0" w:rsidR="00E81996" w:rsidP="23951B2D" w:rsidRDefault="00E81996" w14:paraId="319F7FAF" w14:textId="6E6D5136">
      <w:pPr>
        <w:ind w:left="720"/>
        <w:rPr>
          <w:rFonts w:ascii="Aptos" w:hAnsi="Aptos" w:eastAsia="Aptos" w:cs="Aptos"/>
          <w:sz w:val="20"/>
          <w:szCs w:val="20"/>
        </w:rPr>
      </w:pPr>
    </w:p>
    <w:p w:rsidRPr="00370BA0" w:rsidR="00E81996" w:rsidP="6B1D3F12" w:rsidRDefault="1962650A" w14:paraId="3F42CBD4" w14:textId="19485E7F">
      <w:pPr>
        <w:pStyle w:val="ListParagraph"/>
        <w:numPr>
          <w:ilvl w:val="0"/>
          <w:numId w:val="24"/>
        </w:numPr>
        <w:spacing w:after="0" w:line="240" w:lineRule="auto"/>
        <w:rPr>
          <w:rFonts w:ascii="Aptos" w:hAnsi="Aptos" w:eastAsia="Aptos" w:cs="Aptos"/>
          <w:b/>
          <w:bCs/>
        </w:rPr>
      </w:pPr>
      <w:r w:rsidRPr="6B1D3F12">
        <w:rPr>
          <w:rFonts w:ascii="Aptos" w:hAnsi="Aptos" w:eastAsia="Aptos" w:cs="Aptos"/>
          <w:b/>
          <w:bCs/>
        </w:rPr>
        <w:t>Call to Order</w:t>
      </w:r>
      <w:r w:rsidRPr="6B1D3F12" w:rsidR="006D4458">
        <w:rPr>
          <w:rFonts w:ascii="Aptos" w:hAnsi="Aptos" w:eastAsia="Aptos" w:cs="Aptos"/>
          <w:b/>
          <w:bCs/>
        </w:rPr>
        <w:t xml:space="preserve"> </w:t>
      </w:r>
      <w:r w:rsidRPr="6B1D3F12" w:rsidR="00BE1012">
        <w:rPr>
          <w:rFonts w:ascii="Aptos" w:hAnsi="Aptos" w:eastAsia="Aptos" w:cs="Aptos"/>
          <w:b/>
          <w:bCs/>
        </w:rPr>
        <w:t xml:space="preserve"> </w:t>
      </w:r>
      <w:r w:rsidRPr="6B1D3F12" w:rsidR="006D4458">
        <w:rPr>
          <w:rFonts w:ascii="Aptos" w:hAnsi="Aptos" w:eastAsia="Aptos" w:cs="Aptos"/>
          <w:b/>
          <w:bCs/>
        </w:rPr>
        <w:t xml:space="preserve"> </w:t>
      </w:r>
      <w:r>
        <w:tab/>
      </w:r>
      <w:r>
        <w:tab/>
      </w:r>
      <w:r w:rsidRPr="6B1D3F12" w:rsidR="1C05F7E1">
        <w:rPr>
          <w:rFonts w:ascii="Aptos" w:hAnsi="Aptos" w:eastAsia="Aptos" w:cs="Aptos"/>
          <w:b/>
          <w:bCs/>
        </w:rPr>
        <w:t xml:space="preserve">   </w:t>
      </w:r>
      <w:r w:rsidRPr="6B1D3F12" w:rsidR="1BD08325">
        <w:rPr>
          <w:rFonts w:ascii="Aptos" w:hAnsi="Aptos" w:eastAsia="Aptos" w:cs="Aptos"/>
          <w:b/>
          <w:bCs/>
        </w:rPr>
        <w:t xml:space="preserve"> </w:t>
      </w:r>
      <w:r w:rsidRPr="6B1D3F12" w:rsidR="00B64DBE">
        <w:rPr>
          <w:rFonts w:ascii="Aptos" w:hAnsi="Aptos" w:eastAsia="Aptos" w:cs="Aptos"/>
          <w:b/>
          <w:bCs/>
        </w:rPr>
        <w:t xml:space="preserve">                                                      </w:t>
      </w:r>
      <w:r w:rsidRPr="6B1D3F12" w:rsidR="006D4458">
        <w:rPr>
          <w:rFonts w:ascii="Aptos" w:hAnsi="Aptos" w:eastAsia="Aptos" w:cs="Aptos"/>
          <w:b/>
          <w:bCs/>
        </w:rPr>
        <w:t xml:space="preserve">       </w:t>
      </w:r>
      <w:r w:rsidRPr="6B1D3F12" w:rsidR="1BD08325">
        <w:rPr>
          <w:rFonts w:ascii="Aptos" w:hAnsi="Aptos" w:eastAsia="Aptos" w:cs="Aptos"/>
          <w:b/>
          <w:bCs/>
        </w:rPr>
        <w:t xml:space="preserve"> </w:t>
      </w:r>
      <w:r w:rsidRPr="6B1D3F12" w:rsidR="1C05F7E1">
        <w:rPr>
          <w:rFonts w:ascii="Aptos" w:hAnsi="Aptos" w:eastAsia="Aptos" w:cs="Aptos"/>
          <w:b/>
          <w:bCs/>
        </w:rPr>
        <w:t xml:space="preserve">  </w:t>
      </w:r>
      <w:r w:rsidRPr="6B1D3F12" w:rsidR="00FE382F">
        <w:rPr>
          <w:rFonts w:ascii="Aptos" w:hAnsi="Aptos" w:eastAsia="Aptos" w:cs="Aptos"/>
          <w:b/>
          <w:bCs/>
        </w:rPr>
        <w:t xml:space="preserve">         </w:t>
      </w:r>
      <w:r w:rsidRPr="6B1D3F12" w:rsidR="1FE4AFAD">
        <w:rPr>
          <w:rFonts w:ascii="Aptos" w:hAnsi="Aptos" w:eastAsia="Aptos" w:cs="Aptos"/>
          <w:b/>
          <w:bCs/>
        </w:rPr>
        <w:t xml:space="preserve">  </w:t>
      </w:r>
      <w:r w:rsidRPr="6B1D3F12" w:rsidR="5CC9FE4F">
        <w:rPr>
          <w:rFonts w:ascii="Aptos" w:hAnsi="Aptos" w:eastAsia="Aptos" w:cs="Aptos"/>
          <w:b/>
          <w:bCs/>
        </w:rPr>
        <w:t xml:space="preserve">            </w:t>
      </w:r>
      <w:r w:rsidRPr="6B1D3F12" w:rsidR="009A711A">
        <w:rPr>
          <w:rFonts w:ascii="Aptos" w:hAnsi="Aptos" w:eastAsia="Aptos" w:cs="Aptos"/>
          <w:b/>
          <w:bCs/>
        </w:rPr>
        <w:t xml:space="preserve">     </w:t>
      </w:r>
      <w:r w:rsidRPr="6B1D3F12" w:rsidR="00FE382F">
        <w:rPr>
          <w:rFonts w:ascii="Aptos" w:hAnsi="Aptos" w:eastAsia="Aptos" w:cs="Aptos"/>
          <w:b/>
          <w:bCs/>
        </w:rPr>
        <w:t xml:space="preserve"> </w:t>
      </w:r>
      <w:r w:rsidRPr="6B1D3F12" w:rsidR="477F3D77">
        <w:rPr>
          <w:rFonts w:ascii="Aptos" w:hAnsi="Aptos" w:eastAsia="Aptos" w:cs="Aptos"/>
          <w:b/>
          <w:bCs/>
        </w:rPr>
        <w:t>1:0</w:t>
      </w:r>
      <w:r w:rsidRPr="6B1D3F12" w:rsidR="4F3B380A">
        <w:rPr>
          <w:rFonts w:ascii="Aptos" w:hAnsi="Aptos" w:eastAsia="Aptos" w:cs="Aptos"/>
          <w:b/>
          <w:bCs/>
        </w:rPr>
        <w:t>0</w:t>
      </w:r>
      <w:r w:rsidRPr="6B1D3F12" w:rsidR="376D2166">
        <w:rPr>
          <w:rFonts w:ascii="Aptos" w:hAnsi="Aptos" w:eastAsia="Aptos" w:cs="Aptos"/>
          <w:b/>
          <w:bCs/>
        </w:rPr>
        <w:t xml:space="preserve"> </w:t>
      </w:r>
      <w:r w:rsidRPr="6B1D3F12" w:rsidR="005C0949">
        <w:rPr>
          <w:rFonts w:ascii="Aptos" w:hAnsi="Aptos" w:eastAsia="Aptos" w:cs="Aptos"/>
          <w:b/>
          <w:bCs/>
        </w:rPr>
        <w:t>PM</w:t>
      </w:r>
    </w:p>
    <w:p w:rsidRPr="00370BA0" w:rsidR="00BD2156" w:rsidP="6B1D3F12" w:rsidRDefault="004C5A23" w14:paraId="17C241D3" w14:textId="77777777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6B1D3F12">
        <w:rPr>
          <w:rFonts w:ascii="Aptos" w:hAnsi="Aptos" w:eastAsia="Aptos" w:cs="Aptos"/>
          <w:sz w:val="22"/>
          <w:szCs w:val="22"/>
        </w:rPr>
        <w:t>Moment of Silence</w:t>
      </w:r>
    </w:p>
    <w:p w:rsidRPr="00370BA0" w:rsidR="004C5A23" w:rsidP="6B1D3F12" w:rsidRDefault="18BE4037" w14:paraId="0D7459D7" w14:textId="61250F4B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proofErr w:type="gramStart"/>
      <w:r w:rsidRPr="6B1D3F12">
        <w:rPr>
          <w:rFonts w:ascii="Aptos" w:hAnsi="Aptos" w:eastAsia="Aptos" w:cs="Aptos"/>
          <w:sz w:val="22"/>
          <w:szCs w:val="22"/>
        </w:rPr>
        <w:t>Introduction</w:t>
      </w:r>
      <w:r w:rsidRPr="6B1D3F12" w:rsidR="471FCBE3">
        <w:rPr>
          <w:rFonts w:ascii="Aptos" w:hAnsi="Aptos" w:eastAsia="Aptos" w:cs="Aptos"/>
          <w:sz w:val="22"/>
          <w:szCs w:val="22"/>
        </w:rPr>
        <w:t>s</w:t>
      </w:r>
      <w:proofErr w:type="gramEnd"/>
    </w:p>
    <w:p w:rsidRPr="00370BA0" w:rsidR="004C5A23" w:rsidP="6B1D3F12" w:rsidRDefault="1FF106E7" w14:paraId="741343E9" w14:textId="0A8C7E69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4BAAD369" w:rsidR="1FF106E7">
        <w:rPr>
          <w:rFonts w:ascii="Aptos" w:hAnsi="Aptos" w:eastAsia="Aptos" w:cs="Aptos"/>
          <w:sz w:val="22"/>
          <w:szCs w:val="22"/>
        </w:rPr>
        <w:t>Mission Statement</w:t>
      </w:r>
      <w:r w:rsidRPr="4BAAD369" w:rsidR="0C88E6C7">
        <w:rPr>
          <w:rFonts w:ascii="Aptos" w:hAnsi="Aptos" w:eastAsia="Aptos" w:cs="Aptos"/>
          <w:sz w:val="22"/>
          <w:szCs w:val="22"/>
        </w:rPr>
        <w:t xml:space="preserve"> </w:t>
      </w:r>
    </w:p>
    <w:p w:rsidR="5DD4E3AF" w:rsidP="4BAAD369" w:rsidRDefault="5DD4E3AF" w14:paraId="56A85D2F" w14:textId="3D9B45E0">
      <w:pPr>
        <w:numPr>
          <w:ilvl w:val="1"/>
          <w:numId w:val="24"/>
        </w:numPr>
        <w:rPr>
          <w:rFonts w:ascii="Aptos" w:hAnsi="Aptos" w:eastAsia="Aptos" w:cs="Aptos"/>
          <w:sz w:val="22"/>
          <w:szCs w:val="22"/>
        </w:rPr>
      </w:pPr>
      <w:r w:rsidRPr="4BAAD369" w:rsidR="5DD4E3AF">
        <w:rPr>
          <w:rFonts w:ascii="Aptos" w:hAnsi="Aptos" w:eastAsia="Aptos" w:cs="Aptos"/>
          <w:sz w:val="22"/>
          <w:szCs w:val="22"/>
        </w:rPr>
        <w:t>Group Norms</w:t>
      </w:r>
    </w:p>
    <w:p w:rsidRPr="00370BA0" w:rsidR="00E81996" w:rsidP="6B1D3F12" w:rsidRDefault="00E81996" w14:paraId="3B358547" w14:textId="63E31E2E">
      <w:pPr>
        <w:ind w:left="1181"/>
        <w:rPr>
          <w:rFonts w:ascii="Aptos" w:hAnsi="Aptos" w:eastAsia="Aptos" w:cs="Aptos"/>
          <w:sz w:val="22"/>
          <w:szCs w:val="22"/>
        </w:rPr>
      </w:pPr>
    </w:p>
    <w:p w:rsidR="00A57311" w:rsidP="6B1D3F12" w:rsidRDefault="2975BA35" w14:paraId="2F86949B" w14:textId="1FB0D2BF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B1D3F12">
        <w:rPr>
          <w:rFonts w:ascii="Aptos" w:hAnsi="Aptos" w:eastAsia="Aptos" w:cs="Aptos"/>
          <w:b/>
          <w:bCs/>
          <w:sz w:val="22"/>
          <w:szCs w:val="22"/>
        </w:rPr>
        <w:t>Review and Approve</w:t>
      </w:r>
      <w:r w:rsidRPr="6B1D3F12" w:rsidR="00BE1012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>
        <w:rPr>
          <w:rFonts w:ascii="Aptos" w:hAnsi="Aptos" w:eastAsia="Aptos" w:cs="Aptos"/>
          <w:b/>
          <w:bCs/>
          <w:sz w:val="22"/>
          <w:szCs w:val="22"/>
        </w:rPr>
        <w:t>Agenda</w:t>
      </w:r>
      <w:r w:rsidRPr="6B1D3F12" w:rsidR="45D9E218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05AFCEB5">
        <w:rPr>
          <w:rFonts w:ascii="Aptos" w:hAnsi="Aptos" w:eastAsia="Aptos" w:cs="Aptos"/>
          <w:b/>
          <w:bCs/>
          <w:sz w:val="22"/>
          <w:szCs w:val="22"/>
        </w:rPr>
        <w:t xml:space="preserve"> </w:t>
      </w:r>
    </w:p>
    <w:p w:rsidRPr="00370BA0" w:rsidR="00587345" w:rsidP="6B1D3F12" w:rsidRDefault="00587345" w14:paraId="1AB956BD" w14:textId="77777777">
      <w:pPr>
        <w:ind w:left="810"/>
        <w:rPr>
          <w:rFonts w:ascii="Aptos" w:hAnsi="Aptos" w:eastAsia="Aptos" w:cs="Aptos"/>
          <w:sz w:val="22"/>
          <w:szCs w:val="22"/>
        </w:rPr>
      </w:pPr>
    </w:p>
    <w:p w:rsidRPr="00370BA0" w:rsidR="00587345" w:rsidP="6B1D3F12" w:rsidRDefault="2975BA35" w14:paraId="7B980167" w14:textId="653556E0">
      <w:pPr>
        <w:numPr>
          <w:ilvl w:val="0"/>
          <w:numId w:val="24"/>
        </w:numPr>
        <w:rPr>
          <w:rFonts w:ascii="Aptos" w:hAnsi="Aptos" w:eastAsia="Aptos" w:cs="Aptos"/>
          <w:b w:val="1"/>
          <w:bCs w:val="1"/>
          <w:sz w:val="22"/>
          <w:szCs w:val="22"/>
        </w:rPr>
      </w:pPr>
      <w:r w:rsidRPr="2493C9EC" w:rsidR="2975BA35">
        <w:rPr>
          <w:rFonts w:ascii="Aptos" w:hAnsi="Aptos" w:eastAsia="Aptos" w:cs="Aptos"/>
          <w:b w:val="1"/>
          <w:bCs w:val="1"/>
          <w:sz w:val="22"/>
          <w:szCs w:val="22"/>
        </w:rPr>
        <w:t xml:space="preserve">Review and </w:t>
      </w:r>
      <w:r w:rsidRPr="2493C9EC" w:rsidR="2CFBBA13">
        <w:rPr>
          <w:rFonts w:ascii="Aptos" w:hAnsi="Aptos" w:eastAsia="Aptos" w:cs="Aptos"/>
          <w:b w:val="1"/>
          <w:bCs w:val="1"/>
          <w:sz w:val="22"/>
          <w:szCs w:val="22"/>
        </w:rPr>
        <w:t>a</w:t>
      </w:r>
      <w:r w:rsidRPr="2493C9EC" w:rsidR="2975BA35">
        <w:rPr>
          <w:rFonts w:ascii="Aptos" w:hAnsi="Aptos" w:eastAsia="Aptos" w:cs="Aptos"/>
          <w:b w:val="1"/>
          <w:bCs w:val="1"/>
          <w:sz w:val="22"/>
          <w:szCs w:val="22"/>
        </w:rPr>
        <w:t xml:space="preserve">pprove </w:t>
      </w:r>
      <w:r w:rsidRPr="2493C9EC" w:rsidR="211803ED">
        <w:rPr>
          <w:rFonts w:ascii="Aptos" w:hAnsi="Aptos" w:eastAsia="Aptos" w:cs="Aptos"/>
          <w:b w:val="1"/>
          <w:bCs w:val="1"/>
          <w:sz w:val="22"/>
          <w:szCs w:val="22"/>
        </w:rPr>
        <w:t>March M</w:t>
      </w:r>
      <w:r w:rsidRPr="2493C9EC" w:rsidR="44F6C81A">
        <w:rPr>
          <w:rFonts w:ascii="Aptos" w:hAnsi="Aptos" w:eastAsia="Aptos" w:cs="Aptos"/>
          <w:b w:val="1"/>
          <w:bCs w:val="1"/>
          <w:sz w:val="22"/>
          <w:szCs w:val="22"/>
        </w:rPr>
        <w:t>inute</w:t>
      </w:r>
      <w:r w:rsidRPr="2493C9EC" w:rsidR="5BA4A24F">
        <w:rPr>
          <w:rFonts w:ascii="Aptos" w:hAnsi="Aptos" w:eastAsia="Aptos" w:cs="Aptos"/>
          <w:b w:val="1"/>
          <w:bCs w:val="1"/>
          <w:sz w:val="22"/>
          <w:szCs w:val="22"/>
        </w:rPr>
        <w:t>s</w:t>
      </w:r>
    </w:p>
    <w:p w:rsidRPr="00370BA0" w:rsidR="00587345" w:rsidP="6B1D3F12" w:rsidRDefault="00587345" w14:paraId="0B44345B" w14:textId="71F54766">
      <w:pPr>
        <w:ind w:left="810"/>
        <w:rPr>
          <w:rFonts w:ascii="Aptos" w:hAnsi="Aptos" w:eastAsia="Aptos" w:cs="Aptos"/>
          <w:sz w:val="22"/>
          <w:szCs w:val="22"/>
        </w:rPr>
      </w:pPr>
    </w:p>
    <w:p w:rsidRPr="00B90283" w:rsidR="00B90283" w:rsidP="6B1D3F12" w:rsidRDefault="6561A03F" w14:paraId="7BD0A92D" w14:textId="74A02545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B1D3F12">
        <w:rPr>
          <w:rFonts w:ascii="Aptos" w:hAnsi="Aptos" w:eastAsia="Aptos" w:cs="Aptos"/>
          <w:b/>
          <w:bCs/>
          <w:sz w:val="22"/>
          <w:szCs w:val="22"/>
        </w:rPr>
        <w:t>Public Comment for Agendized</w:t>
      </w:r>
      <w:r w:rsidRPr="6B1D3F12" w:rsidR="66E3E1A3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>
        <w:rPr>
          <w:rFonts w:ascii="Aptos" w:hAnsi="Aptos" w:eastAsia="Aptos" w:cs="Aptos"/>
          <w:b/>
          <w:bCs/>
          <w:sz w:val="22"/>
          <w:szCs w:val="22"/>
        </w:rPr>
        <w:t>Items</w:t>
      </w:r>
      <w:r w:rsidRPr="6B1D3F12" w:rsidR="373F631A">
        <w:rPr>
          <w:rFonts w:ascii="Aptos" w:hAnsi="Aptos" w:eastAsia="Aptos" w:cs="Aptos"/>
          <w:b/>
          <w:bCs/>
          <w:sz w:val="22"/>
          <w:szCs w:val="22"/>
        </w:rPr>
        <w:t xml:space="preserve">  </w:t>
      </w:r>
      <w:r w:rsidRPr="6B1D3F12" w:rsidR="4A155B97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C7977E0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99BCF01">
        <w:rPr>
          <w:rFonts w:ascii="Aptos" w:hAnsi="Aptos" w:eastAsia="Aptos" w:cs="Aptos"/>
          <w:b/>
          <w:bCs/>
          <w:sz w:val="22"/>
          <w:szCs w:val="22"/>
        </w:rPr>
        <w:t xml:space="preserve">           </w:t>
      </w:r>
      <w:r w:rsidRPr="6B1D3F12" w:rsidR="0E6CB4E4">
        <w:rPr>
          <w:rFonts w:ascii="Aptos" w:hAnsi="Aptos" w:eastAsia="Aptos" w:cs="Aptos"/>
          <w:b/>
          <w:bCs/>
          <w:sz w:val="22"/>
          <w:szCs w:val="22"/>
        </w:rPr>
        <w:t xml:space="preserve"> </w:t>
      </w:r>
      <w:r w:rsidRPr="6B1D3F12" w:rsidR="199BCF01">
        <w:rPr>
          <w:rFonts w:ascii="Aptos" w:hAnsi="Aptos" w:eastAsia="Aptos" w:cs="Aptos"/>
          <w:b/>
          <w:bCs/>
          <w:sz w:val="22"/>
          <w:szCs w:val="22"/>
        </w:rPr>
        <w:t xml:space="preserve">                                                                            </w:t>
      </w:r>
    </w:p>
    <w:p w:rsidRPr="00370BA0" w:rsidR="008C2B81" w:rsidP="6B1D3F12" w:rsidRDefault="008C2B81" w14:paraId="6E4D09A1" w14:textId="0087D9F5">
      <w:pPr>
        <w:rPr>
          <w:rFonts w:ascii="Aptos" w:hAnsi="Aptos" w:eastAsia="Aptos" w:cs="Aptos"/>
          <w:sz w:val="22"/>
          <w:szCs w:val="22"/>
        </w:rPr>
      </w:pPr>
    </w:p>
    <w:p w:rsidRPr="00370BA0" w:rsidR="00270F16" w:rsidP="6B1D3F12" w:rsidRDefault="22ABB498" w14:paraId="5C85A590" w14:textId="2A1405E0">
      <w:pPr>
        <w:numPr>
          <w:ilvl w:val="0"/>
          <w:numId w:val="24"/>
        </w:numPr>
        <w:rPr>
          <w:rFonts w:ascii="Aptos" w:hAnsi="Aptos" w:eastAsia="Aptos" w:cs="Aptos"/>
          <w:b/>
          <w:bCs/>
          <w:sz w:val="22"/>
          <w:szCs w:val="22"/>
        </w:rPr>
      </w:pPr>
      <w:r w:rsidRPr="61EBA778">
        <w:rPr>
          <w:rFonts w:ascii="Aptos" w:hAnsi="Aptos" w:eastAsia="Aptos" w:cs="Aptos"/>
          <w:b/>
          <w:bCs/>
          <w:sz w:val="22"/>
          <w:szCs w:val="22"/>
        </w:rPr>
        <w:t>Subcommittee Reports</w:t>
      </w:r>
      <w:r w:rsidRPr="61EBA778" w:rsidR="154DAD56">
        <w:rPr>
          <w:rFonts w:ascii="Aptos" w:hAnsi="Aptos" w:eastAsia="Aptos" w:cs="Aptos"/>
          <w:b/>
          <w:bCs/>
          <w:sz w:val="22"/>
          <w:szCs w:val="22"/>
        </w:rPr>
        <w:t>/</w:t>
      </w:r>
      <w:r w:rsidRPr="61EBA778" w:rsidR="46D99271">
        <w:rPr>
          <w:rFonts w:ascii="Aptos" w:hAnsi="Aptos" w:eastAsia="Aptos" w:cs="Aptos"/>
          <w:b/>
          <w:bCs/>
          <w:sz w:val="22"/>
          <w:szCs w:val="22"/>
        </w:rPr>
        <w:t>Announcements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: </w:t>
      </w:r>
      <w:r w:rsidRPr="61EBA778" w:rsidR="69A611AA">
        <w:rPr>
          <w:rFonts w:ascii="Aptos" w:hAnsi="Aptos" w:eastAsia="Aptos" w:cs="Aptos"/>
          <w:b/>
          <w:bCs/>
          <w:sz w:val="22"/>
          <w:szCs w:val="22"/>
        </w:rPr>
        <w:t>W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orkplan benchmarks </w:t>
      </w:r>
      <w:r w:rsidRPr="61EBA778" w:rsidR="22E1AD3A">
        <w:rPr>
          <w:rFonts w:ascii="Aptos" w:hAnsi="Aptos" w:eastAsia="Aptos" w:cs="Aptos"/>
          <w:b/>
          <w:bCs/>
          <w:sz w:val="22"/>
          <w:szCs w:val="22"/>
        </w:rPr>
        <w:t>&amp;</w:t>
      </w:r>
      <w:r w:rsidRPr="61EBA778">
        <w:rPr>
          <w:rFonts w:ascii="Aptos" w:hAnsi="Aptos" w:eastAsia="Aptos" w:cs="Aptos"/>
          <w:b/>
          <w:bCs/>
          <w:sz w:val="22"/>
          <w:szCs w:val="22"/>
        </w:rPr>
        <w:t xml:space="preserve"> deadlines</w:t>
      </w:r>
      <w:r w:rsidRPr="61EBA778" w:rsidR="2533A938">
        <w:rPr>
          <w:rFonts w:ascii="Aptos" w:hAnsi="Aptos" w:eastAsia="Aptos" w:cs="Aptos"/>
          <w:b/>
          <w:bCs/>
          <w:sz w:val="22"/>
          <w:szCs w:val="22"/>
        </w:rPr>
        <w:t xml:space="preserve"> </w:t>
      </w:r>
    </w:p>
    <w:p w:rsidRPr="008D5A41" w:rsidR="77695D9B" w:rsidP="6B1D3F12" w:rsidRDefault="08E1CFEA" w14:paraId="0A433FCF" w14:textId="62FC1218">
      <w:pPr>
        <w:pStyle w:val="ListParagraph"/>
        <w:numPr>
          <w:ilvl w:val="1"/>
          <w:numId w:val="7"/>
        </w:numPr>
        <w:rPr>
          <w:rFonts w:ascii="Aptos" w:hAnsi="Aptos" w:eastAsia="Aptos" w:cs="Aptos"/>
        </w:rPr>
      </w:pPr>
      <w:r w:rsidRPr="6B1D3F12">
        <w:rPr>
          <w:rFonts w:ascii="Aptos" w:hAnsi="Aptos"/>
        </w:rPr>
        <w:t>E</w:t>
      </w:r>
      <w:r w:rsidRPr="6B1D3F12" w:rsidR="65664132">
        <w:rPr>
          <w:rFonts w:ascii="Aptos" w:hAnsi="Aptos"/>
        </w:rPr>
        <w:t xml:space="preserve">xecutive </w:t>
      </w:r>
      <w:r w:rsidRPr="6B1D3F12">
        <w:rPr>
          <w:rFonts w:ascii="Aptos" w:hAnsi="Aptos"/>
        </w:rPr>
        <w:t>C</w:t>
      </w:r>
      <w:r w:rsidRPr="6B1D3F12" w:rsidR="64A8A190">
        <w:rPr>
          <w:rFonts w:ascii="Aptos" w:hAnsi="Aptos"/>
        </w:rPr>
        <w:t>ommittee</w:t>
      </w:r>
    </w:p>
    <w:p w:rsidRPr="008D5A41" w:rsidR="77695D9B" w:rsidP="6B1D3F12" w:rsidRDefault="6809CFA0" w14:paraId="6AC44FA7" w14:textId="16C35E7F">
      <w:pPr>
        <w:pStyle w:val="ListParagraph"/>
        <w:numPr>
          <w:ilvl w:val="1"/>
          <w:numId w:val="7"/>
        </w:numPr>
        <w:rPr>
          <w:rFonts w:ascii="Aptos" w:hAnsi="Aptos"/>
        </w:rPr>
      </w:pPr>
      <w:r w:rsidRPr="6B1D3F12">
        <w:rPr>
          <w:rFonts w:ascii="Aptos" w:hAnsi="Aptos"/>
        </w:rPr>
        <w:t>Membership</w:t>
      </w:r>
    </w:p>
    <w:p w:rsidRPr="008D5A41" w:rsidR="64A7C801" w:rsidP="6B1D3F12" w:rsidRDefault="3BCBFDD8" w14:paraId="6458DB14" w14:textId="1309F7B0">
      <w:pPr>
        <w:pStyle w:val="ListParagraph"/>
        <w:numPr>
          <w:ilvl w:val="1"/>
          <w:numId w:val="7"/>
        </w:numPr>
        <w:spacing w:after="0"/>
        <w:rPr>
          <w:rFonts w:ascii="Aptos" w:hAnsi="Aptos"/>
        </w:rPr>
      </w:pPr>
      <w:r w:rsidRPr="6B1D3F12">
        <w:rPr>
          <w:rFonts w:ascii="Aptos" w:hAnsi="Aptos"/>
        </w:rPr>
        <w:t>P</w:t>
      </w:r>
      <w:r w:rsidRPr="6B1D3F12" w:rsidR="0FB2C7D9">
        <w:rPr>
          <w:rFonts w:ascii="Aptos" w:hAnsi="Aptos"/>
        </w:rPr>
        <w:t xml:space="preserve">lanning, </w:t>
      </w:r>
      <w:r w:rsidRPr="6B1D3F12">
        <w:rPr>
          <w:rFonts w:ascii="Aptos" w:hAnsi="Aptos"/>
        </w:rPr>
        <w:t>P</w:t>
      </w:r>
      <w:r w:rsidRPr="6B1D3F12" w:rsidR="79A92CB1">
        <w:rPr>
          <w:rFonts w:ascii="Aptos" w:hAnsi="Aptos"/>
        </w:rPr>
        <w:t xml:space="preserve">riorities, and </w:t>
      </w:r>
      <w:r w:rsidRPr="6B1D3F12">
        <w:rPr>
          <w:rFonts w:ascii="Aptos" w:hAnsi="Aptos"/>
        </w:rPr>
        <w:t>A</w:t>
      </w:r>
      <w:r w:rsidRPr="6B1D3F12" w:rsidR="0E085C58">
        <w:rPr>
          <w:rFonts w:ascii="Aptos" w:hAnsi="Aptos"/>
        </w:rPr>
        <w:t xml:space="preserve">llocation </w:t>
      </w:r>
      <w:r w:rsidRPr="6B1D3F12">
        <w:rPr>
          <w:rFonts w:ascii="Aptos" w:hAnsi="Aptos"/>
        </w:rPr>
        <w:t>C</w:t>
      </w:r>
      <w:r w:rsidRPr="6B1D3F12" w:rsidR="18992A56">
        <w:rPr>
          <w:rFonts w:ascii="Aptos" w:hAnsi="Aptos"/>
        </w:rPr>
        <w:t>ommittee</w:t>
      </w:r>
    </w:p>
    <w:p w:rsidRPr="008D5A41" w:rsidR="64A7C801" w:rsidP="6B1D3F12" w:rsidRDefault="3BCBFDD8" w14:paraId="13BAB6CB" w14:textId="1FD291C2">
      <w:pPr>
        <w:pStyle w:val="ListParagraph"/>
        <w:numPr>
          <w:ilvl w:val="1"/>
          <w:numId w:val="7"/>
        </w:numPr>
        <w:rPr>
          <w:rFonts w:ascii="Aptos" w:hAnsi="Aptos"/>
        </w:rPr>
      </w:pPr>
      <w:r w:rsidRPr="6B1D3F12">
        <w:rPr>
          <w:rFonts w:ascii="Aptos" w:hAnsi="Aptos"/>
        </w:rPr>
        <w:t>P</w:t>
      </w:r>
      <w:r w:rsidRPr="6B1D3F12" w:rsidR="0A276993">
        <w:rPr>
          <w:rFonts w:ascii="Aptos" w:hAnsi="Aptos"/>
        </w:rPr>
        <w:t xml:space="preserve">eople </w:t>
      </w:r>
      <w:r w:rsidRPr="6B1D3F12">
        <w:rPr>
          <w:rFonts w:ascii="Aptos" w:hAnsi="Aptos"/>
        </w:rPr>
        <w:t>L</w:t>
      </w:r>
      <w:r w:rsidRPr="6B1D3F12" w:rsidR="1CB24102">
        <w:rPr>
          <w:rFonts w:ascii="Aptos" w:hAnsi="Aptos"/>
        </w:rPr>
        <w:t xml:space="preserve">iving </w:t>
      </w:r>
      <w:r w:rsidRPr="6B1D3F12" w:rsidR="62366CA8">
        <w:rPr>
          <w:rFonts w:ascii="Aptos" w:hAnsi="Aptos"/>
        </w:rPr>
        <w:t>with</w:t>
      </w:r>
      <w:r w:rsidRPr="6B1D3F12" w:rsidR="74D35D2B">
        <w:rPr>
          <w:rFonts w:ascii="Aptos" w:hAnsi="Aptos"/>
        </w:rPr>
        <w:t xml:space="preserve"> </w:t>
      </w:r>
      <w:r w:rsidRPr="6B1D3F12">
        <w:rPr>
          <w:rFonts w:ascii="Aptos" w:hAnsi="Aptos"/>
        </w:rPr>
        <w:t>H</w:t>
      </w:r>
      <w:r w:rsidRPr="6B1D3F12" w:rsidR="17513D60">
        <w:rPr>
          <w:rFonts w:ascii="Aptos" w:hAnsi="Aptos"/>
        </w:rPr>
        <w:t xml:space="preserve">IV and </w:t>
      </w:r>
      <w:r w:rsidRPr="6B1D3F12">
        <w:rPr>
          <w:rFonts w:ascii="Aptos" w:hAnsi="Aptos"/>
        </w:rPr>
        <w:t>A</w:t>
      </w:r>
      <w:r w:rsidRPr="6B1D3F12" w:rsidR="5131382A">
        <w:rPr>
          <w:rFonts w:ascii="Aptos" w:hAnsi="Aptos"/>
        </w:rPr>
        <w:t>IDS</w:t>
      </w:r>
    </w:p>
    <w:p w:rsidR="6CC0A1CB" w:rsidP="6B1D3F12" w:rsidRDefault="6CC0A1CB" w14:paraId="7806CB4A" w14:textId="718B6F23">
      <w:pPr>
        <w:pStyle w:val="ListParagraph"/>
        <w:numPr>
          <w:ilvl w:val="0"/>
          <w:numId w:val="26"/>
        </w:numPr>
        <w:rPr>
          <w:rFonts w:ascii="Aptos" w:hAnsi="Aptos" w:eastAsia="Aptos" w:cs="Aptos"/>
        </w:rPr>
      </w:pPr>
      <w:r w:rsidRPr="6B1D3F12">
        <w:rPr>
          <w:rFonts w:ascii="Aptos" w:hAnsi="Aptos"/>
        </w:rPr>
        <w:t>Q</w:t>
      </w:r>
      <w:r w:rsidRPr="6B1D3F12" w:rsidR="0A565928">
        <w:rPr>
          <w:rFonts w:ascii="Aptos" w:hAnsi="Aptos"/>
        </w:rPr>
        <w:t xml:space="preserve">uality </w:t>
      </w:r>
      <w:r w:rsidRPr="6B1D3F12">
        <w:rPr>
          <w:rFonts w:ascii="Aptos" w:hAnsi="Aptos"/>
        </w:rPr>
        <w:t>S</w:t>
      </w:r>
      <w:r w:rsidRPr="6B1D3F12" w:rsidR="571247BE">
        <w:rPr>
          <w:rFonts w:ascii="Aptos" w:hAnsi="Aptos"/>
        </w:rPr>
        <w:t>ervice</w:t>
      </w:r>
      <w:r w:rsidRPr="6B1D3F12" w:rsidR="11BFE707">
        <w:rPr>
          <w:rFonts w:ascii="Aptos" w:hAnsi="Aptos"/>
        </w:rPr>
        <w:t>s</w:t>
      </w:r>
      <w:r w:rsidRPr="6B1D3F12" w:rsidR="571247BE">
        <w:rPr>
          <w:rFonts w:ascii="Aptos" w:hAnsi="Aptos"/>
        </w:rPr>
        <w:t xml:space="preserve"> </w:t>
      </w:r>
      <w:r w:rsidRPr="6B1D3F12" w:rsidR="6E93A02A">
        <w:rPr>
          <w:rFonts w:ascii="Aptos" w:hAnsi="Aptos"/>
        </w:rPr>
        <w:t>Committee</w:t>
      </w:r>
    </w:p>
    <w:p w:rsidR="15D0B16A" w:rsidP="6B1D3F12" w:rsidRDefault="15D0B16A" w14:paraId="76B33825" w14:textId="4581F6B6">
      <w:pPr>
        <w:rPr>
          <w:rFonts w:ascii="Aptos" w:hAnsi="Aptos" w:eastAsia="Aptos" w:cs="Aptos"/>
          <w:b/>
          <w:bCs/>
          <w:sz w:val="22"/>
          <w:szCs w:val="22"/>
        </w:rPr>
      </w:pPr>
      <w:r w:rsidRPr="2493C9EC" w:rsidR="15D0B16A">
        <w:rPr>
          <w:rFonts w:ascii="Aptos" w:hAnsi="Aptos" w:eastAsia="Aptos" w:cs="Aptos"/>
          <w:b w:val="1"/>
          <w:bCs w:val="1"/>
          <w:sz w:val="22"/>
          <w:szCs w:val="22"/>
        </w:rPr>
        <w:t xml:space="preserve"> </w:t>
      </w:r>
    </w:p>
    <w:p w:rsidR="12C2C944" w:rsidP="2493C9EC" w:rsidRDefault="12C2C944" w14:paraId="05BC848D" w14:textId="6E630FD7">
      <w:pPr>
        <w:pStyle w:val="ListParagraph"/>
        <w:numPr>
          <w:ilvl w:val="0"/>
          <w:numId w:val="24"/>
        </w:numPr>
        <w:rPr>
          <w:rFonts w:ascii="Segoe UI Emoji" w:hAnsi="Segoe UI Emoji" w:eastAsia="Segoe UI Emoji" w:cs="Segoe UI Emoji"/>
          <w:b w:val="1"/>
          <w:bCs w:val="1"/>
          <w:color w:val="000000" w:themeColor="text1" w:themeTint="FF" w:themeShade="FF"/>
          <w:lang w:val="en"/>
        </w:rPr>
      </w:pPr>
      <w:r w:rsidRPr="2493C9EC" w:rsidR="12C2C94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Nominat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12C2C94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1:30</w:t>
      </w:r>
      <w:r w:rsidRPr="2493C9EC" w:rsidR="4C2E0F26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 PM</w:t>
      </w:r>
    </w:p>
    <w:p w:rsidR="2493C9EC" w:rsidP="2493C9EC" w:rsidRDefault="2493C9EC" w14:paraId="0B1DC301" w14:textId="264DBAE2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="4E5C1FD4" w:rsidP="2493C9EC" w:rsidRDefault="4E5C1FD4" w14:paraId="4EABECB6" w14:textId="510EB2BF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</w:pPr>
      <w:r w:rsidRPr="290129A6" w:rsidR="45E6797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Integrated Strategy</w:t>
      </w:r>
      <w:r w:rsidRPr="290129A6" w:rsidR="3AEF975D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90129A6" w:rsidR="26C0B760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 xml:space="preserve">               </w:t>
      </w:r>
      <w:r w:rsidRPr="290129A6" w:rsidR="593EEE34"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  <w:t>1:40 PM</w:t>
      </w:r>
    </w:p>
    <w:p w:rsidR="3D6C4348" w:rsidP="4BAAD369" w:rsidRDefault="54BFDEB9" w14:paraId="686A232D" w14:textId="36ACAE7C">
      <w:pPr>
        <w:pStyle w:val="ListParagraph"/>
        <w:ind w:left="821"/>
        <w:rPr>
          <w:rFonts w:ascii="Aptos" w:hAnsi="Aptos" w:eastAsia="Aptos" w:cs="Aptos"/>
          <w:b w:val="1"/>
          <w:bCs w:val="1"/>
          <w:color w:val="000000" w:themeColor="text1" w:themeTint="FF" w:themeShade="FF"/>
          <w:lang w:val="en"/>
        </w:rPr>
      </w:pPr>
    </w:p>
    <w:p w:rsidR="16934629" w:rsidP="2493C9EC" w:rsidRDefault="16934629" w14:paraId="70F640CE" w14:textId="6C7E0057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</w:pPr>
      <w:r w:rsidRPr="290129A6" w:rsidR="11103CF4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2025 Utilization 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90129A6" w:rsidR="385F8143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2</w:t>
      </w:r>
      <w:r w:rsidRPr="290129A6" w:rsidR="7D16A966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:</w:t>
      </w:r>
      <w:r w:rsidRPr="290129A6" w:rsidR="1FF95E29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1</w:t>
      </w:r>
      <w:r w:rsidRPr="290129A6" w:rsidR="0B88B1B5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5</w:t>
      </w:r>
      <w:r w:rsidRPr="290129A6" w:rsidR="7D16A966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 xml:space="preserve"> P</w:t>
      </w:r>
      <w:r w:rsidRPr="290129A6" w:rsidR="49FAC934">
        <w:rPr>
          <w:rFonts w:ascii="Aptos" w:hAnsi="Aptos" w:eastAsia="Aptos" w:cs="Aptos"/>
          <w:b w:val="1"/>
          <w:bCs w:val="1"/>
          <w:noProof w:val="0"/>
          <w:sz w:val="22"/>
          <w:szCs w:val="22"/>
          <w:lang w:val="en"/>
        </w:rPr>
        <w:t>M</w:t>
      </w:r>
    </w:p>
    <w:p w:rsidR="327F400E" w:rsidP="4BAAD369" w:rsidRDefault="1F106E22" w14:paraId="3D6D7DB3" w14:textId="56CFE548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="327F400E" w:rsidP="6B1D3F12" w:rsidRDefault="1F106E22" w14:paraId="08E6CE19" w14:textId="2A8387F0">
      <w:pPr>
        <w:pStyle w:val="ListParagraph"/>
        <w:numPr>
          <w:ilvl w:val="0"/>
          <w:numId w:val="24"/>
        </w:numPr>
        <w:rPr>
          <w:rFonts w:ascii="Aptos" w:hAnsi="Aptos" w:eastAsia="Aptos" w:cs="Aptos"/>
          <w:b w:val="1"/>
          <w:bCs w:val="1"/>
        </w:rPr>
      </w:pPr>
      <w:r w:rsidRPr="2493C9EC" w:rsidR="4A96E7CF">
        <w:rPr>
          <w:rFonts w:ascii="Aptos" w:hAnsi="Aptos" w:eastAsia="Aptos" w:cs="Aptos"/>
          <w:b w:val="1"/>
          <w:bCs w:val="1"/>
        </w:rPr>
        <w:t>Review WorkPlan</w:t>
      </w:r>
      <w:r w:rsidRPr="2493C9EC" w:rsidR="2A79BA0C">
        <w:rPr>
          <w:rFonts w:ascii="Aptos" w:hAnsi="Aptos" w:eastAsia="Aptos" w:cs="Aptos"/>
          <w:b w:val="1"/>
          <w:bCs w:val="1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5A9EB591">
        <w:rPr>
          <w:rFonts w:ascii="Aptos" w:hAnsi="Aptos" w:eastAsia="Aptos" w:cs="Aptos"/>
          <w:b w:val="1"/>
          <w:bCs w:val="1"/>
        </w:rPr>
        <w:t>2:</w:t>
      </w:r>
      <w:r w:rsidRPr="2493C9EC" w:rsidR="0F35B726">
        <w:rPr>
          <w:rFonts w:ascii="Aptos" w:hAnsi="Aptos" w:eastAsia="Aptos" w:cs="Aptos"/>
          <w:b w:val="1"/>
          <w:bCs w:val="1"/>
        </w:rPr>
        <w:t>3</w:t>
      </w:r>
      <w:r w:rsidRPr="2493C9EC" w:rsidR="1AA93075">
        <w:rPr>
          <w:rFonts w:ascii="Aptos" w:hAnsi="Aptos" w:eastAsia="Aptos" w:cs="Aptos"/>
          <w:b w:val="1"/>
          <w:bCs w:val="1"/>
        </w:rPr>
        <w:t>5</w:t>
      </w:r>
      <w:r w:rsidRPr="2493C9EC" w:rsidR="5A9EB591">
        <w:rPr>
          <w:rFonts w:ascii="Aptos" w:hAnsi="Aptos" w:eastAsia="Aptos" w:cs="Aptos"/>
          <w:b w:val="1"/>
          <w:bCs w:val="1"/>
        </w:rPr>
        <w:t xml:space="preserve"> PM</w:t>
      </w:r>
    </w:p>
    <w:p w:rsidR="327F400E" w:rsidP="10EB38BC" w:rsidRDefault="327F400E" w14:paraId="3D839630" w14:textId="0879D49C" w14:noSpellErr="1">
      <w:pPr>
        <w:pStyle w:val="ListParagraph"/>
        <w:ind w:left="821"/>
        <w:rPr>
          <w:rFonts w:ascii="Aptos" w:hAnsi="Aptos" w:eastAsia="Aptos" w:cs="Aptos"/>
          <w:b w:val="1"/>
          <w:bCs w:val="1"/>
        </w:rPr>
      </w:pPr>
    </w:p>
    <w:p w:rsidRPr="00AE3BC4" w:rsidR="00AE3BC4" w:rsidP="2493C9EC" w:rsidRDefault="57277CD2" w14:paraId="156F4407" w14:textId="1B3179A1">
      <w:pPr>
        <w:pStyle w:val="ListParagraph"/>
        <w:numPr>
          <w:ilvl w:val="0"/>
          <w:numId w:val="24"/>
        </w:numPr>
        <w:suppressLineNumbers w:val="0"/>
        <w:spacing w:before="0" w:beforeAutospacing="off" w:after="160" w:afterAutospacing="off" w:line="259" w:lineRule="auto"/>
        <w:ind w:left="821" w:right="0" w:hanging="720"/>
        <w:jc w:val="left"/>
        <w:rPr>
          <w:rFonts w:ascii="Aptos" w:hAnsi="Aptos" w:eastAsia="Aptos" w:cs="Aptos"/>
          <w:b w:val="1"/>
          <w:bCs w:val="1"/>
        </w:rPr>
      </w:pPr>
      <w:r w:rsidRPr="2493C9EC" w:rsidR="7EF921F7">
        <w:rPr>
          <w:rFonts w:ascii="Aptos" w:hAnsi="Aptos" w:eastAsia="Aptos" w:cs="Aptos"/>
          <w:b w:val="1"/>
          <w:bCs w:val="1"/>
        </w:rPr>
        <w:t>Recipien</w:t>
      </w:r>
      <w:r w:rsidRPr="2493C9EC" w:rsidR="5102A03D">
        <w:rPr>
          <w:rFonts w:ascii="Aptos" w:hAnsi="Aptos" w:eastAsia="Aptos" w:cs="Aptos"/>
          <w:b w:val="1"/>
          <w:bCs w:val="1"/>
        </w:rPr>
        <w:t xml:space="preserve">t Repor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5102A03D">
        <w:rPr>
          <w:rFonts w:ascii="Aptos" w:hAnsi="Aptos" w:eastAsia="Aptos" w:cs="Aptos"/>
          <w:b w:val="1"/>
          <w:bCs w:val="1"/>
        </w:rPr>
        <w:t>2:45 P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493C9EC" w:rsidR="036433A9">
        <w:rPr>
          <w:rFonts w:ascii="Aptos" w:hAnsi="Aptos" w:eastAsia="Aptos" w:cs="Aptos"/>
          <w:b w:val="1"/>
          <w:bCs w:val="1"/>
        </w:rPr>
        <w:t xml:space="preserve"> </w:t>
      </w:r>
      <w:r w:rsidRPr="2493C9EC" w:rsidR="54383B61">
        <w:rPr>
          <w:rFonts w:ascii="Aptos" w:hAnsi="Aptos" w:eastAsia="Aptos" w:cs="Aptos"/>
          <w:b w:val="1"/>
          <w:bCs w:val="1"/>
        </w:rPr>
        <w:t xml:space="preserve"> </w:t>
      </w:r>
      <w:r w:rsidRPr="2493C9EC" w:rsidR="036433A9">
        <w:rPr>
          <w:rFonts w:ascii="Aptos" w:hAnsi="Aptos" w:eastAsia="Aptos" w:cs="Aptos"/>
          <w:b w:val="1"/>
          <w:bCs w:val="1"/>
        </w:rPr>
        <w:t xml:space="preserve"> </w:t>
      </w:r>
    </w:p>
    <w:p w:rsidRPr="00370BA0" w:rsidR="0058791A" w:rsidP="6B1D3F12" w:rsidRDefault="7BEC5DE8" w14:paraId="49B4F278" w14:textId="7A7C9B43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eastAsia="Aptos" w:cs="Aptos"/>
          <w:b w:val="1"/>
          <w:bCs w:val="1"/>
        </w:rPr>
      </w:pPr>
      <w:r w:rsidRPr="4BAAD369" w:rsidR="6B9ACD84">
        <w:rPr>
          <w:rFonts w:ascii="Aptos" w:hAnsi="Aptos" w:eastAsia="Aptos" w:cs="Aptos"/>
          <w:b w:val="1"/>
          <w:bCs w:val="1"/>
        </w:rPr>
        <w:t>General Publi</w:t>
      </w:r>
      <w:r w:rsidRPr="4BAAD369" w:rsidR="14431832">
        <w:rPr>
          <w:rFonts w:ascii="Aptos" w:hAnsi="Aptos" w:eastAsia="Aptos" w:cs="Aptos"/>
          <w:b w:val="1"/>
          <w:bCs w:val="1"/>
        </w:rPr>
        <w:t>c</w:t>
      </w:r>
      <w:r w:rsidRPr="4BAAD369" w:rsidR="6B9ACD84">
        <w:rPr>
          <w:rFonts w:ascii="Aptos" w:hAnsi="Aptos" w:eastAsia="Aptos" w:cs="Aptos"/>
          <w:b w:val="1"/>
          <w:bCs w:val="1"/>
        </w:rPr>
        <w:t xml:space="preserve"> Comment</w:t>
      </w:r>
      <w:r w:rsidRPr="4BAAD369" w:rsidR="284FC191">
        <w:rPr>
          <w:rFonts w:ascii="Aptos" w:hAnsi="Aptos" w:eastAsia="Aptos" w:cs="Aptos"/>
          <w:b w:val="1"/>
          <w:bCs w:val="1"/>
        </w:rPr>
        <w:t>/Announcements</w:t>
      </w:r>
      <w:r>
        <w:tab/>
      </w:r>
      <w:r w:rsidRPr="4BAAD369" w:rsidR="29EEC28D">
        <w:rPr>
          <w:rFonts w:ascii="Aptos" w:hAnsi="Aptos" w:eastAsia="Aptos" w:cs="Aptos"/>
          <w:b w:val="1"/>
          <w:bCs w:val="1"/>
        </w:rPr>
        <w:t xml:space="preserve">                  </w:t>
      </w:r>
      <w:r>
        <w:tab/>
      </w:r>
      <w:r>
        <w:tab/>
      </w:r>
      <w:r w:rsidRPr="4BAAD369" w:rsidR="1D9879ED">
        <w:rPr>
          <w:rFonts w:ascii="Aptos" w:hAnsi="Aptos" w:eastAsia="Aptos" w:cs="Aptos"/>
          <w:b w:val="1"/>
          <w:bCs w:val="1"/>
        </w:rPr>
        <w:t>2:50 P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370BA0" w:rsidR="0E3313FA" w:rsidP="6B1D3F12" w:rsidRDefault="0C1451F5" w14:paraId="616BC78A" w14:textId="050A531B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eastAsia="Aptos" w:cs="Aptos"/>
        </w:rPr>
      </w:pPr>
      <w:r w:rsidRPr="4BAAD369" w:rsidR="0C1451F5">
        <w:rPr>
          <w:rFonts w:ascii="Aptos" w:hAnsi="Aptos" w:eastAsia="Aptos" w:cs="Aptos"/>
          <w:b w:val="1"/>
          <w:bCs w:val="1"/>
        </w:rPr>
        <w:t xml:space="preserve">Evaluation </w:t>
      </w:r>
      <w:r w:rsidRPr="4BAAD369" w:rsidR="232BCB6E">
        <w:rPr>
          <w:rFonts w:ascii="Aptos" w:hAnsi="Aptos" w:eastAsia="Aptos" w:cs="Aptos"/>
        </w:rPr>
        <w:t xml:space="preserve">(Click </w:t>
      </w:r>
      <w:hyperlink r:id="R8a47df5b80084452">
        <w:r w:rsidRPr="4BAAD369" w:rsidR="232BCB6E">
          <w:rPr>
            <w:rStyle w:val="Hyperlink"/>
            <w:rFonts w:ascii="Aptos" w:hAnsi="Aptos" w:eastAsia="Aptos" w:cs="Aptos"/>
            <w:b w:val="1"/>
            <w:bCs w:val="1"/>
          </w:rPr>
          <w:t>here</w:t>
        </w:r>
      </w:hyperlink>
      <w:r w:rsidRPr="4BAAD369" w:rsidR="232BCB6E">
        <w:rPr>
          <w:rFonts w:ascii="Aptos" w:hAnsi="Aptos" w:eastAsia="Aptos" w:cs="Aptos"/>
        </w:rPr>
        <w:t>) and</w:t>
      </w:r>
      <w:r w:rsidRPr="4BAAD369" w:rsidR="68514FED">
        <w:rPr>
          <w:rFonts w:ascii="Aptos" w:hAnsi="Aptos" w:eastAsia="Aptos" w:cs="Aptos"/>
        </w:rPr>
        <w:t xml:space="preserve"> </w:t>
      </w:r>
      <w:r w:rsidRPr="4BAAD369" w:rsidR="0C1451F5">
        <w:rPr>
          <w:rFonts w:ascii="Aptos" w:hAnsi="Aptos" w:eastAsia="Aptos" w:cs="Aptos"/>
          <w:b w:val="1"/>
          <w:bCs w:val="1"/>
        </w:rPr>
        <w:t>Adjourn</w:t>
      </w:r>
      <w:r w:rsidRPr="4BAAD369" w:rsidR="008D5A41">
        <w:rPr>
          <w:rFonts w:ascii="Aptos" w:hAnsi="Aptos" w:eastAsia="Aptos" w:cs="Aptos"/>
          <w:b w:val="1"/>
          <w:bCs w:val="1"/>
        </w:rPr>
        <w:t xml:space="preserve"> </w:t>
      </w:r>
      <w:r w:rsidRPr="4BAAD369" w:rsidR="008D5A41">
        <w:rPr>
          <w:rFonts w:ascii="Aptos" w:hAnsi="Aptos" w:eastAsia="Aptos" w:cs="Aptos"/>
          <w:b w:val="1"/>
          <w:bCs w:val="1"/>
          <w:sz w:val="20"/>
          <w:szCs w:val="20"/>
        </w:rPr>
        <w:t xml:space="preserve">               </w:t>
      </w:r>
      <w:r w:rsidRPr="4BAAD369" w:rsidR="075E55C7">
        <w:rPr>
          <w:rFonts w:ascii="Aptos" w:hAnsi="Aptos" w:eastAsia="Aptos" w:cs="Aptos"/>
          <w:sz w:val="20"/>
          <w:szCs w:val="20"/>
        </w:rPr>
        <w:t xml:space="preserve">   </w:t>
      </w:r>
      <w:r w:rsidRPr="4BAAD369" w:rsidR="0D55E3E6">
        <w:rPr>
          <w:rFonts w:ascii="Aptos" w:hAnsi="Aptos" w:eastAsia="Aptos" w:cs="Aptos"/>
          <w:sz w:val="20"/>
          <w:szCs w:val="20"/>
        </w:rPr>
        <w:t xml:space="preserve">                       </w:t>
      </w:r>
      <w:r w:rsidRPr="4BAAD369" w:rsidR="6C6760CB">
        <w:rPr>
          <w:rFonts w:ascii="Aptos" w:hAnsi="Aptos" w:eastAsia="Aptos" w:cs="Aptos"/>
          <w:sz w:val="20"/>
          <w:szCs w:val="20"/>
        </w:rPr>
        <w:t xml:space="preserve">    </w:t>
      </w:r>
      <w:r w:rsidRPr="4BAAD369" w:rsidR="13B84875">
        <w:rPr>
          <w:rFonts w:ascii="Aptos" w:hAnsi="Aptos" w:eastAsia="Aptos" w:cs="Aptos"/>
          <w:sz w:val="20"/>
          <w:szCs w:val="20"/>
        </w:rPr>
        <w:t xml:space="preserve">  </w:t>
      </w:r>
      <w:r w:rsidRPr="4BAAD369" w:rsidR="380F0512">
        <w:rPr>
          <w:rFonts w:ascii="Aptos" w:hAnsi="Aptos" w:eastAsia="Aptos" w:cs="Aptos"/>
          <w:sz w:val="20"/>
          <w:szCs w:val="20"/>
        </w:rPr>
        <w:t xml:space="preserve"> </w:t>
      </w:r>
      <w:r w:rsidRPr="4BAAD369" w:rsidR="13B84875">
        <w:rPr>
          <w:rFonts w:ascii="Aptos" w:hAnsi="Aptos" w:eastAsia="Aptos" w:cs="Aptos"/>
          <w:sz w:val="20"/>
          <w:szCs w:val="20"/>
        </w:rPr>
        <w:t xml:space="preserve">    </w:t>
      </w:r>
      <w:r w:rsidRPr="4BAAD369" w:rsidR="0D55E3E6">
        <w:rPr>
          <w:rFonts w:ascii="Aptos" w:hAnsi="Aptos" w:eastAsia="Aptos" w:cs="Aptos"/>
          <w:sz w:val="20"/>
          <w:szCs w:val="20"/>
        </w:rPr>
        <w:t xml:space="preserve"> </w:t>
      </w:r>
      <w:r w:rsidRPr="4BAAD369" w:rsidR="5779C093">
        <w:rPr>
          <w:rFonts w:ascii="Aptos" w:hAnsi="Aptos" w:eastAsia="Aptos" w:cs="Aptos"/>
          <w:sz w:val="20"/>
          <w:szCs w:val="20"/>
        </w:rPr>
        <w:t xml:space="preserve">      </w:t>
      </w:r>
      <w:r w:rsidRPr="4BAAD369" w:rsidR="54110BBD">
        <w:rPr>
          <w:rFonts w:ascii="Aptos" w:hAnsi="Aptos" w:eastAsia="Aptos" w:cs="Aptos"/>
          <w:sz w:val="20"/>
          <w:szCs w:val="20"/>
        </w:rPr>
        <w:t xml:space="preserve">                 </w:t>
      </w:r>
      <w:r w:rsidRPr="4BAAD369" w:rsidR="10BD2672">
        <w:rPr>
          <w:rFonts w:ascii="Aptos" w:hAnsi="Aptos" w:eastAsia="Aptos" w:cs="Aptos"/>
          <w:sz w:val="20"/>
          <w:szCs w:val="20"/>
        </w:rPr>
        <w:t xml:space="preserve">   </w:t>
      </w:r>
      <w:r w:rsidRPr="4BAAD369" w:rsidR="24FA25A2">
        <w:rPr>
          <w:rFonts w:ascii="Aptos" w:hAnsi="Aptos" w:eastAsia="Aptos" w:cs="Aptos"/>
          <w:sz w:val="20"/>
          <w:szCs w:val="20"/>
        </w:rPr>
        <w:t xml:space="preserve"> </w:t>
      </w:r>
      <w:r w:rsidRPr="4BAAD369" w:rsidR="10BD2672">
        <w:rPr>
          <w:rFonts w:ascii="Aptos" w:hAnsi="Aptos" w:eastAsia="Aptos" w:cs="Aptos"/>
          <w:sz w:val="20"/>
          <w:szCs w:val="20"/>
        </w:rPr>
        <w:t xml:space="preserve">    </w:t>
      </w:r>
      <w:r w:rsidRPr="4BAAD369" w:rsidR="7DDC5154">
        <w:rPr>
          <w:rFonts w:ascii="Aptos" w:hAnsi="Aptos" w:eastAsia="Aptos" w:cs="Aptos"/>
          <w:sz w:val="20"/>
          <w:szCs w:val="20"/>
        </w:rPr>
        <w:t xml:space="preserve">     </w:t>
      </w:r>
      <w:r w:rsidRPr="4BAAD369" w:rsidR="0C8EB4E8">
        <w:rPr>
          <w:rFonts w:ascii="Aptos" w:hAnsi="Aptos" w:eastAsia="Aptos" w:cs="Aptos"/>
        </w:rPr>
        <w:t xml:space="preserve"> </w:t>
      </w:r>
      <w:r w:rsidRPr="4BAAD369" w:rsidR="0D55E3E6">
        <w:rPr>
          <w:rFonts w:ascii="Aptos" w:hAnsi="Aptos" w:eastAsia="Aptos" w:cs="Aptos"/>
          <w:b w:val="1"/>
          <w:bCs w:val="1"/>
        </w:rPr>
        <w:t>3:</w:t>
      </w:r>
      <w:r w:rsidRPr="4BAAD369" w:rsidR="3D06A2CC">
        <w:rPr>
          <w:rFonts w:ascii="Aptos" w:hAnsi="Aptos" w:eastAsia="Aptos" w:cs="Aptos"/>
          <w:b w:val="1"/>
          <w:bCs w:val="1"/>
        </w:rPr>
        <w:t>0</w:t>
      </w:r>
      <w:r w:rsidRPr="4BAAD369" w:rsidR="0D55E3E6">
        <w:rPr>
          <w:rFonts w:ascii="Aptos" w:hAnsi="Aptos" w:eastAsia="Aptos" w:cs="Aptos"/>
          <w:b w:val="1"/>
          <w:bCs w:val="1"/>
        </w:rPr>
        <w:t>0</w:t>
      </w:r>
      <w:r w:rsidRPr="4BAAD369" w:rsidR="005C0949">
        <w:rPr>
          <w:rFonts w:ascii="Aptos" w:hAnsi="Aptos" w:eastAsia="Aptos" w:cs="Aptos"/>
          <w:b w:val="1"/>
          <w:bCs w:val="1"/>
        </w:rPr>
        <w:t xml:space="preserve"> PM</w:t>
      </w:r>
    </w:p>
    <w:p w:rsidRPr="00370BA0" w:rsidR="0E54E8BD" w:rsidP="23951B2D" w:rsidRDefault="462BD35C" w14:paraId="71800C53" w14:textId="1BF0F107">
      <w:pPr>
        <w:rPr>
          <w:rFonts w:ascii="Aptos" w:hAnsi="Aptos" w:eastAsia="Aptos" w:cs="Aptos"/>
          <w:sz w:val="20"/>
          <w:szCs w:val="20"/>
        </w:rPr>
      </w:pPr>
      <w:r w:rsidRPr="23951B2D">
        <w:rPr>
          <w:rFonts w:ascii="Aptos" w:hAnsi="Aptos" w:eastAsia="Aptos" w:cs="Aptos"/>
          <w:b/>
          <w:bCs/>
          <w:sz w:val="20"/>
          <w:szCs w:val="20"/>
        </w:rPr>
        <w:t xml:space="preserve">  </w:t>
      </w:r>
      <w:r w:rsidRPr="23951B2D" w:rsidR="742496F9">
        <w:rPr>
          <w:rFonts w:ascii="Aptos" w:hAnsi="Aptos" w:eastAsia="Aptos" w:cs="Aptos"/>
          <w:b/>
          <w:bCs/>
          <w:sz w:val="20"/>
          <w:szCs w:val="20"/>
        </w:rPr>
        <w:t>NOTE:</w:t>
      </w:r>
      <w:r w:rsidRPr="23951B2D" w:rsidR="742496F9">
        <w:rPr>
          <w:rFonts w:ascii="Aptos" w:hAnsi="Aptos" w:eastAsia="Aptos" w:cs="Aptos"/>
          <w:sz w:val="20"/>
          <w:szCs w:val="20"/>
        </w:rPr>
        <w:t xml:space="preserve"> </w:t>
      </w:r>
      <w:r w:rsidRPr="23951B2D" w:rsidR="535965F9">
        <w:rPr>
          <w:rFonts w:ascii="Aptos" w:hAnsi="Aptos" w:eastAsia="Aptos" w:cs="Aptos"/>
          <w:sz w:val="20"/>
          <w:szCs w:val="20"/>
        </w:rPr>
        <w:t xml:space="preserve">Brown Act – </w:t>
      </w:r>
      <w:hyperlink r:id="rId12">
        <w:r w:rsidRPr="23951B2D" w:rsidR="535965F9">
          <w:rPr>
            <w:rStyle w:val="Hyperlink"/>
            <w:rFonts w:ascii="Aptos" w:hAnsi="Aptos" w:eastAsia="Aptos" w:cs="Aptos"/>
            <w:color w:val="auto"/>
            <w:sz w:val="20"/>
            <w:szCs w:val="20"/>
          </w:rPr>
          <w:t>Hybrid meetings</w:t>
        </w:r>
      </w:hyperlink>
    </w:p>
    <w:p w:rsidRPr="00370BA0" w:rsidR="00276293" w:rsidP="1CFAAF92" w:rsidRDefault="19A51D02" w14:paraId="5E530160" w14:textId="30F58737">
      <w:pPr>
        <w:pStyle w:val="Normal"/>
        <w:jc w:val="center"/>
        <w:textAlignment w:val="baseline"/>
      </w:pPr>
      <w:r w:rsidRPr="1CFAAF92" w:rsidR="19A51D02">
        <w:rPr>
          <w:rFonts w:ascii="Aptos" w:hAnsi="Aptos" w:eastAsia="Aptos" w:cs="Aptos"/>
          <w:sz w:val="20"/>
          <w:szCs w:val="20"/>
        </w:rPr>
        <w:t xml:space="preserve">      </w:t>
      </w:r>
      <w:r w:rsidRPr="1CFAAF92" w:rsidR="05783A43">
        <w:rPr>
          <w:rFonts w:ascii="Aptos" w:hAnsi="Aptos" w:eastAsia="Aptos" w:cs="Aptos"/>
          <w:sz w:val="20"/>
          <w:szCs w:val="20"/>
        </w:rPr>
        <w:t xml:space="preserve">        </w:t>
      </w:r>
      <w:r w:rsidRPr="1CFAAF92" w:rsidR="19A51D02">
        <w:rPr>
          <w:rFonts w:ascii="Aptos" w:hAnsi="Aptos" w:eastAsia="Aptos" w:cs="Aptos"/>
          <w:sz w:val="20"/>
          <w:szCs w:val="20"/>
        </w:rPr>
        <w:t xml:space="preserve"> </w:t>
      </w:r>
      <w:r w:rsidR="18938107">
        <w:drawing>
          <wp:inline wp14:editId="3322C388" wp14:anchorId="1760950F">
            <wp:extent cx="1943100" cy="1943100"/>
            <wp:effectExtent l="0" t="0" r="0" b="0"/>
            <wp:docPr id="4439211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4392111" name=""/>
                    <pic:cNvPicPr/>
                  </pic:nvPicPr>
                  <pic:blipFill>
                    <a:blip xmlns:r="http://schemas.openxmlformats.org/officeDocument/2006/relationships" r:embed="rId31505229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BB6" w:rsidP="2493C9EC" w:rsidRDefault="00115BB6" w14:paraId="0324AB2C" w14:textId="1DF59F2E">
      <w:pPr>
        <w:rPr>
          <w:rFonts w:ascii="Aptos" w:hAnsi="Aptos" w:eastAsia="Aptos" w:cs="Aptos"/>
          <w:sz w:val="20"/>
          <w:szCs w:val="20"/>
        </w:rPr>
      </w:pPr>
      <w:r w:rsidRPr="2493C9EC" w:rsidR="00115BB6">
        <w:rPr>
          <w:rFonts w:ascii="Aptos" w:hAnsi="Aptos" w:eastAsia="Aptos" w:cs="Aptos"/>
          <w:b w:val="1"/>
          <w:bCs w:val="1"/>
          <w:sz w:val="20"/>
          <w:szCs w:val="20"/>
        </w:rPr>
        <w:t>GROUP NORMS: </w:t>
      </w:r>
    </w:p>
    <w:p w:rsidR="00115BB6" w:rsidP="2493C9EC" w:rsidRDefault="00115BB6" w14:paraId="29A17E88" w14:textId="58130C52">
      <w:pPr>
        <w:pStyle w:val="ListParagraph"/>
        <w:numPr>
          <w:ilvl w:val="0"/>
          <w:numId w:val="32"/>
        </w:numPr>
        <w:rPr>
          <w:rFonts w:ascii="Aptos" w:hAnsi="Aptos" w:eastAsia="Aptos" w:cs="Aptos"/>
          <w:sz w:val="20"/>
          <w:szCs w:val="20"/>
        </w:rPr>
      </w:pPr>
      <w:r w:rsidRPr="2493C9EC" w:rsidR="00115BB6">
        <w:rPr>
          <w:rFonts w:ascii="Aptos" w:hAnsi="Aptos" w:eastAsia="Aptos" w:cs="Aptos"/>
          <w:sz w:val="20"/>
          <w:szCs w:val="20"/>
        </w:rPr>
        <w:t>Be a welcoming body to all</w:t>
      </w:r>
    </w:p>
    <w:p w:rsidR="50D2949F" w:rsidP="2493C9EC" w:rsidRDefault="50D2949F" w14:paraId="26F44DC9" w14:textId="2319A9C2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Respect each other as leaders.</w:t>
      </w:r>
    </w:p>
    <w:p w:rsidR="50D2949F" w:rsidP="2493C9EC" w:rsidRDefault="50D2949F" w14:paraId="1055FD43" w14:textId="5A8D75B5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xhibit patience with each other.</w:t>
      </w:r>
    </w:p>
    <w:p w:rsidR="50D2949F" w:rsidP="2493C9EC" w:rsidRDefault="50D2949F" w14:paraId="0FCF625E" w14:textId="706F6F24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anchored in our mission.</w:t>
      </w:r>
    </w:p>
    <w:p w:rsidR="50D2949F" w:rsidP="2493C9EC" w:rsidRDefault="50D2949F" w14:paraId="33ED2274" w14:textId="43F5F370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gree to disagree.</w:t>
      </w:r>
    </w:p>
    <w:p w:rsidR="50D2949F" w:rsidP="2493C9EC" w:rsidRDefault="50D2949F" w14:paraId="22792196" w14:textId="1821F28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Step up Step back.</w:t>
      </w:r>
    </w:p>
    <w:p w:rsidR="50D2949F" w:rsidP="2493C9EC" w:rsidRDefault="50D2949F" w14:paraId="371CB88A" w14:textId="7483EE8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ctive, intentional, attentive, listening/eyes, ears, head, &amp; heart</w:t>
      </w:r>
    </w:p>
    <w:p w:rsidR="50D2949F" w:rsidP="2493C9EC" w:rsidRDefault="50D2949F" w14:paraId="71BE30FC" w14:textId="29EED8B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No retribution for what gets said here.</w:t>
      </w:r>
    </w:p>
    <w:p w:rsidR="50D2949F" w:rsidP="2493C9EC" w:rsidRDefault="50D2949F" w14:paraId="41863A62" w14:textId="5717E67B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present, prepared and engaged</w:t>
      </w:r>
    </w:p>
    <w:p w:rsidR="50D2949F" w:rsidP="2493C9EC" w:rsidRDefault="50D2949F" w14:paraId="391D07FA" w14:textId="5A02CA56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No judgement/Take a breath &amp; set it aside.</w:t>
      </w:r>
    </w:p>
    <w:p w:rsidR="50D2949F" w:rsidP="2493C9EC" w:rsidRDefault="50D2949F" w14:paraId="68806521" w14:textId="755BD427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veryone’s effort &amp; time is valued.</w:t>
      </w:r>
    </w:p>
    <w:p w:rsidR="50D2949F" w:rsidP="2493C9EC" w:rsidRDefault="50D2949F" w14:paraId="2B5DA212" w14:textId="0B7B3E0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ncourage clarifying questions</w:t>
      </w:r>
    </w:p>
    <w:p w:rsidR="50D2949F" w:rsidP="2493C9EC" w:rsidRDefault="50D2949F" w14:paraId="7CAD703F" w14:textId="665A16AD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creative &amp; efficient in deliberations.</w:t>
      </w:r>
    </w:p>
    <w:p w:rsidR="50D2949F" w:rsidP="2493C9EC" w:rsidRDefault="50D2949F" w14:paraId="32C9BD68" w14:textId="1D530DAB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on time.</w:t>
      </w: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="50D2949F" w:rsidP="2493C9EC" w:rsidRDefault="50D2949F" w14:paraId="57D8FB4C" w14:textId="57B9353F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Be mindful of your actions and assume good intentions.</w:t>
      </w:r>
    </w:p>
    <w:p w:rsidR="50D2949F" w:rsidP="2493C9EC" w:rsidRDefault="50D2949F" w14:paraId="4B4EAE81" w14:textId="6E5E263E">
      <w:pPr>
        <w:pStyle w:val="ListParagraph"/>
        <w:numPr>
          <w:ilvl w:val="0"/>
          <w:numId w:val="32"/>
        </w:numPr>
        <w:spacing w:before="0" w:beforeAutospacing="off" w:after="0" w:afterAutospacing="off" w:line="240" w:lineRule="auto"/>
        <w:ind w:right="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2493C9EC" w:rsidR="50D294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Avoid using acronyms and abbreviations or explaining what they stand for.</w:t>
      </w:r>
    </w:p>
    <w:p w:rsidRPr="00370BA0" w:rsidR="00115BB6" w:rsidP="2473C399" w:rsidRDefault="00115BB6" w14:paraId="3E17D9D7" w14:textId="77777777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 </w:t>
      </w:r>
    </w:p>
    <w:p w:rsidRPr="00370BA0" w:rsidR="00115BB6" w:rsidP="2473C399" w:rsidRDefault="00115BB6" w14:paraId="340CF0E9" w14:textId="77777777">
      <w:pPr>
        <w:jc w:val="center"/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 </w:t>
      </w:r>
    </w:p>
    <w:p w:rsidRPr="00370BA0" w:rsidR="00115BB6" w:rsidP="2473C399" w:rsidRDefault="00115BB6" w14:paraId="6F82F262" w14:textId="77777777">
      <w:pPr>
        <w:textAlignment w:val="baseline"/>
        <w:rPr>
          <w:rFonts w:ascii="Aptos" w:hAnsi="Aptos" w:eastAsia="Aptos" w:cs="Aptos"/>
          <w:sz w:val="20"/>
          <w:szCs w:val="20"/>
        </w:rPr>
      </w:pPr>
      <w:r w:rsidRPr="00370BA0">
        <w:rPr>
          <w:rFonts w:ascii="Aptos" w:hAnsi="Aptos" w:eastAsia="Aptos" w:cs="Aptos"/>
          <w:sz w:val="20"/>
          <w:szCs w:val="20"/>
        </w:rPr>
        <w:t>The</w:t>
      </w:r>
      <w:r w:rsidRPr="00370BA0">
        <w:rPr>
          <w:rFonts w:ascii="Aptos" w:hAnsi="Aptos" w:eastAsia="Aptos" w:cs="Aptos"/>
          <w:b/>
          <w:bCs/>
          <w:sz w:val="20"/>
          <w:szCs w:val="20"/>
        </w:rPr>
        <w:t xml:space="preserve"> Vibe Monitor </w:t>
      </w:r>
      <w:r w:rsidRPr="00370BA0">
        <w:rPr>
          <w:rFonts w:ascii="Aptos" w:hAnsi="Aptos" w:eastAsia="Aptos" w:cs="Aptos"/>
          <w:sz w:val="20"/>
          <w:szCs w:val="20"/>
        </w:rPr>
        <w:t>(Chairs and/or Planning Council Staff)</w:t>
      </w:r>
      <w:r w:rsidRPr="00370BA0">
        <w:rPr>
          <w:rFonts w:ascii="Aptos" w:hAnsi="Aptos" w:eastAsia="Aptos" w:cs="Aptos"/>
          <w:b/>
          <w:bCs/>
          <w:sz w:val="20"/>
          <w:szCs w:val="20"/>
        </w:rPr>
        <w:t xml:space="preserve"> </w:t>
      </w:r>
      <w:r w:rsidRPr="00370BA0">
        <w:rPr>
          <w:rFonts w:ascii="Aptos" w:hAnsi="Aptos" w:eastAsia="Aptos" w:cs="Aptos"/>
          <w:sz w:val="20"/>
          <w:szCs w:val="20"/>
        </w:rPr>
        <w:t xml:space="preserve">can enforce the above ground rules in situations of disruptive behavior.  Pursuant to the OTGA </w:t>
      </w:r>
      <w:proofErr w:type="gramStart"/>
      <w:r w:rsidRPr="00370BA0">
        <w:rPr>
          <w:rFonts w:ascii="Aptos" w:hAnsi="Aptos" w:eastAsia="Aptos" w:cs="Aptos"/>
          <w:sz w:val="20"/>
          <w:szCs w:val="20"/>
        </w:rPr>
        <w:t>Bylaws</w:t>
      </w:r>
      <w:proofErr w:type="gramEnd"/>
      <w:r w:rsidRPr="00370BA0">
        <w:rPr>
          <w:rFonts w:ascii="Aptos" w:hAnsi="Aptos" w:eastAsia="Aptos" w:cs="Aptos"/>
          <w:sz w:val="20"/>
          <w:szCs w:val="20"/>
        </w:rPr>
        <w:t xml:space="preserve"> members can be removed from the meeting and/or council for disruptive conduct or conduct affecting the council’s integrity of the community’s confidence. </w:t>
      </w:r>
    </w:p>
    <w:p w:rsidRPr="00AE3BC4" w:rsidR="64A7C801" w:rsidP="00AE3BC4" w:rsidRDefault="64A7C801" w14:paraId="68AB12FE" w14:textId="11E44F13">
      <w:pPr>
        <w:rPr>
          <w:rFonts w:ascii="Aptos" w:hAnsi="Aptos" w:eastAsia="Aptos" w:cs="Aptos"/>
          <w:sz w:val="20"/>
          <w:szCs w:val="20"/>
        </w:rPr>
      </w:pPr>
    </w:p>
    <w:p w:rsidR="0D5A5A54" w:rsidP="77695D9B" w:rsidRDefault="0D5A5A54" w14:paraId="5EF2BD6C" w14:textId="77777777">
      <w:pPr>
        <w:jc w:val="center"/>
        <w:rPr>
          <w:rFonts w:ascii="Aptos" w:hAnsi="Aptos" w:eastAsia="Aptos" w:cs="Aptos"/>
          <w:sz w:val="20"/>
          <w:szCs w:val="20"/>
        </w:rPr>
      </w:pPr>
      <w:r w:rsidRPr="77695D9B">
        <w:rPr>
          <w:rFonts w:ascii="Aptos" w:hAnsi="Aptos" w:eastAsia="Aptos" w:cs="Aptos"/>
          <w:sz w:val="20"/>
          <w:szCs w:val="20"/>
        </w:rPr>
        <w:t> </w:t>
      </w:r>
    </w:p>
    <w:p w:rsidR="77695D9B" w:rsidP="77695D9B" w:rsidRDefault="77695D9B" w14:paraId="68E19AB6" w14:textId="403CC72F">
      <w:pPr>
        <w:rPr>
          <w:rFonts w:ascii="Aptos" w:hAnsi="Aptos" w:eastAsia="Times New Roman" w:cstheme="majorBidi"/>
          <w:sz w:val="20"/>
          <w:szCs w:val="20"/>
          <w:highlight w:val="yellow"/>
        </w:rPr>
      </w:pPr>
    </w:p>
    <w:p w:rsidR="6653D258" w:rsidP="6653D258" w:rsidRDefault="6653D258" w14:paraId="1BEBE3C2" w14:textId="39C5B477">
      <w:pPr>
        <w:rPr>
          <w:rFonts w:ascii="Aptos" w:hAnsi="Aptos" w:eastAsia="Times New Roman" w:cstheme="majorBidi"/>
          <w:sz w:val="20"/>
          <w:szCs w:val="20"/>
          <w:highlight w:val="yellow"/>
        </w:rPr>
      </w:pPr>
    </w:p>
    <w:p w:rsidR="6653D258" w:rsidP="6653D258" w:rsidRDefault="6653D258" w14:paraId="1AFB8506" w14:textId="47C3351B">
      <w:pPr>
        <w:rPr>
          <w:rFonts w:ascii="Aptos" w:hAnsi="Aptos" w:eastAsia="Times New Roman" w:cstheme="majorBidi"/>
          <w:sz w:val="20"/>
          <w:szCs w:val="20"/>
        </w:rPr>
      </w:pPr>
    </w:p>
    <w:sectPr w:rsidR="6653D258" w:rsidSect="007A10B5">
      <w:headerReference w:type="default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B4281" w:rsidP="004B7D6D" w:rsidRDefault="009B4281" w14:paraId="4F3254C9" w14:textId="77777777">
      <w:r>
        <w:separator/>
      </w:r>
    </w:p>
  </w:endnote>
  <w:endnote w:type="continuationSeparator" w:id="0">
    <w:p w:rsidR="009B4281" w:rsidP="004B7D6D" w:rsidRDefault="009B4281" w14:paraId="5E77E634" w14:textId="77777777">
      <w:r>
        <w:continuationSeparator/>
      </w:r>
    </w:p>
  </w:endnote>
  <w:endnote w:type="continuationNotice" w:id="1">
    <w:p w:rsidR="009B4281" w:rsidRDefault="009B4281" w14:paraId="4E1FD40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31B77B" w:rsidTr="3431B77B" w14:paraId="681FB5D5" w14:textId="77777777">
      <w:trPr>
        <w:trHeight w:val="300"/>
      </w:trPr>
      <w:tc>
        <w:tcPr>
          <w:tcW w:w="3120" w:type="dxa"/>
        </w:tcPr>
        <w:p w:rsidR="3431B77B" w:rsidP="3431B77B" w:rsidRDefault="3431B77B" w14:paraId="63E09A9B" w14:textId="22CEC153">
          <w:pPr>
            <w:pStyle w:val="Header"/>
            <w:ind w:left="-115"/>
          </w:pPr>
        </w:p>
      </w:tc>
      <w:tc>
        <w:tcPr>
          <w:tcW w:w="3120" w:type="dxa"/>
        </w:tcPr>
        <w:p w:rsidR="3431B77B" w:rsidP="3431B77B" w:rsidRDefault="3431B77B" w14:paraId="6FBA7866" w14:textId="2516206A">
          <w:pPr>
            <w:pStyle w:val="Header"/>
            <w:jc w:val="center"/>
          </w:pPr>
        </w:p>
      </w:tc>
      <w:tc>
        <w:tcPr>
          <w:tcW w:w="3120" w:type="dxa"/>
        </w:tcPr>
        <w:p w:rsidR="3431B77B" w:rsidP="3431B77B" w:rsidRDefault="3431B77B" w14:paraId="75D804DE" w14:textId="3822D5E4">
          <w:pPr>
            <w:pStyle w:val="Header"/>
            <w:ind w:right="-115"/>
            <w:jc w:val="right"/>
          </w:pPr>
        </w:p>
      </w:tc>
    </w:tr>
  </w:tbl>
  <w:p w:rsidR="3431B77B" w:rsidP="3431B77B" w:rsidRDefault="3431B77B" w14:paraId="2D03BE7B" w14:textId="4817F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B4281" w:rsidP="004B7D6D" w:rsidRDefault="009B4281" w14:paraId="33ED0A1D" w14:textId="77777777">
      <w:r>
        <w:separator/>
      </w:r>
    </w:p>
  </w:footnote>
  <w:footnote w:type="continuationSeparator" w:id="0">
    <w:p w:rsidR="009B4281" w:rsidP="004B7D6D" w:rsidRDefault="009B4281" w14:paraId="3948186B" w14:textId="77777777">
      <w:r>
        <w:continuationSeparator/>
      </w:r>
    </w:p>
  </w:footnote>
  <w:footnote w:type="continuationNotice" w:id="1">
    <w:p w:rsidR="009B4281" w:rsidRDefault="009B4281" w14:paraId="58D5B1A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B7D6D" w:rsidP="004B7D6D" w:rsidRDefault="00E23435" w14:paraId="00016A84" w14:textId="193515EE">
    <w:pPr>
      <w:tabs>
        <w:tab w:val="left" w:pos="1950"/>
        <w:tab w:val="center" w:pos="4699"/>
      </w:tabs>
      <w:ind w:left="810" w:hanging="412"/>
      <w:jc w:val="center"/>
    </w:pPr>
    <w:r>
      <w:rPr>
        <w:noProof/>
      </w:rPr>
      <w:drawing>
        <wp:inline distT="0" distB="0" distL="0" distR="0" wp14:anchorId="24971D49" wp14:editId="12CC04E9">
          <wp:extent cx="2197735" cy="94651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akland TGA Planning Council Logo - Opt9c-Taglin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3405" cy="948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00910" w:rsidP="004B7D6D" w:rsidRDefault="00A00910" w14:paraId="79FDBA65" w14:textId="6EE2A0DF">
    <w:pPr>
      <w:jc w:val="center"/>
      <w:rPr>
        <w:rFonts w:ascii="Century Gothic" w:hAnsi="Century Gothic" w:eastAsia="Garamond" w:cs="Garamond"/>
        <w:color w:val="0000FF"/>
        <w:sz w:val="16"/>
        <w:szCs w:val="16"/>
        <w:u w:val="single"/>
      </w:rPr>
    </w:pPr>
    <w:r w:rsidRPr="00A00910">
      <w:rPr>
        <w:rFonts w:ascii="Century Gothic" w:hAnsi="Century Gothic" w:eastAsia="Garamond" w:cs="Garamond"/>
        <w:color w:val="0000FF"/>
        <w:sz w:val="16"/>
        <w:szCs w:val="16"/>
        <w:u w:val="single"/>
      </w:rPr>
      <w:t>www.oaklandtga.org/planningcouncil</w:t>
    </w:r>
  </w:p>
  <w:p w:rsidR="004B7D6D" w:rsidP="004B7D6D" w:rsidRDefault="000F5073" w14:paraId="6B0B90D0" w14:textId="3D517B8E">
    <w:pPr>
      <w:jc w:val="center"/>
      <w:rPr>
        <w:rFonts w:ascii="Century Gothic" w:hAnsi="Century Gothic" w:eastAsia="Garamond" w:cstheme="minorHAnsi"/>
        <w:b/>
      </w:rPr>
    </w:pPr>
    <w:r>
      <w:rPr>
        <w:rFonts w:ascii="Century Gothic" w:hAnsi="Century Gothic" w:eastAsia="Garamond" w:cstheme="minorHAnsi"/>
        <w:b/>
      </w:rPr>
      <w:t>Planning Council</w:t>
    </w:r>
    <w:r w:rsidRPr="00107162" w:rsidR="004B7D6D">
      <w:rPr>
        <w:rFonts w:ascii="Century Gothic" w:hAnsi="Century Gothic" w:eastAsia="Garamond" w:cstheme="minorHAnsi"/>
        <w:b/>
      </w:rPr>
      <w:t xml:space="preserve"> Meeting</w:t>
    </w:r>
  </w:p>
  <w:p w:rsidRPr="004B7D6D" w:rsidR="004B7D6D" w:rsidP="23951B2D" w:rsidRDefault="23951B2D" w14:paraId="35BF692F" w14:textId="23899E72">
    <w:pPr>
      <w:jc w:val="center"/>
      <w:rPr>
        <w:rFonts w:eastAsia="Garamond" w:asciiTheme="majorHAnsi" w:hAnsiTheme="majorHAnsi" w:cstheme="majorBidi"/>
      </w:rPr>
    </w:pPr>
    <w:r w:rsidRPr="23951B2D">
      <w:rPr>
        <w:rFonts w:eastAsia="Garamond" w:asciiTheme="majorHAnsi" w:hAnsiTheme="majorHAnsi" w:cstheme="majorBidi"/>
      </w:rPr>
      <w:t>Damon P. &amp; Shelley S. | Co-Chairs</w:t>
    </w:r>
  </w:p>
  <w:p w:rsidR="004B7D6D" w:rsidRDefault="004B7D6D" w14:paraId="0B33000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NosjQLgZaKMKD" int2:id="17wzNVRs">
      <int2:state int2:value="Rejected" int2:type="spell"/>
    </int2:textHash>
    <int2:textHash int2:hashCode="jypRo++icL6Zom" int2:id="TJ2FUyac">
      <int2:state int2:value="Rejected" int2:type="AugLoop_Text_Critique"/>
    </int2:textHash>
    <int2:textHash int2:hashCode="lNrAdGrcPskSmw" int2:id="awNV3afp">
      <int2:state int2:value="Rejected" int2:type="AugLoop_Text_Critique"/>
    </int2:textHash>
    <int2:textHash int2:hashCode="073z3xEi+tN3QM" int2:id="lmXZJpQl">
      <int2:state int2:value="Rejected" int2:type="AugLoop_Text_Critique"/>
    </int2:textHash>
    <int2:textHash int2:hashCode="NoTJ08Bee+4Z4n" int2:id="vgfPBYGj">
      <int2:state int2:value="Rejected" int2:type="AugLoop_Text_Critique"/>
    </int2:textHash>
    <int2:textHash int2:hashCode="Am98SCXAsSf5bc" int2:id="xjIOD35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25d89d8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0">
    <w:nsid w:val="53cfe02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nsid w:val="7c9b4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0" w15:restartNumberingAfterBreak="0">
    <w:nsid w:val="00000402"/>
    <w:multiLevelType w:val="hybridMultilevel"/>
    <w:tmpl w:val="6E1CB392"/>
    <w:lvl w:ilvl="0" w:tplc="6804FA0E">
      <w:start w:val="1"/>
      <w:numFmt w:val="upperRoman"/>
      <w:lvlText w:val="%1."/>
      <w:lvlJc w:val="left"/>
      <w:pPr>
        <w:ind w:left="821" w:hanging="720"/>
      </w:pPr>
      <w:rPr>
        <w:b w:val="0"/>
        <w:bCs w:val="0"/>
        <w:i w:val="0"/>
        <w:iCs w:val="0"/>
        <w:spacing w:val="0"/>
        <w:w w:val="100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181" w:hanging="360"/>
      </w:pPr>
      <w:rPr>
        <w:rFonts w:hint="default" w:ascii="Symbol" w:hAnsi="Symbol"/>
      </w:rPr>
    </w:lvl>
    <w:lvl w:ilvl="2" w:tplc="0AE41202">
      <w:numFmt w:val="bullet"/>
      <w:lvlText w:val="•"/>
      <w:lvlJc w:val="left"/>
      <w:pPr>
        <w:ind w:left="2028" w:hanging="360"/>
      </w:pPr>
    </w:lvl>
    <w:lvl w:ilvl="3" w:tplc="4CD88702">
      <w:numFmt w:val="bullet"/>
      <w:lvlText w:val="•"/>
      <w:lvlJc w:val="left"/>
      <w:pPr>
        <w:ind w:left="2877" w:hanging="360"/>
      </w:pPr>
    </w:lvl>
    <w:lvl w:ilvl="4" w:tplc="E330372E">
      <w:numFmt w:val="bullet"/>
      <w:lvlText w:val="•"/>
      <w:lvlJc w:val="left"/>
      <w:pPr>
        <w:ind w:left="3726" w:hanging="360"/>
      </w:pPr>
    </w:lvl>
    <w:lvl w:ilvl="5" w:tplc="340AB99C">
      <w:numFmt w:val="bullet"/>
      <w:lvlText w:val="•"/>
      <w:lvlJc w:val="left"/>
      <w:pPr>
        <w:ind w:left="4575" w:hanging="360"/>
      </w:pPr>
    </w:lvl>
    <w:lvl w:ilvl="6" w:tplc="405EDD1C">
      <w:numFmt w:val="bullet"/>
      <w:lvlText w:val="•"/>
      <w:lvlJc w:val="left"/>
      <w:pPr>
        <w:ind w:left="5424" w:hanging="360"/>
      </w:pPr>
    </w:lvl>
    <w:lvl w:ilvl="7" w:tplc="1438EE96">
      <w:numFmt w:val="bullet"/>
      <w:lvlText w:val="•"/>
      <w:lvlJc w:val="left"/>
      <w:pPr>
        <w:ind w:left="6273" w:hanging="360"/>
      </w:pPr>
    </w:lvl>
    <w:lvl w:ilvl="8" w:tplc="9B2463C0">
      <w:numFmt w:val="bullet"/>
      <w:lvlText w:val="•"/>
      <w:lvlJc w:val="left"/>
      <w:pPr>
        <w:ind w:left="7122" w:hanging="360"/>
      </w:pPr>
    </w:lvl>
  </w:abstractNum>
  <w:abstractNum w:abstractNumId="1" w15:restartNumberingAfterBreak="0">
    <w:nsid w:val="01D14EBF"/>
    <w:multiLevelType w:val="multilevel"/>
    <w:tmpl w:val="6C28C5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767AFB"/>
    <w:multiLevelType w:val="multilevel"/>
    <w:tmpl w:val="71D6A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95A014E"/>
    <w:multiLevelType w:val="multilevel"/>
    <w:tmpl w:val="7C50726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ECC057"/>
    <w:multiLevelType w:val="hybridMultilevel"/>
    <w:tmpl w:val="2EC82130"/>
    <w:lvl w:ilvl="0" w:tplc="8044307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E1D0710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745C492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5CCB42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6FE07E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6248D6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6D0500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708B7A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C542027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1517944"/>
    <w:multiLevelType w:val="hybridMultilevel"/>
    <w:tmpl w:val="42FAD944"/>
    <w:lvl w:ilvl="0" w:tplc="7EF27C84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3DBCCC0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448967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1A2D27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3B7EA8C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C0340AA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CFEE4E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29604C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E9AC185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447850F"/>
    <w:multiLevelType w:val="hybridMultilevel"/>
    <w:tmpl w:val="2FA06398"/>
    <w:lvl w:ilvl="0" w:tplc="14FA26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3C9F9A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E125C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4281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8682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98C4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9728F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4A82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67A2D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F02F83"/>
    <w:multiLevelType w:val="multilevel"/>
    <w:tmpl w:val="F800E1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046AB5"/>
    <w:multiLevelType w:val="multilevel"/>
    <w:tmpl w:val="CA0268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225B57"/>
    <w:multiLevelType w:val="multilevel"/>
    <w:tmpl w:val="E6363C3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940684"/>
    <w:multiLevelType w:val="multilevel"/>
    <w:tmpl w:val="3704F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20FE57D3"/>
    <w:multiLevelType w:val="multilevel"/>
    <w:tmpl w:val="EFC4CF7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9B6F74"/>
    <w:multiLevelType w:val="multilevel"/>
    <w:tmpl w:val="0DF266F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9C7233"/>
    <w:multiLevelType w:val="multilevel"/>
    <w:tmpl w:val="D5BAD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F25260"/>
    <w:multiLevelType w:val="multilevel"/>
    <w:tmpl w:val="0820203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952442"/>
    <w:multiLevelType w:val="multilevel"/>
    <w:tmpl w:val="86F6033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7AE43B"/>
    <w:multiLevelType w:val="hybridMultilevel"/>
    <w:tmpl w:val="D7CC5F52"/>
    <w:lvl w:ilvl="0" w:tplc="5F9ECF4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937C948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8CD096B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6896BA9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4FA2C3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F9E7B6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EF2F98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35C2AE2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7322680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4D87846"/>
    <w:multiLevelType w:val="multilevel"/>
    <w:tmpl w:val="E2E29F3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F83DEB"/>
    <w:multiLevelType w:val="multilevel"/>
    <w:tmpl w:val="648A7F5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3E3087"/>
    <w:multiLevelType w:val="multilevel"/>
    <w:tmpl w:val="B9325CD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3E116B"/>
    <w:multiLevelType w:val="hybridMultilevel"/>
    <w:tmpl w:val="31609AE4"/>
    <w:lvl w:ilvl="0" w:tplc="826E390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645A394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40A4AC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EF0AD5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2A202B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96290E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1B0B3D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9E2432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932054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4583DD56"/>
    <w:multiLevelType w:val="hybridMultilevel"/>
    <w:tmpl w:val="71485FDA"/>
    <w:lvl w:ilvl="0" w:tplc="C8CCED36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EAD447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7DCBF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21E88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E8032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4629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C80A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19EAB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D232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556AD4F"/>
    <w:multiLevelType w:val="hybridMultilevel"/>
    <w:tmpl w:val="3E0A874C"/>
    <w:lvl w:ilvl="0" w:tplc="F6CEE15A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E27EBB4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36FA6CF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BF8805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CE03FC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6EB6DA7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324A52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A60F6C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12672F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652F7B02"/>
    <w:multiLevelType w:val="multilevel"/>
    <w:tmpl w:val="7FE01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67AE4332"/>
    <w:multiLevelType w:val="multilevel"/>
    <w:tmpl w:val="37BA2F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E02F1B"/>
    <w:multiLevelType w:val="multilevel"/>
    <w:tmpl w:val="CF349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4F2E0E"/>
    <w:multiLevelType w:val="hybridMultilevel"/>
    <w:tmpl w:val="1B0C232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7C173FFC"/>
    <w:multiLevelType w:val="multilevel"/>
    <w:tmpl w:val="EB8879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E35851"/>
    <w:multiLevelType w:val="hybridMultilevel"/>
    <w:tmpl w:val="AAFAC7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1" w16cid:durableId="1023901537">
    <w:abstractNumId w:val="5"/>
  </w:num>
  <w:num w:numId="2" w16cid:durableId="1449810080">
    <w:abstractNumId w:val="20"/>
  </w:num>
  <w:num w:numId="3" w16cid:durableId="1182401327">
    <w:abstractNumId w:val="4"/>
  </w:num>
  <w:num w:numId="4" w16cid:durableId="2078552978">
    <w:abstractNumId w:val="22"/>
  </w:num>
  <w:num w:numId="5" w16cid:durableId="399207062">
    <w:abstractNumId w:val="16"/>
  </w:num>
  <w:num w:numId="6" w16cid:durableId="1366372889">
    <w:abstractNumId w:val="21"/>
  </w:num>
  <w:num w:numId="7" w16cid:durableId="1902060107">
    <w:abstractNumId w:val="6"/>
  </w:num>
  <w:num w:numId="8" w16cid:durableId="422914738">
    <w:abstractNumId w:val="13"/>
  </w:num>
  <w:num w:numId="9" w16cid:durableId="722683277">
    <w:abstractNumId w:val="24"/>
  </w:num>
  <w:num w:numId="10" w16cid:durableId="89396902">
    <w:abstractNumId w:val="8"/>
  </w:num>
  <w:num w:numId="11" w16cid:durableId="243490528">
    <w:abstractNumId w:val="15"/>
  </w:num>
  <w:num w:numId="12" w16cid:durableId="327292149">
    <w:abstractNumId w:val="17"/>
  </w:num>
  <w:num w:numId="13" w16cid:durableId="1087193544">
    <w:abstractNumId w:val="27"/>
  </w:num>
  <w:num w:numId="14" w16cid:durableId="1518537532">
    <w:abstractNumId w:val="9"/>
  </w:num>
  <w:num w:numId="15" w16cid:durableId="785857213">
    <w:abstractNumId w:val="19"/>
  </w:num>
  <w:num w:numId="16" w16cid:durableId="509105290">
    <w:abstractNumId w:val="14"/>
  </w:num>
  <w:num w:numId="17" w16cid:durableId="2024939557">
    <w:abstractNumId w:val="18"/>
  </w:num>
  <w:num w:numId="18" w16cid:durableId="1811482692">
    <w:abstractNumId w:val="7"/>
  </w:num>
  <w:num w:numId="19" w16cid:durableId="1292514517">
    <w:abstractNumId w:val="11"/>
  </w:num>
  <w:num w:numId="20" w16cid:durableId="444930357">
    <w:abstractNumId w:val="1"/>
  </w:num>
  <w:num w:numId="21" w16cid:durableId="1068384496">
    <w:abstractNumId w:val="3"/>
  </w:num>
  <w:num w:numId="22" w16cid:durableId="2105761758">
    <w:abstractNumId w:val="12"/>
  </w:num>
  <w:num w:numId="23" w16cid:durableId="259485263">
    <w:abstractNumId w:val="25"/>
  </w:num>
  <w:num w:numId="24" w16cid:durableId="1743524062">
    <w:abstractNumId w:val="0"/>
  </w:num>
  <w:num w:numId="25" w16cid:durableId="472336738">
    <w:abstractNumId w:val="26"/>
  </w:num>
  <w:num w:numId="26" w16cid:durableId="370686108">
    <w:abstractNumId w:val="28"/>
  </w:num>
  <w:num w:numId="27" w16cid:durableId="486671245">
    <w:abstractNumId w:val="23"/>
  </w:num>
  <w:num w:numId="28" w16cid:durableId="155921490">
    <w:abstractNumId w:val="2"/>
  </w:num>
  <w:num w:numId="29" w16cid:durableId="2112508748">
    <w:abstractNumId w:val="1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GFTczMTI0sDU3NTJR2l4NTi4sz8PJACc+NaAPzqSqAtAAAA"/>
  </w:docVars>
  <w:rsids>
    <w:rsidRoot w:val="004B7D6D"/>
    <w:rsid w:val="00000E00"/>
    <w:rsid w:val="000019C7"/>
    <w:rsid w:val="000024C5"/>
    <w:rsid w:val="00003B39"/>
    <w:rsid w:val="000066AD"/>
    <w:rsid w:val="0000726A"/>
    <w:rsid w:val="000079F5"/>
    <w:rsid w:val="0001164B"/>
    <w:rsid w:val="000119F6"/>
    <w:rsid w:val="000123DE"/>
    <w:rsid w:val="0001461C"/>
    <w:rsid w:val="0001534E"/>
    <w:rsid w:val="0001619D"/>
    <w:rsid w:val="00017C47"/>
    <w:rsid w:val="00020CB1"/>
    <w:rsid w:val="000215F9"/>
    <w:rsid w:val="00021989"/>
    <w:rsid w:val="00021B8F"/>
    <w:rsid w:val="00021D86"/>
    <w:rsid w:val="000220DD"/>
    <w:rsid w:val="00022EFA"/>
    <w:rsid w:val="00023D08"/>
    <w:rsid w:val="000242B9"/>
    <w:rsid w:val="00025552"/>
    <w:rsid w:val="00026589"/>
    <w:rsid w:val="000272E5"/>
    <w:rsid w:val="000278E9"/>
    <w:rsid w:val="00030D51"/>
    <w:rsid w:val="00030EAE"/>
    <w:rsid w:val="0003105A"/>
    <w:rsid w:val="0003164B"/>
    <w:rsid w:val="00031B9B"/>
    <w:rsid w:val="000323F7"/>
    <w:rsid w:val="0003249E"/>
    <w:rsid w:val="00032ECC"/>
    <w:rsid w:val="0003378A"/>
    <w:rsid w:val="00034A7E"/>
    <w:rsid w:val="000350CD"/>
    <w:rsid w:val="00035774"/>
    <w:rsid w:val="000369AB"/>
    <w:rsid w:val="000369ED"/>
    <w:rsid w:val="00037B2D"/>
    <w:rsid w:val="00040B85"/>
    <w:rsid w:val="000413A3"/>
    <w:rsid w:val="00042733"/>
    <w:rsid w:val="00042C1E"/>
    <w:rsid w:val="00043212"/>
    <w:rsid w:val="00044B37"/>
    <w:rsid w:val="00046969"/>
    <w:rsid w:val="00050EC7"/>
    <w:rsid w:val="00051325"/>
    <w:rsid w:val="00051941"/>
    <w:rsid w:val="00052211"/>
    <w:rsid w:val="00053829"/>
    <w:rsid w:val="000538FA"/>
    <w:rsid w:val="000576B8"/>
    <w:rsid w:val="0006020F"/>
    <w:rsid w:val="000604E8"/>
    <w:rsid w:val="00060734"/>
    <w:rsid w:val="00060858"/>
    <w:rsid w:val="00060F62"/>
    <w:rsid w:val="0006142A"/>
    <w:rsid w:val="00061DC8"/>
    <w:rsid w:val="00062275"/>
    <w:rsid w:val="00062287"/>
    <w:rsid w:val="00062E79"/>
    <w:rsid w:val="000631A4"/>
    <w:rsid w:val="00063371"/>
    <w:rsid w:val="0006351B"/>
    <w:rsid w:val="00063F1B"/>
    <w:rsid w:val="000651BD"/>
    <w:rsid w:val="00065A36"/>
    <w:rsid w:val="00066A96"/>
    <w:rsid w:val="00067629"/>
    <w:rsid w:val="000706C9"/>
    <w:rsid w:val="000708F2"/>
    <w:rsid w:val="00071858"/>
    <w:rsid w:val="00071BE4"/>
    <w:rsid w:val="0007215F"/>
    <w:rsid w:val="00072734"/>
    <w:rsid w:val="00072743"/>
    <w:rsid w:val="00072912"/>
    <w:rsid w:val="00072BEB"/>
    <w:rsid w:val="00073550"/>
    <w:rsid w:val="00073D59"/>
    <w:rsid w:val="00073FC0"/>
    <w:rsid w:val="00075B78"/>
    <w:rsid w:val="00075BD7"/>
    <w:rsid w:val="00076BD4"/>
    <w:rsid w:val="00076E69"/>
    <w:rsid w:val="000774DF"/>
    <w:rsid w:val="000802D5"/>
    <w:rsid w:val="000805F6"/>
    <w:rsid w:val="00084976"/>
    <w:rsid w:val="00086E7A"/>
    <w:rsid w:val="00090513"/>
    <w:rsid w:val="00091042"/>
    <w:rsid w:val="00092CE7"/>
    <w:rsid w:val="000934E5"/>
    <w:rsid w:val="000940E5"/>
    <w:rsid w:val="0009432F"/>
    <w:rsid w:val="000943F9"/>
    <w:rsid w:val="000947D1"/>
    <w:rsid w:val="00095E2E"/>
    <w:rsid w:val="0009668E"/>
    <w:rsid w:val="00096D2C"/>
    <w:rsid w:val="000A2732"/>
    <w:rsid w:val="000A3DA6"/>
    <w:rsid w:val="000A4363"/>
    <w:rsid w:val="000A5A69"/>
    <w:rsid w:val="000A6608"/>
    <w:rsid w:val="000A6CCD"/>
    <w:rsid w:val="000A7554"/>
    <w:rsid w:val="000A788A"/>
    <w:rsid w:val="000A7CCE"/>
    <w:rsid w:val="000B112F"/>
    <w:rsid w:val="000B16F8"/>
    <w:rsid w:val="000B22EA"/>
    <w:rsid w:val="000B29F0"/>
    <w:rsid w:val="000B2C62"/>
    <w:rsid w:val="000B35E5"/>
    <w:rsid w:val="000B424B"/>
    <w:rsid w:val="000B446E"/>
    <w:rsid w:val="000B48A6"/>
    <w:rsid w:val="000B4B69"/>
    <w:rsid w:val="000B5289"/>
    <w:rsid w:val="000B563E"/>
    <w:rsid w:val="000B6117"/>
    <w:rsid w:val="000B6A4E"/>
    <w:rsid w:val="000B71C3"/>
    <w:rsid w:val="000B73C6"/>
    <w:rsid w:val="000B77F8"/>
    <w:rsid w:val="000C15D5"/>
    <w:rsid w:val="000C259D"/>
    <w:rsid w:val="000C3071"/>
    <w:rsid w:val="000C3F92"/>
    <w:rsid w:val="000C6060"/>
    <w:rsid w:val="000C6C4B"/>
    <w:rsid w:val="000D0557"/>
    <w:rsid w:val="000D1120"/>
    <w:rsid w:val="000D1B82"/>
    <w:rsid w:val="000D24F6"/>
    <w:rsid w:val="000D2614"/>
    <w:rsid w:val="000D2ABD"/>
    <w:rsid w:val="000D2EF9"/>
    <w:rsid w:val="000D6B4E"/>
    <w:rsid w:val="000E44C4"/>
    <w:rsid w:val="000E4692"/>
    <w:rsid w:val="000E496C"/>
    <w:rsid w:val="000E56AC"/>
    <w:rsid w:val="000E67C7"/>
    <w:rsid w:val="000F1907"/>
    <w:rsid w:val="000F3AEA"/>
    <w:rsid w:val="000F3E6E"/>
    <w:rsid w:val="000F429D"/>
    <w:rsid w:val="000F4E0D"/>
    <w:rsid w:val="000F5073"/>
    <w:rsid w:val="000F5420"/>
    <w:rsid w:val="000F685E"/>
    <w:rsid w:val="000FCB15"/>
    <w:rsid w:val="001001A8"/>
    <w:rsid w:val="00100C2D"/>
    <w:rsid w:val="00100CC6"/>
    <w:rsid w:val="00100F2A"/>
    <w:rsid w:val="001011C6"/>
    <w:rsid w:val="00102AB0"/>
    <w:rsid w:val="00103B09"/>
    <w:rsid w:val="00103D51"/>
    <w:rsid w:val="00104184"/>
    <w:rsid w:val="001042E8"/>
    <w:rsid w:val="0010536C"/>
    <w:rsid w:val="00105425"/>
    <w:rsid w:val="00105945"/>
    <w:rsid w:val="001061A1"/>
    <w:rsid w:val="001072A4"/>
    <w:rsid w:val="0010766B"/>
    <w:rsid w:val="00113170"/>
    <w:rsid w:val="0011531C"/>
    <w:rsid w:val="00115346"/>
    <w:rsid w:val="00115BB6"/>
    <w:rsid w:val="00116842"/>
    <w:rsid w:val="001223A8"/>
    <w:rsid w:val="001229AC"/>
    <w:rsid w:val="001245F1"/>
    <w:rsid w:val="001246B2"/>
    <w:rsid w:val="00124BA1"/>
    <w:rsid w:val="00124CF8"/>
    <w:rsid w:val="00126685"/>
    <w:rsid w:val="00127EBD"/>
    <w:rsid w:val="0013055B"/>
    <w:rsid w:val="0013206F"/>
    <w:rsid w:val="00132CE8"/>
    <w:rsid w:val="001331FC"/>
    <w:rsid w:val="00133A2B"/>
    <w:rsid w:val="00133AE8"/>
    <w:rsid w:val="0013555A"/>
    <w:rsid w:val="00135B4A"/>
    <w:rsid w:val="00136962"/>
    <w:rsid w:val="001369B3"/>
    <w:rsid w:val="00136A91"/>
    <w:rsid w:val="00140F37"/>
    <w:rsid w:val="00141219"/>
    <w:rsid w:val="00142ED7"/>
    <w:rsid w:val="0014310F"/>
    <w:rsid w:val="0014382F"/>
    <w:rsid w:val="00143EF6"/>
    <w:rsid w:val="00144DB7"/>
    <w:rsid w:val="00147319"/>
    <w:rsid w:val="001500F0"/>
    <w:rsid w:val="00151193"/>
    <w:rsid w:val="00152030"/>
    <w:rsid w:val="00152180"/>
    <w:rsid w:val="001524B6"/>
    <w:rsid w:val="00154D46"/>
    <w:rsid w:val="00155242"/>
    <w:rsid w:val="00155D0D"/>
    <w:rsid w:val="001572C9"/>
    <w:rsid w:val="00157421"/>
    <w:rsid w:val="00157AE5"/>
    <w:rsid w:val="00161915"/>
    <w:rsid w:val="00161C68"/>
    <w:rsid w:val="0016245A"/>
    <w:rsid w:val="00162BD6"/>
    <w:rsid w:val="00163A63"/>
    <w:rsid w:val="00164579"/>
    <w:rsid w:val="00164DAF"/>
    <w:rsid w:val="0016560F"/>
    <w:rsid w:val="001657F6"/>
    <w:rsid w:val="0016593F"/>
    <w:rsid w:val="00165B80"/>
    <w:rsid w:val="00167B52"/>
    <w:rsid w:val="00170DD6"/>
    <w:rsid w:val="00171294"/>
    <w:rsid w:val="0017227C"/>
    <w:rsid w:val="00172602"/>
    <w:rsid w:val="00173013"/>
    <w:rsid w:val="00173A30"/>
    <w:rsid w:val="001746EF"/>
    <w:rsid w:val="00174A8D"/>
    <w:rsid w:val="00175E1B"/>
    <w:rsid w:val="00176684"/>
    <w:rsid w:val="001769BF"/>
    <w:rsid w:val="00176EE6"/>
    <w:rsid w:val="00177758"/>
    <w:rsid w:val="00180724"/>
    <w:rsid w:val="00180AB6"/>
    <w:rsid w:val="00182F18"/>
    <w:rsid w:val="00183164"/>
    <w:rsid w:val="00183A66"/>
    <w:rsid w:val="001850D9"/>
    <w:rsid w:val="0018538A"/>
    <w:rsid w:val="001855C9"/>
    <w:rsid w:val="00185CA8"/>
    <w:rsid w:val="0018646A"/>
    <w:rsid w:val="00190DBD"/>
    <w:rsid w:val="001914C8"/>
    <w:rsid w:val="00191A09"/>
    <w:rsid w:val="00192D12"/>
    <w:rsid w:val="00192FB8"/>
    <w:rsid w:val="0019345D"/>
    <w:rsid w:val="00193E76"/>
    <w:rsid w:val="0019476E"/>
    <w:rsid w:val="00195001"/>
    <w:rsid w:val="0019500A"/>
    <w:rsid w:val="0019518D"/>
    <w:rsid w:val="00196DA7"/>
    <w:rsid w:val="00197224"/>
    <w:rsid w:val="00197983"/>
    <w:rsid w:val="00197E6C"/>
    <w:rsid w:val="0019B65D"/>
    <w:rsid w:val="001A0064"/>
    <w:rsid w:val="001A018C"/>
    <w:rsid w:val="001A11B5"/>
    <w:rsid w:val="001A1B70"/>
    <w:rsid w:val="001A295F"/>
    <w:rsid w:val="001A34DF"/>
    <w:rsid w:val="001A3C92"/>
    <w:rsid w:val="001A48B1"/>
    <w:rsid w:val="001A52F4"/>
    <w:rsid w:val="001A60DD"/>
    <w:rsid w:val="001A63B3"/>
    <w:rsid w:val="001A6CFC"/>
    <w:rsid w:val="001A7559"/>
    <w:rsid w:val="001B012B"/>
    <w:rsid w:val="001B0187"/>
    <w:rsid w:val="001B1A2D"/>
    <w:rsid w:val="001B4347"/>
    <w:rsid w:val="001B612A"/>
    <w:rsid w:val="001B7074"/>
    <w:rsid w:val="001B7446"/>
    <w:rsid w:val="001B7650"/>
    <w:rsid w:val="001B7735"/>
    <w:rsid w:val="001B7EFB"/>
    <w:rsid w:val="001C0D18"/>
    <w:rsid w:val="001C3338"/>
    <w:rsid w:val="001C4A89"/>
    <w:rsid w:val="001C4A99"/>
    <w:rsid w:val="001C6D77"/>
    <w:rsid w:val="001C7BF3"/>
    <w:rsid w:val="001D15DC"/>
    <w:rsid w:val="001D1B1C"/>
    <w:rsid w:val="001D2CA9"/>
    <w:rsid w:val="001D38B7"/>
    <w:rsid w:val="001D5226"/>
    <w:rsid w:val="001D5331"/>
    <w:rsid w:val="001D6646"/>
    <w:rsid w:val="001D7784"/>
    <w:rsid w:val="001D7821"/>
    <w:rsid w:val="001D782F"/>
    <w:rsid w:val="001D7FCA"/>
    <w:rsid w:val="001E17ED"/>
    <w:rsid w:val="001E1D55"/>
    <w:rsid w:val="001E238C"/>
    <w:rsid w:val="001E2C76"/>
    <w:rsid w:val="001E2CC2"/>
    <w:rsid w:val="001E2F30"/>
    <w:rsid w:val="001E3149"/>
    <w:rsid w:val="001E3466"/>
    <w:rsid w:val="001E3485"/>
    <w:rsid w:val="001E4971"/>
    <w:rsid w:val="001E4A0B"/>
    <w:rsid w:val="001E4C0D"/>
    <w:rsid w:val="001E4FBE"/>
    <w:rsid w:val="001E5908"/>
    <w:rsid w:val="001E5FAA"/>
    <w:rsid w:val="001E6496"/>
    <w:rsid w:val="001E6C65"/>
    <w:rsid w:val="001E7042"/>
    <w:rsid w:val="001E7473"/>
    <w:rsid w:val="001F0CD6"/>
    <w:rsid w:val="001F0ED9"/>
    <w:rsid w:val="001F1C03"/>
    <w:rsid w:val="001F1D4E"/>
    <w:rsid w:val="001F1DB6"/>
    <w:rsid w:val="001F25EB"/>
    <w:rsid w:val="001F2BDD"/>
    <w:rsid w:val="001F3096"/>
    <w:rsid w:val="001F3852"/>
    <w:rsid w:val="001F4893"/>
    <w:rsid w:val="001F4E74"/>
    <w:rsid w:val="001F570C"/>
    <w:rsid w:val="001F646E"/>
    <w:rsid w:val="001F6F4E"/>
    <w:rsid w:val="00200138"/>
    <w:rsid w:val="002002CC"/>
    <w:rsid w:val="00200B94"/>
    <w:rsid w:val="002016EB"/>
    <w:rsid w:val="00201C51"/>
    <w:rsid w:val="00202286"/>
    <w:rsid w:val="00202D8C"/>
    <w:rsid w:val="002036B8"/>
    <w:rsid w:val="00203843"/>
    <w:rsid w:val="00204660"/>
    <w:rsid w:val="00204FAF"/>
    <w:rsid w:val="00205424"/>
    <w:rsid w:val="00206107"/>
    <w:rsid w:val="00210579"/>
    <w:rsid w:val="002108BE"/>
    <w:rsid w:val="00211996"/>
    <w:rsid w:val="002128E7"/>
    <w:rsid w:val="002132BE"/>
    <w:rsid w:val="0021376E"/>
    <w:rsid w:val="00215EA7"/>
    <w:rsid w:val="00216535"/>
    <w:rsid w:val="00217322"/>
    <w:rsid w:val="0021D61C"/>
    <w:rsid w:val="002202F4"/>
    <w:rsid w:val="0022061E"/>
    <w:rsid w:val="00220B9E"/>
    <w:rsid w:val="002210F1"/>
    <w:rsid w:val="002225DD"/>
    <w:rsid w:val="002248B5"/>
    <w:rsid w:val="00225149"/>
    <w:rsid w:val="0022527E"/>
    <w:rsid w:val="002255A7"/>
    <w:rsid w:val="00226E48"/>
    <w:rsid w:val="002276AB"/>
    <w:rsid w:val="00227CA3"/>
    <w:rsid w:val="00227D2B"/>
    <w:rsid w:val="00230AC2"/>
    <w:rsid w:val="00232CB3"/>
    <w:rsid w:val="00232FC8"/>
    <w:rsid w:val="00232FD5"/>
    <w:rsid w:val="0023361C"/>
    <w:rsid w:val="00234370"/>
    <w:rsid w:val="00235989"/>
    <w:rsid w:val="00236521"/>
    <w:rsid w:val="002372AA"/>
    <w:rsid w:val="00237678"/>
    <w:rsid w:val="00237C8B"/>
    <w:rsid w:val="002400DB"/>
    <w:rsid w:val="00240291"/>
    <w:rsid w:val="00240487"/>
    <w:rsid w:val="00242099"/>
    <w:rsid w:val="00242638"/>
    <w:rsid w:val="002444A0"/>
    <w:rsid w:val="0024531D"/>
    <w:rsid w:val="00246FA0"/>
    <w:rsid w:val="00251323"/>
    <w:rsid w:val="00251667"/>
    <w:rsid w:val="00251A2B"/>
    <w:rsid w:val="0025253C"/>
    <w:rsid w:val="00253463"/>
    <w:rsid w:val="00254812"/>
    <w:rsid w:val="002549ED"/>
    <w:rsid w:val="00256539"/>
    <w:rsid w:val="00256E28"/>
    <w:rsid w:val="0025714A"/>
    <w:rsid w:val="002609D4"/>
    <w:rsid w:val="00260CF7"/>
    <w:rsid w:val="002618ED"/>
    <w:rsid w:val="002659B1"/>
    <w:rsid w:val="00265E31"/>
    <w:rsid w:val="0026665E"/>
    <w:rsid w:val="00267153"/>
    <w:rsid w:val="00267633"/>
    <w:rsid w:val="00270F16"/>
    <w:rsid w:val="00273394"/>
    <w:rsid w:val="002739F2"/>
    <w:rsid w:val="00276293"/>
    <w:rsid w:val="002815AD"/>
    <w:rsid w:val="0028161C"/>
    <w:rsid w:val="002846A3"/>
    <w:rsid w:val="002853C1"/>
    <w:rsid w:val="0028714F"/>
    <w:rsid w:val="00290CF7"/>
    <w:rsid w:val="002917A5"/>
    <w:rsid w:val="00291C48"/>
    <w:rsid w:val="002921E9"/>
    <w:rsid w:val="00292C25"/>
    <w:rsid w:val="002932CA"/>
    <w:rsid w:val="002946CD"/>
    <w:rsid w:val="0029495A"/>
    <w:rsid w:val="00294A48"/>
    <w:rsid w:val="00295A4E"/>
    <w:rsid w:val="00295CDF"/>
    <w:rsid w:val="00296240"/>
    <w:rsid w:val="002A227B"/>
    <w:rsid w:val="002A237A"/>
    <w:rsid w:val="002A249D"/>
    <w:rsid w:val="002A38B2"/>
    <w:rsid w:val="002A4490"/>
    <w:rsid w:val="002A51A1"/>
    <w:rsid w:val="002A5A58"/>
    <w:rsid w:val="002A6F06"/>
    <w:rsid w:val="002A765A"/>
    <w:rsid w:val="002A7EA2"/>
    <w:rsid w:val="002B0486"/>
    <w:rsid w:val="002B07B5"/>
    <w:rsid w:val="002B1E0F"/>
    <w:rsid w:val="002B3086"/>
    <w:rsid w:val="002B4629"/>
    <w:rsid w:val="002B4E29"/>
    <w:rsid w:val="002B6414"/>
    <w:rsid w:val="002B67FE"/>
    <w:rsid w:val="002B75C4"/>
    <w:rsid w:val="002B786B"/>
    <w:rsid w:val="002C0709"/>
    <w:rsid w:val="002C1808"/>
    <w:rsid w:val="002C6324"/>
    <w:rsid w:val="002C71F9"/>
    <w:rsid w:val="002C7E6D"/>
    <w:rsid w:val="002D07A0"/>
    <w:rsid w:val="002D0BA6"/>
    <w:rsid w:val="002D1651"/>
    <w:rsid w:val="002D1EA5"/>
    <w:rsid w:val="002D1EBD"/>
    <w:rsid w:val="002D25D9"/>
    <w:rsid w:val="002D2964"/>
    <w:rsid w:val="002D2F4E"/>
    <w:rsid w:val="002D4018"/>
    <w:rsid w:val="002D463D"/>
    <w:rsid w:val="002D47DE"/>
    <w:rsid w:val="002D5845"/>
    <w:rsid w:val="002D5CDB"/>
    <w:rsid w:val="002D6C3B"/>
    <w:rsid w:val="002D6CDC"/>
    <w:rsid w:val="002D6FEF"/>
    <w:rsid w:val="002E11DA"/>
    <w:rsid w:val="002E1650"/>
    <w:rsid w:val="002E29A5"/>
    <w:rsid w:val="002E54A7"/>
    <w:rsid w:val="002E6BA7"/>
    <w:rsid w:val="002E725F"/>
    <w:rsid w:val="002F01B5"/>
    <w:rsid w:val="002F20EF"/>
    <w:rsid w:val="002F3BEE"/>
    <w:rsid w:val="002F462F"/>
    <w:rsid w:val="002F4715"/>
    <w:rsid w:val="002F4AE8"/>
    <w:rsid w:val="002F5305"/>
    <w:rsid w:val="002F6197"/>
    <w:rsid w:val="002F61EF"/>
    <w:rsid w:val="002F642C"/>
    <w:rsid w:val="002F6451"/>
    <w:rsid w:val="002F6820"/>
    <w:rsid w:val="002F6949"/>
    <w:rsid w:val="002F6D7E"/>
    <w:rsid w:val="002F725A"/>
    <w:rsid w:val="0030014C"/>
    <w:rsid w:val="00301622"/>
    <w:rsid w:val="003027DF"/>
    <w:rsid w:val="00302D6C"/>
    <w:rsid w:val="003032C6"/>
    <w:rsid w:val="003041CF"/>
    <w:rsid w:val="0030482B"/>
    <w:rsid w:val="00304CC6"/>
    <w:rsid w:val="00304FBD"/>
    <w:rsid w:val="003050B1"/>
    <w:rsid w:val="003050D6"/>
    <w:rsid w:val="003056B7"/>
    <w:rsid w:val="0030583F"/>
    <w:rsid w:val="00305861"/>
    <w:rsid w:val="00306103"/>
    <w:rsid w:val="0030663B"/>
    <w:rsid w:val="0031233C"/>
    <w:rsid w:val="0031631B"/>
    <w:rsid w:val="0031666D"/>
    <w:rsid w:val="00317151"/>
    <w:rsid w:val="00317552"/>
    <w:rsid w:val="00317E63"/>
    <w:rsid w:val="00322197"/>
    <w:rsid w:val="003223CF"/>
    <w:rsid w:val="003224F3"/>
    <w:rsid w:val="00322B21"/>
    <w:rsid w:val="00324AAE"/>
    <w:rsid w:val="00324F20"/>
    <w:rsid w:val="0032631F"/>
    <w:rsid w:val="00331DCC"/>
    <w:rsid w:val="00331F2E"/>
    <w:rsid w:val="003327B8"/>
    <w:rsid w:val="00333CB7"/>
    <w:rsid w:val="003353D7"/>
    <w:rsid w:val="00335F19"/>
    <w:rsid w:val="00337178"/>
    <w:rsid w:val="00340B3D"/>
    <w:rsid w:val="00340F41"/>
    <w:rsid w:val="0034203E"/>
    <w:rsid w:val="00343327"/>
    <w:rsid w:val="003439D5"/>
    <w:rsid w:val="0034681D"/>
    <w:rsid w:val="003474C0"/>
    <w:rsid w:val="00347A9C"/>
    <w:rsid w:val="00347ACE"/>
    <w:rsid w:val="00350B4C"/>
    <w:rsid w:val="00351258"/>
    <w:rsid w:val="00353724"/>
    <w:rsid w:val="0035403B"/>
    <w:rsid w:val="003542BB"/>
    <w:rsid w:val="00354399"/>
    <w:rsid w:val="00355E91"/>
    <w:rsid w:val="003566D5"/>
    <w:rsid w:val="0035687E"/>
    <w:rsid w:val="00356B32"/>
    <w:rsid w:val="00356E9E"/>
    <w:rsid w:val="003577A8"/>
    <w:rsid w:val="00357C81"/>
    <w:rsid w:val="00357E8C"/>
    <w:rsid w:val="0036061E"/>
    <w:rsid w:val="003608A3"/>
    <w:rsid w:val="00360A10"/>
    <w:rsid w:val="0036109C"/>
    <w:rsid w:val="003613F8"/>
    <w:rsid w:val="00361DC9"/>
    <w:rsid w:val="00362EEF"/>
    <w:rsid w:val="00362F03"/>
    <w:rsid w:val="00363543"/>
    <w:rsid w:val="00363D4E"/>
    <w:rsid w:val="00363EDB"/>
    <w:rsid w:val="00367165"/>
    <w:rsid w:val="00367205"/>
    <w:rsid w:val="0036796C"/>
    <w:rsid w:val="00370BA0"/>
    <w:rsid w:val="0037186B"/>
    <w:rsid w:val="003722EE"/>
    <w:rsid w:val="003728FB"/>
    <w:rsid w:val="0037299C"/>
    <w:rsid w:val="003740DB"/>
    <w:rsid w:val="0037416A"/>
    <w:rsid w:val="0037476E"/>
    <w:rsid w:val="00374954"/>
    <w:rsid w:val="00375902"/>
    <w:rsid w:val="00380759"/>
    <w:rsid w:val="00382A92"/>
    <w:rsid w:val="00382E7A"/>
    <w:rsid w:val="0038359F"/>
    <w:rsid w:val="00383C19"/>
    <w:rsid w:val="00383D84"/>
    <w:rsid w:val="00384A83"/>
    <w:rsid w:val="003854A1"/>
    <w:rsid w:val="00386323"/>
    <w:rsid w:val="003879A5"/>
    <w:rsid w:val="00387FEA"/>
    <w:rsid w:val="003906B5"/>
    <w:rsid w:val="003915DA"/>
    <w:rsid w:val="00391C82"/>
    <w:rsid w:val="00392880"/>
    <w:rsid w:val="003938EB"/>
    <w:rsid w:val="00394043"/>
    <w:rsid w:val="003944A6"/>
    <w:rsid w:val="00395E28"/>
    <w:rsid w:val="00397692"/>
    <w:rsid w:val="003A08B4"/>
    <w:rsid w:val="003A711B"/>
    <w:rsid w:val="003A7143"/>
    <w:rsid w:val="003A7B05"/>
    <w:rsid w:val="003B0BFB"/>
    <w:rsid w:val="003B1DEB"/>
    <w:rsid w:val="003B1F41"/>
    <w:rsid w:val="003B22D7"/>
    <w:rsid w:val="003B2F6D"/>
    <w:rsid w:val="003B46C6"/>
    <w:rsid w:val="003B5C0D"/>
    <w:rsid w:val="003B60C5"/>
    <w:rsid w:val="003C0F6D"/>
    <w:rsid w:val="003C139E"/>
    <w:rsid w:val="003C253E"/>
    <w:rsid w:val="003C354C"/>
    <w:rsid w:val="003C3667"/>
    <w:rsid w:val="003C40D2"/>
    <w:rsid w:val="003C5E47"/>
    <w:rsid w:val="003C7406"/>
    <w:rsid w:val="003C7492"/>
    <w:rsid w:val="003D0041"/>
    <w:rsid w:val="003D0531"/>
    <w:rsid w:val="003D07B5"/>
    <w:rsid w:val="003D098D"/>
    <w:rsid w:val="003D2917"/>
    <w:rsid w:val="003D50B6"/>
    <w:rsid w:val="003D753F"/>
    <w:rsid w:val="003E04D4"/>
    <w:rsid w:val="003E087B"/>
    <w:rsid w:val="003E0A2B"/>
    <w:rsid w:val="003E2182"/>
    <w:rsid w:val="003E2659"/>
    <w:rsid w:val="003E33DA"/>
    <w:rsid w:val="003E392C"/>
    <w:rsid w:val="003E5AAA"/>
    <w:rsid w:val="003E61D8"/>
    <w:rsid w:val="003E643E"/>
    <w:rsid w:val="003E656B"/>
    <w:rsid w:val="003E6FDC"/>
    <w:rsid w:val="003E790E"/>
    <w:rsid w:val="003F03C7"/>
    <w:rsid w:val="003F073E"/>
    <w:rsid w:val="003F09BE"/>
    <w:rsid w:val="003F0AF1"/>
    <w:rsid w:val="003F154C"/>
    <w:rsid w:val="003F1BB5"/>
    <w:rsid w:val="003F223B"/>
    <w:rsid w:val="003F30D2"/>
    <w:rsid w:val="003F31F8"/>
    <w:rsid w:val="003F3DFA"/>
    <w:rsid w:val="003F43A6"/>
    <w:rsid w:val="003F58F3"/>
    <w:rsid w:val="003F5CEF"/>
    <w:rsid w:val="003F65FE"/>
    <w:rsid w:val="003F70F1"/>
    <w:rsid w:val="003F7BE4"/>
    <w:rsid w:val="00400218"/>
    <w:rsid w:val="00401223"/>
    <w:rsid w:val="004019FC"/>
    <w:rsid w:val="00402461"/>
    <w:rsid w:val="00403B72"/>
    <w:rsid w:val="004041D0"/>
    <w:rsid w:val="0040459D"/>
    <w:rsid w:val="00405AD1"/>
    <w:rsid w:val="00406C1D"/>
    <w:rsid w:val="004077B6"/>
    <w:rsid w:val="00414C5E"/>
    <w:rsid w:val="00415960"/>
    <w:rsid w:val="00415ED9"/>
    <w:rsid w:val="00416298"/>
    <w:rsid w:val="00416389"/>
    <w:rsid w:val="00416C65"/>
    <w:rsid w:val="004177D7"/>
    <w:rsid w:val="0042069B"/>
    <w:rsid w:val="00421368"/>
    <w:rsid w:val="00421556"/>
    <w:rsid w:val="004221A5"/>
    <w:rsid w:val="004258B0"/>
    <w:rsid w:val="00425A17"/>
    <w:rsid w:val="004261B0"/>
    <w:rsid w:val="00426769"/>
    <w:rsid w:val="00426EE8"/>
    <w:rsid w:val="0042737A"/>
    <w:rsid w:val="00427798"/>
    <w:rsid w:val="0043030D"/>
    <w:rsid w:val="00430D74"/>
    <w:rsid w:val="00430DDF"/>
    <w:rsid w:val="00431222"/>
    <w:rsid w:val="004328A8"/>
    <w:rsid w:val="00432F3D"/>
    <w:rsid w:val="00433DDB"/>
    <w:rsid w:val="004346B4"/>
    <w:rsid w:val="004354FC"/>
    <w:rsid w:val="00435702"/>
    <w:rsid w:val="00435AC2"/>
    <w:rsid w:val="00436393"/>
    <w:rsid w:val="004379AC"/>
    <w:rsid w:val="00437BDC"/>
    <w:rsid w:val="0044085D"/>
    <w:rsid w:val="004415D2"/>
    <w:rsid w:val="00443B31"/>
    <w:rsid w:val="00444E24"/>
    <w:rsid w:val="004517F4"/>
    <w:rsid w:val="004520BC"/>
    <w:rsid w:val="00453474"/>
    <w:rsid w:val="0045411E"/>
    <w:rsid w:val="004545CC"/>
    <w:rsid w:val="00455849"/>
    <w:rsid w:val="004559EC"/>
    <w:rsid w:val="00457871"/>
    <w:rsid w:val="00461095"/>
    <w:rsid w:val="00464B4D"/>
    <w:rsid w:val="004652ED"/>
    <w:rsid w:val="00466B95"/>
    <w:rsid w:val="00470C6D"/>
    <w:rsid w:val="00471CF7"/>
    <w:rsid w:val="00473B7B"/>
    <w:rsid w:val="00474D04"/>
    <w:rsid w:val="004756AB"/>
    <w:rsid w:val="0047694A"/>
    <w:rsid w:val="00477EAA"/>
    <w:rsid w:val="004824C8"/>
    <w:rsid w:val="004829E5"/>
    <w:rsid w:val="00484103"/>
    <w:rsid w:val="0048487B"/>
    <w:rsid w:val="00485482"/>
    <w:rsid w:val="00485ED0"/>
    <w:rsid w:val="004861E0"/>
    <w:rsid w:val="004903FF"/>
    <w:rsid w:val="00490946"/>
    <w:rsid w:val="0049148B"/>
    <w:rsid w:val="0049246F"/>
    <w:rsid w:val="00495D90"/>
    <w:rsid w:val="0049757F"/>
    <w:rsid w:val="00497E15"/>
    <w:rsid w:val="004A13BA"/>
    <w:rsid w:val="004A209C"/>
    <w:rsid w:val="004A25E6"/>
    <w:rsid w:val="004A36EA"/>
    <w:rsid w:val="004A5385"/>
    <w:rsid w:val="004A539E"/>
    <w:rsid w:val="004A5CF1"/>
    <w:rsid w:val="004A6F12"/>
    <w:rsid w:val="004A6FC1"/>
    <w:rsid w:val="004A77CD"/>
    <w:rsid w:val="004A785A"/>
    <w:rsid w:val="004A7C68"/>
    <w:rsid w:val="004B0BD1"/>
    <w:rsid w:val="004B1655"/>
    <w:rsid w:val="004B1D35"/>
    <w:rsid w:val="004B1D76"/>
    <w:rsid w:val="004B2485"/>
    <w:rsid w:val="004B2B14"/>
    <w:rsid w:val="004B3251"/>
    <w:rsid w:val="004B4C12"/>
    <w:rsid w:val="004B6278"/>
    <w:rsid w:val="004B70A8"/>
    <w:rsid w:val="004B7B2A"/>
    <w:rsid w:val="004B7D6D"/>
    <w:rsid w:val="004C1182"/>
    <w:rsid w:val="004C158B"/>
    <w:rsid w:val="004C4921"/>
    <w:rsid w:val="004C4AD6"/>
    <w:rsid w:val="004C56A1"/>
    <w:rsid w:val="004C5A23"/>
    <w:rsid w:val="004C5DA9"/>
    <w:rsid w:val="004C614A"/>
    <w:rsid w:val="004C7EAD"/>
    <w:rsid w:val="004C7F99"/>
    <w:rsid w:val="004D0994"/>
    <w:rsid w:val="004D13C0"/>
    <w:rsid w:val="004D2425"/>
    <w:rsid w:val="004D29C5"/>
    <w:rsid w:val="004D3A77"/>
    <w:rsid w:val="004D49A7"/>
    <w:rsid w:val="004E0B36"/>
    <w:rsid w:val="004E0C87"/>
    <w:rsid w:val="004E1AC2"/>
    <w:rsid w:val="004E2B8D"/>
    <w:rsid w:val="004E385C"/>
    <w:rsid w:val="004E46CC"/>
    <w:rsid w:val="004E4DE5"/>
    <w:rsid w:val="004E57D5"/>
    <w:rsid w:val="004E5C03"/>
    <w:rsid w:val="004E6068"/>
    <w:rsid w:val="004E6A76"/>
    <w:rsid w:val="004E713E"/>
    <w:rsid w:val="004F107B"/>
    <w:rsid w:val="004F239D"/>
    <w:rsid w:val="004F3BAD"/>
    <w:rsid w:val="004F42FF"/>
    <w:rsid w:val="004F4C6B"/>
    <w:rsid w:val="004F517B"/>
    <w:rsid w:val="004F5DF8"/>
    <w:rsid w:val="004F6044"/>
    <w:rsid w:val="004F739A"/>
    <w:rsid w:val="005019D5"/>
    <w:rsid w:val="00502569"/>
    <w:rsid w:val="0050405A"/>
    <w:rsid w:val="005053CB"/>
    <w:rsid w:val="00505D6C"/>
    <w:rsid w:val="00505FF5"/>
    <w:rsid w:val="005062F8"/>
    <w:rsid w:val="0050633B"/>
    <w:rsid w:val="00506384"/>
    <w:rsid w:val="00506D8C"/>
    <w:rsid w:val="0050754C"/>
    <w:rsid w:val="00510476"/>
    <w:rsid w:val="00510ED9"/>
    <w:rsid w:val="0051171C"/>
    <w:rsid w:val="00511B08"/>
    <w:rsid w:val="0051276D"/>
    <w:rsid w:val="0051319A"/>
    <w:rsid w:val="005134C9"/>
    <w:rsid w:val="00514BD0"/>
    <w:rsid w:val="00514C72"/>
    <w:rsid w:val="00514ED8"/>
    <w:rsid w:val="0051623A"/>
    <w:rsid w:val="00516C98"/>
    <w:rsid w:val="0052075F"/>
    <w:rsid w:val="005208C3"/>
    <w:rsid w:val="00522218"/>
    <w:rsid w:val="00522682"/>
    <w:rsid w:val="00522E3E"/>
    <w:rsid w:val="0052306D"/>
    <w:rsid w:val="005235C0"/>
    <w:rsid w:val="00523F4D"/>
    <w:rsid w:val="005242D2"/>
    <w:rsid w:val="00525827"/>
    <w:rsid w:val="0052719F"/>
    <w:rsid w:val="005307E5"/>
    <w:rsid w:val="00530AA0"/>
    <w:rsid w:val="00530C08"/>
    <w:rsid w:val="00530EB0"/>
    <w:rsid w:val="005313A5"/>
    <w:rsid w:val="00531AC8"/>
    <w:rsid w:val="00532488"/>
    <w:rsid w:val="00532DB5"/>
    <w:rsid w:val="00533236"/>
    <w:rsid w:val="005332A0"/>
    <w:rsid w:val="00533AEA"/>
    <w:rsid w:val="00534D46"/>
    <w:rsid w:val="00536337"/>
    <w:rsid w:val="00537C48"/>
    <w:rsid w:val="0054069D"/>
    <w:rsid w:val="00540BA9"/>
    <w:rsid w:val="00542B34"/>
    <w:rsid w:val="00543259"/>
    <w:rsid w:val="005441B2"/>
    <w:rsid w:val="0054425F"/>
    <w:rsid w:val="00544554"/>
    <w:rsid w:val="00545B4C"/>
    <w:rsid w:val="00546087"/>
    <w:rsid w:val="00546B20"/>
    <w:rsid w:val="00546BE6"/>
    <w:rsid w:val="00546D14"/>
    <w:rsid w:val="00546F55"/>
    <w:rsid w:val="00547E49"/>
    <w:rsid w:val="00550D4F"/>
    <w:rsid w:val="00550F51"/>
    <w:rsid w:val="00553749"/>
    <w:rsid w:val="0055461C"/>
    <w:rsid w:val="00554D28"/>
    <w:rsid w:val="00554EA1"/>
    <w:rsid w:val="00555D34"/>
    <w:rsid w:val="00555E4B"/>
    <w:rsid w:val="005561E0"/>
    <w:rsid w:val="0055665C"/>
    <w:rsid w:val="00556A3E"/>
    <w:rsid w:val="00556CE3"/>
    <w:rsid w:val="0055777F"/>
    <w:rsid w:val="00560910"/>
    <w:rsid w:val="00560B88"/>
    <w:rsid w:val="00561A59"/>
    <w:rsid w:val="00561EBE"/>
    <w:rsid w:val="00565CA8"/>
    <w:rsid w:val="00565DEA"/>
    <w:rsid w:val="00565EC4"/>
    <w:rsid w:val="0056634A"/>
    <w:rsid w:val="00566DAA"/>
    <w:rsid w:val="00567525"/>
    <w:rsid w:val="005679ED"/>
    <w:rsid w:val="005711F6"/>
    <w:rsid w:val="00571700"/>
    <w:rsid w:val="005721FA"/>
    <w:rsid w:val="005730DF"/>
    <w:rsid w:val="00573AB5"/>
    <w:rsid w:val="00573C56"/>
    <w:rsid w:val="0057475A"/>
    <w:rsid w:val="005754FC"/>
    <w:rsid w:val="005757B6"/>
    <w:rsid w:val="005775EF"/>
    <w:rsid w:val="00580032"/>
    <w:rsid w:val="0058199C"/>
    <w:rsid w:val="0058642C"/>
    <w:rsid w:val="00587345"/>
    <w:rsid w:val="00587592"/>
    <w:rsid w:val="0058791A"/>
    <w:rsid w:val="00587E66"/>
    <w:rsid w:val="00590B4D"/>
    <w:rsid w:val="005936D0"/>
    <w:rsid w:val="005955E7"/>
    <w:rsid w:val="005958DF"/>
    <w:rsid w:val="00595AB8"/>
    <w:rsid w:val="00596272"/>
    <w:rsid w:val="00596FF5"/>
    <w:rsid w:val="00597A79"/>
    <w:rsid w:val="00597C67"/>
    <w:rsid w:val="005A1C4F"/>
    <w:rsid w:val="005A3728"/>
    <w:rsid w:val="005A38DA"/>
    <w:rsid w:val="005A3A69"/>
    <w:rsid w:val="005A3AE6"/>
    <w:rsid w:val="005A47BD"/>
    <w:rsid w:val="005A4C1F"/>
    <w:rsid w:val="005A51F6"/>
    <w:rsid w:val="005A6582"/>
    <w:rsid w:val="005A687D"/>
    <w:rsid w:val="005A692E"/>
    <w:rsid w:val="005B08B5"/>
    <w:rsid w:val="005B14E1"/>
    <w:rsid w:val="005B2A00"/>
    <w:rsid w:val="005B352B"/>
    <w:rsid w:val="005B3B1B"/>
    <w:rsid w:val="005B3D2A"/>
    <w:rsid w:val="005B47CE"/>
    <w:rsid w:val="005B4A93"/>
    <w:rsid w:val="005B5D53"/>
    <w:rsid w:val="005B64DF"/>
    <w:rsid w:val="005B721E"/>
    <w:rsid w:val="005B72B2"/>
    <w:rsid w:val="005C0949"/>
    <w:rsid w:val="005C13EC"/>
    <w:rsid w:val="005C2EFD"/>
    <w:rsid w:val="005C2FAA"/>
    <w:rsid w:val="005C31D8"/>
    <w:rsid w:val="005C47ED"/>
    <w:rsid w:val="005C537E"/>
    <w:rsid w:val="005C571B"/>
    <w:rsid w:val="005D1ADF"/>
    <w:rsid w:val="005D2368"/>
    <w:rsid w:val="005D2AEE"/>
    <w:rsid w:val="005D2BDB"/>
    <w:rsid w:val="005D49FF"/>
    <w:rsid w:val="005D5FC6"/>
    <w:rsid w:val="005D641B"/>
    <w:rsid w:val="005D6B14"/>
    <w:rsid w:val="005E029F"/>
    <w:rsid w:val="005E0CB9"/>
    <w:rsid w:val="005E1E77"/>
    <w:rsid w:val="005E2971"/>
    <w:rsid w:val="005E3820"/>
    <w:rsid w:val="005E3B65"/>
    <w:rsid w:val="005E4B87"/>
    <w:rsid w:val="005E5A9E"/>
    <w:rsid w:val="005E6372"/>
    <w:rsid w:val="005E743B"/>
    <w:rsid w:val="005E779A"/>
    <w:rsid w:val="005E77A4"/>
    <w:rsid w:val="005E7AA0"/>
    <w:rsid w:val="005F0C01"/>
    <w:rsid w:val="005F3305"/>
    <w:rsid w:val="005F3BAC"/>
    <w:rsid w:val="005F4B45"/>
    <w:rsid w:val="005F5411"/>
    <w:rsid w:val="005F65FB"/>
    <w:rsid w:val="005F6BF1"/>
    <w:rsid w:val="005F76F5"/>
    <w:rsid w:val="006005DA"/>
    <w:rsid w:val="00600624"/>
    <w:rsid w:val="0060152E"/>
    <w:rsid w:val="00601935"/>
    <w:rsid w:val="00604D23"/>
    <w:rsid w:val="006058CB"/>
    <w:rsid w:val="0061049D"/>
    <w:rsid w:val="00611C08"/>
    <w:rsid w:val="006136D3"/>
    <w:rsid w:val="00613E73"/>
    <w:rsid w:val="006144BD"/>
    <w:rsid w:val="006156A9"/>
    <w:rsid w:val="00615A1B"/>
    <w:rsid w:val="006160AE"/>
    <w:rsid w:val="0061691A"/>
    <w:rsid w:val="00616EA2"/>
    <w:rsid w:val="006204EF"/>
    <w:rsid w:val="006214AF"/>
    <w:rsid w:val="00621684"/>
    <w:rsid w:val="0062182A"/>
    <w:rsid w:val="006233C6"/>
    <w:rsid w:val="00623B04"/>
    <w:rsid w:val="0062449A"/>
    <w:rsid w:val="006249DD"/>
    <w:rsid w:val="00624E16"/>
    <w:rsid w:val="006252B6"/>
    <w:rsid w:val="006258AA"/>
    <w:rsid w:val="006268C3"/>
    <w:rsid w:val="006274D9"/>
    <w:rsid w:val="0063043C"/>
    <w:rsid w:val="0063161A"/>
    <w:rsid w:val="00631A3F"/>
    <w:rsid w:val="006325C0"/>
    <w:rsid w:val="0063296D"/>
    <w:rsid w:val="00632A83"/>
    <w:rsid w:val="00633A86"/>
    <w:rsid w:val="00634C2E"/>
    <w:rsid w:val="00634DEB"/>
    <w:rsid w:val="00640E47"/>
    <w:rsid w:val="0064107B"/>
    <w:rsid w:val="006425C7"/>
    <w:rsid w:val="00642E00"/>
    <w:rsid w:val="006447E4"/>
    <w:rsid w:val="00644AFD"/>
    <w:rsid w:val="006455CB"/>
    <w:rsid w:val="00645B59"/>
    <w:rsid w:val="00646A12"/>
    <w:rsid w:val="00650535"/>
    <w:rsid w:val="00654DDA"/>
    <w:rsid w:val="00657BFC"/>
    <w:rsid w:val="006611C6"/>
    <w:rsid w:val="0066188C"/>
    <w:rsid w:val="00662A11"/>
    <w:rsid w:val="00662E3E"/>
    <w:rsid w:val="006630BF"/>
    <w:rsid w:val="006636C6"/>
    <w:rsid w:val="00663B15"/>
    <w:rsid w:val="0066403B"/>
    <w:rsid w:val="006642E5"/>
    <w:rsid w:val="00666456"/>
    <w:rsid w:val="00666B58"/>
    <w:rsid w:val="00666CE3"/>
    <w:rsid w:val="0067035A"/>
    <w:rsid w:val="00671CC8"/>
    <w:rsid w:val="006724B7"/>
    <w:rsid w:val="00673431"/>
    <w:rsid w:val="006747CB"/>
    <w:rsid w:val="00674A7D"/>
    <w:rsid w:val="006771BD"/>
    <w:rsid w:val="00680BB8"/>
    <w:rsid w:val="00681495"/>
    <w:rsid w:val="00681D93"/>
    <w:rsid w:val="0068239B"/>
    <w:rsid w:val="00682803"/>
    <w:rsid w:val="00683EAE"/>
    <w:rsid w:val="00683FBA"/>
    <w:rsid w:val="00687DD2"/>
    <w:rsid w:val="006903A7"/>
    <w:rsid w:val="00690450"/>
    <w:rsid w:val="00691593"/>
    <w:rsid w:val="00691B57"/>
    <w:rsid w:val="00692098"/>
    <w:rsid w:val="00693744"/>
    <w:rsid w:val="0069401D"/>
    <w:rsid w:val="00694238"/>
    <w:rsid w:val="00694A68"/>
    <w:rsid w:val="00695214"/>
    <w:rsid w:val="006957C9"/>
    <w:rsid w:val="006958DE"/>
    <w:rsid w:val="00695BF7"/>
    <w:rsid w:val="006963A4"/>
    <w:rsid w:val="0069644B"/>
    <w:rsid w:val="00696639"/>
    <w:rsid w:val="00696A1C"/>
    <w:rsid w:val="00696A51"/>
    <w:rsid w:val="00697F21"/>
    <w:rsid w:val="006A121E"/>
    <w:rsid w:val="006A169A"/>
    <w:rsid w:val="006A1790"/>
    <w:rsid w:val="006A3149"/>
    <w:rsid w:val="006A42FD"/>
    <w:rsid w:val="006A49E8"/>
    <w:rsid w:val="006A5207"/>
    <w:rsid w:val="006A573F"/>
    <w:rsid w:val="006A67AE"/>
    <w:rsid w:val="006B168A"/>
    <w:rsid w:val="006B17A1"/>
    <w:rsid w:val="006B20BB"/>
    <w:rsid w:val="006B33C5"/>
    <w:rsid w:val="006B3CE1"/>
    <w:rsid w:val="006B499A"/>
    <w:rsid w:val="006B596D"/>
    <w:rsid w:val="006B7135"/>
    <w:rsid w:val="006B7323"/>
    <w:rsid w:val="006B7DA8"/>
    <w:rsid w:val="006B7F7D"/>
    <w:rsid w:val="006C09FD"/>
    <w:rsid w:val="006C1AC5"/>
    <w:rsid w:val="006C27E9"/>
    <w:rsid w:val="006C2F84"/>
    <w:rsid w:val="006C4BCD"/>
    <w:rsid w:val="006C4CF9"/>
    <w:rsid w:val="006D035A"/>
    <w:rsid w:val="006D1915"/>
    <w:rsid w:val="006D1EB1"/>
    <w:rsid w:val="006D1FDD"/>
    <w:rsid w:val="006D2445"/>
    <w:rsid w:val="006D2965"/>
    <w:rsid w:val="006D2C3B"/>
    <w:rsid w:val="006D39FD"/>
    <w:rsid w:val="006D4002"/>
    <w:rsid w:val="006D4458"/>
    <w:rsid w:val="006D5E27"/>
    <w:rsid w:val="006D60BF"/>
    <w:rsid w:val="006D6F30"/>
    <w:rsid w:val="006D7462"/>
    <w:rsid w:val="006E0401"/>
    <w:rsid w:val="006E0AE8"/>
    <w:rsid w:val="006E1EC2"/>
    <w:rsid w:val="006E329A"/>
    <w:rsid w:val="006E4A63"/>
    <w:rsid w:val="006E5296"/>
    <w:rsid w:val="006E580B"/>
    <w:rsid w:val="006E58F9"/>
    <w:rsid w:val="006E73A0"/>
    <w:rsid w:val="006E7546"/>
    <w:rsid w:val="006F03BC"/>
    <w:rsid w:val="006F1080"/>
    <w:rsid w:val="006F139C"/>
    <w:rsid w:val="006F1BCA"/>
    <w:rsid w:val="006F2BD6"/>
    <w:rsid w:val="006F3198"/>
    <w:rsid w:val="006F369A"/>
    <w:rsid w:val="006F4AD1"/>
    <w:rsid w:val="006F4E65"/>
    <w:rsid w:val="0070003B"/>
    <w:rsid w:val="007022B8"/>
    <w:rsid w:val="007028FF"/>
    <w:rsid w:val="00703525"/>
    <w:rsid w:val="00703B66"/>
    <w:rsid w:val="00703D9D"/>
    <w:rsid w:val="007054DC"/>
    <w:rsid w:val="00706D40"/>
    <w:rsid w:val="00707E55"/>
    <w:rsid w:val="00707E73"/>
    <w:rsid w:val="00707ED2"/>
    <w:rsid w:val="00710404"/>
    <w:rsid w:val="007114EC"/>
    <w:rsid w:val="00711CCB"/>
    <w:rsid w:val="0071206E"/>
    <w:rsid w:val="00714179"/>
    <w:rsid w:val="007141B8"/>
    <w:rsid w:val="0071520D"/>
    <w:rsid w:val="007155F4"/>
    <w:rsid w:val="00716149"/>
    <w:rsid w:val="00716AA9"/>
    <w:rsid w:val="00720F0F"/>
    <w:rsid w:val="00721028"/>
    <w:rsid w:val="00723DA5"/>
    <w:rsid w:val="00724118"/>
    <w:rsid w:val="007244EF"/>
    <w:rsid w:val="007247C5"/>
    <w:rsid w:val="007249DB"/>
    <w:rsid w:val="007255C2"/>
    <w:rsid w:val="00725E31"/>
    <w:rsid w:val="00726CAC"/>
    <w:rsid w:val="00726CFB"/>
    <w:rsid w:val="00727FC3"/>
    <w:rsid w:val="007309E1"/>
    <w:rsid w:val="007317E2"/>
    <w:rsid w:val="00731F04"/>
    <w:rsid w:val="00732B37"/>
    <w:rsid w:val="0073576A"/>
    <w:rsid w:val="00736329"/>
    <w:rsid w:val="00736DD9"/>
    <w:rsid w:val="00740630"/>
    <w:rsid w:val="0074098B"/>
    <w:rsid w:val="00741717"/>
    <w:rsid w:val="007428E5"/>
    <w:rsid w:val="0074305F"/>
    <w:rsid w:val="0074671F"/>
    <w:rsid w:val="00746761"/>
    <w:rsid w:val="00750444"/>
    <w:rsid w:val="007504F7"/>
    <w:rsid w:val="00750C5D"/>
    <w:rsid w:val="00752837"/>
    <w:rsid w:val="00752849"/>
    <w:rsid w:val="00752E76"/>
    <w:rsid w:val="007533E4"/>
    <w:rsid w:val="007535C1"/>
    <w:rsid w:val="00754508"/>
    <w:rsid w:val="007547E3"/>
    <w:rsid w:val="00754AF4"/>
    <w:rsid w:val="00754E5C"/>
    <w:rsid w:val="007636CF"/>
    <w:rsid w:val="007643AC"/>
    <w:rsid w:val="00764F16"/>
    <w:rsid w:val="00765518"/>
    <w:rsid w:val="007657A3"/>
    <w:rsid w:val="007659DD"/>
    <w:rsid w:val="00766EC2"/>
    <w:rsid w:val="007705EF"/>
    <w:rsid w:val="007715EE"/>
    <w:rsid w:val="0077177C"/>
    <w:rsid w:val="00771D4B"/>
    <w:rsid w:val="00772A3E"/>
    <w:rsid w:val="00772D0A"/>
    <w:rsid w:val="00773457"/>
    <w:rsid w:val="00774A40"/>
    <w:rsid w:val="00777227"/>
    <w:rsid w:val="00780417"/>
    <w:rsid w:val="00780F13"/>
    <w:rsid w:val="00781C48"/>
    <w:rsid w:val="007829A3"/>
    <w:rsid w:val="007831AA"/>
    <w:rsid w:val="00783A74"/>
    <w:rsid w:val="00785189"/>
    <w:rsid w:val="00785E94"/>
    <w:rsid w:val="00786170"/>
    <w:rsid w:val="00786894"/>
    <w:rsid w:val="00790459"/>
    <w:rsid w:val="00790D88"/>
    <w:rsid w:val="007919DC"/>
    <w:rsid w:val="00791A6F"/>
    <w:rsid w:val="0079357C"/>
    <w:rsid w:val="007959B3"/>
    <w:rsid w:val="00796501"/>
    <w:rsid w:val="007A010D"/>
    <w:rsid w:val="007A02F9"/>
    <w:rsid w:val="007A0B45"/>
    <w:rsid w:val="007A10B5"/>
    <w:rsid w:val="007A1976"/>
    <w:rsid w:val="007A2169"/>
    <w:rsid w:val="007A3530"/>
    <w:rsid w:val="007A582A"/>
    <w:rsid w:val="007A59C2"/>
    <w:rsid w:val="007A676F"/>
    <w:rsid w:val="007B0EB7"/>
    <w:rsid w:val="007B1D3D"/>
    <w:rsid w:val="007B22B6"/>
    <w:rsid w:val="007B24C7"/>
    <w:rsid w:val="007B260E"/>
    <w:rsid w:val="007B3FAF"/>
    <w:rsid w:val="007B4F1B"/>
    <w:rsid w:val="007B634D"/>
    <w:rsid w:val="007B68F2"/>
    <w:rsid w:val="007B76D6"/>
    <w:rsid w:val="007B7C6C"/>
    <w:rsid w:val="007C1C1A"/>
    <w:rsid w:val="007C2E36"/>
    <w:rsid w:val="007C33C0"/>
    <w:rsid w:val="007C351F"/>
    <w:rsid w:val="007C42FB"/>
    <w:rsid w:val="007C5BB7"/>
    <w:rsid w:val="007C666C"/>
    <w:rsid w:val="007C711A"/>
    <w:rsid w:val="007C7CA8"/>
    <w:rsid w:val="007D04F0"/>
    <w:rsid w:val="007D14D6"/>
    <w:rsid w:val="007D201E"/>
    <w:rsid w:val="007D24C3"/>
    <w:rsid w:val="007D4231"/>
    <w:rsid w:val="007D4561"/>
    <w:rsid w:val="007D6B88"/>
    <w:rsid w:val="007D6EB7"/>
    <w:rsid w:val="007D71A6"/>
    <w:rsid w:val="007D79E7"/>
    <w:rsid w:val="007D7CB2"/>
    <w:rsid w:val="007E03D8"/>
    <w:rsid w:val="007E0BAD"/>
    <w:rsid w:val="007E168E"/>
    <w:rsid w:val="007E2F24"/>
    <w:rsid w:val="007E3E6C"/>
    <w:rsid w:val="007E4750"/>
    <w:rsid w:val="007E5776"/>
    <w:rsid w:val="007E6985"/>
    <w:rsid w:val="007F14FB"/>
    <w:rsid w:val="007F1B27"/>
    <w:rsid w:val="007F3766"/>
    <w:rsid w:val="007F3A25"/>
    <w:rsid w:val="007F5F2F"/>
    <w:rsid w:val="007F6114"/>
    <w:rsid w:val="007F70C0"/>
    <w:rsid w:val="007F7E5E"/>
    <w:rsid w:val="007F7ECD"/>
    <w:rsid w:val="008001F7"/>
    <w:rsid w:val="008003DE"/>
    <w:rsid w:val="0080146F"/>
    <w:rsid w:val="00802DCF"/>
    <w:rsid w:val="00803C65"/>
    <w:rsid w:val="008041FC"/>
    <w:rsid w:val="008049A7"/>
    <w:rsid w:val="00805BB0"/>
    <w:rsid w:val="00805E6C"/>
    <w:rsid w:val="00806091"/>
    <w:rsid w:val="008065A6"/>
    <w:rsid w:val="008066A7"/>
    <w:rsid w:val="00806D7C"/>
    <w:rsid w:val="00807DB7"/>
    <w:rsid w:val="00810F5E"/>
    <w:rsid w:val="008130F7"/>
    <w:rsid w:val="008131C3"/>
    <w:rsid w:val="00813C00"/>
    <w:rsid w:val="00814FBF"/>
    <w:rsid w:val="008166B4"/>
    <w:rsid w:val="00816849"/>
    <w:rsid w:val="0081722D"/>
    <w:rsid w:val="008177F4"/>
    <w:rsid w:val="00820848"/>
    <w:rsid w:val="00821E44"/>
    <w:rsid w:val="008231B5"/>
    <w:rsid w:val="00824121"/>
    <w:rsid w:val="00824453"/>
    <w:rsid w:val="0082532A"/>
    <w:rsid w:val="00825654"/>
    <w:rsid w:val="00827797"/>
    <w:rsid w:val="00827819"/>
    <w:rsid w:val="00831D17"/>
    <w:rsid w:val="00832FAE"/>
    <w:rsid w:val="00833285"/>
    <w:rsid w:val="00835219"/>
    <w:rsid w:val="00835EDD"/>
    <w:rsid w:val="00835FB8"/>
    <w:rsid w:val="00836558"/>
    <w:rsid w:val="008366F8"/>
    <w:rsid w:val="00836973"/>
    <w:rsid w:val="0084056E"/>
    <w:rsid w:val="00840D36"/>
    <w:rsid w:val="00840E5A"/>
    <w:rsid w:val="00840F8D"/>
    <w:rsid w:val="008419F3"/>
    <w:rsid w:val="00841FF0"/>
    <w:rsid w:val="0084271D"/>
    <w:rsid w:val="00843F6C"/>
    <w:rsid w:val="00844511"/>
    <w:rsid w:val="00845CB6"/>
    <w:rsid w:val="00846D22"/>
    <w:rsid w:val="00846DF0"/>
    <w:rsid w:val="00846ED7"/>
    <w:rsid w:val="00847E9A"/>
    <w:rsid w:val="0085131F"/>
    <w:rsid w:val="008513A2"/>
    <w:rsid w:val="0085145A"/>
    <w:rsid w:val="00852DD3"/>
    <w:rsid w:val="00853B64"/>
    <w:rsid w:val="00854840"/>
    <w:rsid w:val="008556EA"/>
    <w:rsid w:val="008556ED"/>
    <w:rsid w:val="00856C6F"/>
    <w:rsid w:val="00857578"/>
    <w:rsid w:val="00860F38"/>
    <w:rsid w:val="00860F78"/>
    <w:rsid w:val="00861A09"/>
    <w:rsid w:val="00861C97"/>
    <w:rsid w:val="0086271E"/>
    <w:rsid w:val="0086287E"/>
    <w:rsid w:val="00862D90"/>
    <w:rsid w:val="00863E8B"/>
    <w:rsid w:val="00864B1F"/>
    <w:rsid w:val="00865458"/>
    <w:rsid w:val="008659CE"/>
    <w:rsid w:val="0086649F"/>
    <w:rsid w:val="0086700C"/>
    <w:rsid w:val="00871AE2"/>
    <w:rsid w:val="00872370"/>
    <w:rsid w:val="008725EF"/>
    <w:rsid w:val="00872B3F"/>
    <w:rsid w:val="008736D1"/>
    <w:rsid w:val="00874D39"/>
    <w:rsid w:val="00874F88"/>
    <w:rsid w:val="0087520C"/>
    <w:rsid w:val="00875E6D"/>
    <w:rsid w:val="00877C65"/>
    <w:rsid w:val="00880A0A"/>
    <w:rsid w:val="008819FA"/>
    <w:rsid w:val="00881A1F"/>
    <w:rsid w:val="00881D1A"/>
    <w:rsid w:val="00882840"/>
    <w:rsid w:val="00884D3F"/>
    <w:rsid w:val="00884EAA"/>
    <w:rsid w:val="0088565B"/>
    <w:rsid w:val="00886FC1"/>
    <w:rsid w:val="0089067A"/>
    <w:rsid w:val="00890840"/>
    <w:rsid w:val="00890E47"/>
    <w:rsid w:val="00892C38"/>
    <w:rsid w:val="00895126"/>
    <w:rsid w:val="0089553E"/>
    <w:rsid w:val="00897927"/>
    <w:rsid w:val="008A0748"/>
    <w:rsid w:val="008A1568"/>
    <w:rsid w:val="008A1B8E"/>
    <w:rsid w:val="008A1EC9"/>
    <w:rsid w:val="008A3221"/>
    <w:rsid w:val="008A3464"/>
    <w:rsid w:val="008A3477"/>
    <w:rsid w:val="008A34CD"/>
    <w:rsid w:val="008A352B"/>
    <w:rsid w:val="008A57D4"/>
    <w:rsid w:val="008A5CE0"/>
    <w:rsid w:val="008A5F77"/>
    <w:rsid w:val="008A608C"/>
    <w:rsid w:val="008B07C0"/>
    <w:rsid w:val="008B126D"/>
    <w:rsid w:val="008B2043"/>
    <w:rsid w:val="008B38FE"/>
    <w:rsid w:val="008B42CF"/>
    <w:rsid w:val="008B61DC"/>
    <w:rsid w:val="008B6D15"/>
    <w:rsid w:val="008B751E"/>
    <w:rsid w:val="008B776C"/>
    <w:rsid w:val="008C05CF"/>
    <w:rsid w:val="008C1817"/>
    <w:rsid w:val="008C182E"/>
    <w:rsid w:val="008C21BF"/>
    <w:rsid w:val="008C2B81"/>
    <w:rsid w:val="008C3476"/>
    <w:rsid w:val="008C5271"/>
    <w:rsid w:val="008C5297"/>
    <w:rsid w:val="008C5641"/>
    <w:rsid w:val="008C6A6F"/>
    <w:rsid w:val="008C7322"/>
    <w:rsid w:val="008C7733"/>
    <w:rsid w:val="008C7A3D"/>
    <w:rsid w:val="008C7ECE"/>
    <w:rsid w:val="008D0884"/>
    <w:rsid w:val="008D117F"/>
    <w:rsid w:val="008D12D7"/>
    <w:rsid w:val="008D19BF"/>
    <w:rsid w:val="008D1DFA"/>
    <w:rsid w:val="008D267F"/>
    <w:rsid w:val="008D2F70"/>
    <w:rsid w:val="008D3949"/>
    <w:rsid w:val="008D3FEB"/>
    <w:rsid w:val="008D43DF"/>
    <w:rsid w:val="008D4A07"/>
    <w:rsid w:val="008D4B73"/>
    <w:rsid w:val="008D4F1D"/>
    <w:rsid w:val="008D5A3A"/>
    <w:rsid w:val="008D5A41"/>
    <w:rsid w:val="008D6296"/>
    <w:rsid w:val="008D6B6B"/>
    <w:rsid w:val="008D722B"/>
    <w:rsid w:val="008D78D1"/>
    <w:rsid w:val="008E09DA"/>
    <w:rsid w:val="008E2F01"/>
    <w:rsid w:val="008E33C4"/>
    <w:rsid w:val="008E38C9"/>
    <w:rsid w:val="008E3A7E"/>
    <w:rsid w:val="008E5A81"/>
    <w:rsid w:val="008E6638"/>
    <w:rsid w:val="008E6AB9"/>
    <w:rsid w:val="008E6C27"/>
    <w:rsid w:val="008F0F05"/>
    <w:rsid w:val="008F1893"/>
    <w:rsid w:val="008F359B"/>
    <w:rsid w:val="008F378E"/>
    <w:rsid w:val="008F3C1E"/>
    <w:rsid w:val="008F5C3B"/>
    <w:rsid w:val="008F622B"/>
    <w:rsid w:val="008F6E2F"/>
    <w:rsid w:val="00900F7C"/>
    <w:rsid w:val="00901E11"/>
    <w:rsid w:val="0090287B"/>
    <w:rsid w:val="00905345"/>
    <w:rsid w:val="0090594F"/>
    <w:rsid w:val="00906CE9"/>
    <w:rsid w:val="009075FD"/>
    <w:rsid w:val="00911984"/>
    <w:rsid w:val="00916D97"/>
    <w:rsid w:val="00920348"/>
    <w:rsid w:val="00920629"/>
    <w:rsid w:val="0092186D"/>
    <w:rsid w:val="0092237C"/>
    <w:rsid w:val="00922EA5"/>
    <w:rsid w:val="00923933"/>
    <w:rsid w:val="009245FB"/>
    <w:rsid w:val="0092592D"/>
    <w:rsid w:val="00930258"/>
    <w:rsid w:val="00930CF6"/>
    <w:rsid w:val="00930F8A"/>
    <w:rsid w:val="00931A64"/>
    <w:rsid w:val="009333D2"/>
    <w:rsid w:val="00934B96"/>
    <w:rsid w:val="009353F3"/>
    <w:rsid w:val="0093573E"/>
    <w:rsid w:val="00936046"/>
    <w:rsid w:val="00936EDC"/>
    <w:rsid w:val="00937D0E"/>
    <w:rsid w:val="00940672"/>
    <w:rsid w:val="009407CD"/>
    <w:rsid w:val="00941602"/>
    <w:rsid w:val="00941AEC"/>
    <w:rsid w:val="0094299C"/>
    <w:rsid w:val="00942F5A"/>
    <w:rsid w:val="00944A03"/>
    <w:rsid w:val="00944C9E"/>
    <w:rsid w:val="0094540C"/>
    <w:rsid w:val="00945B0F"/>
    <w:rsid w:val="009466CC"/>
    <w:rsid w:val="0094767C"/>
    <w:rsid w:val="0095172A"/>
    <w:rsid w:val="009518EC"/>
    <w:rsid w:val="00952A0B"/>
    <w:rsid w:val="00952DCC"/>
    <w:rsid w:val="009532A9"/>
    <w:rsid w:val="00953A5D"/>
    <w:rsid w:val="00954C86"/>
    <w:rsid w:val="00954EF5"/>
    <w:rsid w:val="0095524B"/>
    <w:rsid w:val="0095590A"/>
    <w:rsid w:val="00955B59"/>
    <w:rsid w:val="009566FF"/>
    <w:rsid w:val="009569CD"/>
    <w:rsid w:val="00956BAD"/>
    <w:rsid w:val="00957130"/>
    <w:rsid w:val="00957AE2"/>
    <w:rsid w:val="00960ADD"/>
    <w:rsid w:val="00960FC9"/>
    <w:rsid w:val="00961162"/>
    <w:rsid w:val="009614E7"/>
    <w:rsid w:val="00961CFC"/>
    <w:rsid w:val="00962221"/>
    <w:rsid w:val="00962C5F"/>
    <w:rsid w:val="00963935"/>
    <w:rsid w:val="00963C6C"/>
    <w:rsid w:val="00964190"/>
    <w:rsid w:val="009641DD"/>
    <w:rsid w:val="0096572F"/>
    <w:rsid w:val="009676FC"/>
    <w:rsid w:val="00967AE8"/>
    <w:rsid w:val="0097074E"/>
    <w:rsid w:val="00970F8A"/>
    <w:rsid w:val="00972889"/>
    <w:rsid w:val="009745E5"/>
    <w:rsid w:val="00975F96"/>
    <w:rsid w:val="00976110"/>
    <w:rsid w:val="009761B5"/>
    <w:rsid w:val="00976571"/>
    <w:rsid w:val="0097773C"/>
    <w:rsid w:val="00977995"/>
    <w:rsid w:val="00981103"/>
    <w:rsid w:val="0098303C"/>
    <w:rsid w:val="00983319"/>
    <w:rsid w:val="00983D92"/>
    <w:rsid w:val="0098420D"/>
    <w:rsid w:val="00984A7A"/>
    <w:rsid w:val="0098565F"/>
    <w:rsid w:val="0098606A"/>
    <w:rsid w:val="00986798"/>
    <w:rsid w:val="009900F1"/>
    <w:rsid w:val="00990433"/>
    <w:rsid w:val="009906D1"/>
    <w:rsid w:val="00990F68"/>
    <w:rsid w:val="00992F77"/>
    <w:rsid w:val="00993FCF"/>
    <w:rsid w:val="009946FA"/>
    <w:rsid w:val="00995F6A"/>
    <w:rsid w:val="00996BF1"/>
    <w:rsid w:val="00997F5B"/>
    <w:rsid w:val="009A0436"/>
    <w:rsid w:val="009A0512"/>
    <w:rsid w:val="009A0567"/>
    <w:rsid w:val="009A115A"/>
    <w:rsid w:val="009A349A"/>
    <w:rsid w:val="009A5AAE"/>
    <w:rsid w:val="009A5B55"/>
    <w:rsid w:val="009A6596"/>
    <w:rsid w:val="009A6EA3"/>
    <w:rsid w:val="009A711A"/>
    <w:rsid w:val="009B07E4"/>
    <w:rsid w:val="009B1718"/>
    <w:rsid w:val="009B287A"/>
    <w:rsid w:val="009B4106"/>
    <w:rsid w:val="009B4281"/>
    <w:rsid w:val="009B42CD"/>
    <w:rsid w:val="009B45CA"/>
    <w:rsid w:val="009B4B17"/>
    <w:rsid w:val="009B55ED"/>
    <w:rsid w:val="009B743F"/>
    <w:rsid w:val="009B7D31"/>
    <w:rsid w:val="009C0748"/>
    <w:rsid w:val="009C0BA8"/>
    <w:rsid w:val="009C1EBA"/>
    <w:rsid w:val="009C29CA"/>
    <w:rsid w:val="009C2A0F"/>
    <w:rsid w:val="009C2A10"/>
    <w:rsid w:val="009C2AD8"/>
    <w:rsid w:val="009C3F3A"/>
    <w:rsid w:val="009C4151"/>
    <w:rsid w:val="009C434E"/>
    <w:rsid w:val="009C437B"/>
    <w:rsid w:val="009C75F7"/>
    <w:rsid w:val="009D16DD"/>
    <w:rsid w:val="009D17C8"/>
    <w:rsid w:val="009D1EF7"/>
    <w:rsid w:val="009D4D5E"/>
    <w:rsid w:val="009D5BB1"/>
    <w:rsid w:val="009D615F"/>
    <w:rsid w:val="009E068A"/>
    <w:rsid w:val="009E1BAA"/>
    <w:rsid w:val="009E2FE3"/>
    <w:rsid w:val="009E307B"/>
    <w:rsid w:val="009E3435"/>
    <w:rsid w:val="009E3641"/>
    <w:rsid w:val="009E38D2"/>
    <w:rsid w:val="009E3D00"/>
    <w:rsid w:val="009E416B"/>
    <w:rsid w:val="009E7881"/>
    <w:rsid w:val="009E7D69"/>
    <w:rsid w:val="009F064C"/>
    <w:rsid w:val="009F1457"/>
    <w:rsid w:val="009F3164"/>
    <w:rsid w:val="009F49F7"/>
    <w:rsid w:val="009F57AA"/>
    <w:rsid w:val="009F68E1"/>
    <w:rsid w:val="00A00910"/>
    <w:rsid w:val="00A011FD"/>
    <w:rsid w:val="00A019BC"/>
    <w:rsid w:val="00A01A30"/>
    <w:rsid w:val="00A03C5C"/>
    <w:rsid w:val="00A040C1"/>
    <w:rsid w:val="00A04DEE"/>
    <w:rsid w:val="00A04E7B"/>
    <w:rsid w:val="00A064A6"/>
    <w:rsid w:val="00A065C7"/>
    <w:rsid w:val="00A07C73"/>
    <w:rsid w:val="00A10ABF"/>
    <w:rsid w:val="00A10FA2"/>
    <w:rsid w:val="00A11077"/>
    <w:rsid w:val="00A1221B"/>
    <w:rsid w:val="00A15682"/>
    <w:rsid w:val="00A15B90"/>
    <w:rsid w:val="00A166CB"/>
    <w:rsid w:val="00A17061"/>
    <w:rsid w:val="00A173D9"/>
    <w:rsid w:val="00A17837"/>
    <w:rsid w:val="00A17990"/>
    <w:rsid w:val="00A20861"/>
    <w:rsid w:val="00A21444"/>
    <w:rsid w:val="00A226DA"/>
    <w:rsid w:val="00A2273F"/>
    <w:rsid w:val="00A24E58"/>
    <w:rsid w:val="00A25E48"/>
    <w:rsid w:val="00A26919"/>
    <w:rsid w:val="00A26A57"/>
    <w:rsid w:val="00A26C86"/>
    <w:rsid w:val="00A26FF2"/>
    <w:rsid w:val="00A27140"/>
    <w:rsid w:val="00A27498"/>
    <w:rsid w:val="00A274FC"/>
    <w:rsid w:val="00A27CE5"/>
    <w:rsid w:val="00A305AA"/>
    <w:rsid w:val="00A30E36"/>
    <w:rsid w:val="00A312C8"/>
    <w:rsid w:val="00A31D76"/>
    <w:rsid w:val="00A32515"/>
    <w:rsid w:val="00A32C67"/>
    <w:rsid w:val="00A32D56"/>
    <w:rsid w:val="00A32EFE"/>
    <w:rsid w:val="00A3376A"/>
    <w:rsid w:val="00A34A7D"/>
    <w:rsid w:val="00A35EB3"/>
    <w:rsid w:val="00A35EFB"/>
    <w:rsid w:val="00A361FF"/>
    <w:rsid w:val="00A36D7E"/>
    <w:rsid w:val="00A37160"/>
    <w:rsid w:val="00A37437"/>
    <w:rsid w:val="00A37528"/>
    <w:rsid w:val="00A40C75"/>
    <w:rsid w:val="00A411F9"/>
    <w:rsid w:val="00A4161F"/>
    <w:rsid w:val="00A41862"/>
    <w:rsid w:val="00A42090"/>
    <w:rsid w:val="00A424DF"/>
    <w:rsid w:val="00A42AF2"/>
    <w:rsid w:val="00A42BFA"/>
    <w:rsid w:val="00A44FF0"/>
    <w:rsid w:val="00A45193"/>
    <w:rsid w:val="00A46472"/>
    <w:rsid w:val="00A46E0D"/>
    <w:rsid w:val="00A5060A"/>
    <w:rsid w:val="00A51A48"/>
    <w:rsid w:val="00A523FA"/>
    <w:rsid w:val="00A52B3A"/>
    <w:rsid w:val="00A52DF8"/>
    <w:rsid w:val="00A52FCE"/>
    <w:rsid w:val="00A54552"/>
    <w:rsid w:val="00A54F63"/>
    <w:rsid w:val="00A55423"/>
    <w:rsid w:val="00A556B4"/>
    <w:rsid w:val="00A55C5B"/>
    <w:rsid w:val="00A561B2"/>
    <w:rsid w:val="00A56F3D"/>
    <w:rsid w:val="00A57311"/>
    <w:rsid w:val="00A577B3"/>
    <w:rsid w:val="00A57FBC"/>
    <w:rsid w:val="00A60A29"/>
    <w:rsid w:val="00A60DEB"/>
    <w:rsid w:val="00A60DF6"/>
    <w:rsid w:val="00A617C0"/>
    <w:rsid w:val="00A6243A"/>
    <w:rsid w:val="00A63188"/>
    <w:rsid w:val="00A65E1C"/>
    <w:rsid w:val="00A66E61"/>
    <w:rsid w:val="00A67E03"/>
    <w:rsid w:val="00A70910"/>
    <w:rsid w:val="00A7154A"/>
    <w:rsid w:val="00A72266"/>
    <w:rsid w:val="00A73A15"/>
    <w:rsid w:val="00A74222"/>
    <w:rsid w:val="00A74C56"/>
    <w:rsid w:val="00A7552B"/>
    <w:rsid w:val="00A77AAE"/>
    <w:rsid w:val="00A80193"/>
    <w:rsid w:val="00A81702"/>
    <w:rsid w:val="00A8198B"/>
    <w:rsid w:val="00A82DBE"/>
    <w:rsid w:val="00A8445A"/>
    <w:rsid w:val="00A85492"/>
    <w:rsid w:val="00A863EF"/>
    <w:rsid w:val="00A8658E"/>
    <w:rsid w:val="00A8750F"/>
    <w:rsid w:val="00A90900"/>
    <w:rsid w:val="00A90BC0"/>
    <w:rsid w:val="00A91A52"/>
    <w:rsid w:val="00A91BBD"/>
    <w:rsid w:val="00A92708"/>
    <w:rsid w:val="00A94445"/>
    <w:rsid w:val="00A94C08"/>
    <w:rsid w:val="00A962A8"/>
    <w:rsid w:val="00A969CA"/>
    <w:rsid w:val="00A97B91"/>
    <w:rsid w:val="00AA0F4A"/>
    <w:rsid w:val="00AA23D9"/>
    <w:rsid w:val="00AA35B9"/>
    <w:rsid w:val="00AA3680"/>
    <w:rsid w:val="00AA3795"/>
    <w:rsid w:val="00AA4850"/>
    <w:rsid w:val="00AA4CCC"/>
    <w:rsid w:val="00AA562A"/>
    <w:rsid w:val="00AA59B8"/>
    <w:rsid w:val="00AA5EC2"/>
    <w:rsid w:val="00AB0DEE"/>
    <w:rsid w:val="00AB2715"/>
    <w:rsid w:val="00AB4955"/>
    <w:rsid w:val="00AB4A0E"/>
    <w:rsid w:val="00AB5162"/>
    <w:rsid w:val="00AB530E"/>
    <w:rsid w:val="00AB5A02"/>
    <w:rsid w:val="00AB5C1C"/>
    <w:rsid w:val="00AB61BE"/>
    <w:rsid w:val="00AB6F60"/>
    <w:rsid w:val="00AC045B"/>
    <w:rsid w:val="00AC04C7"/>
    <w:rsid w:val="00AC0F95"/>
    <w:rsid w:val="00AC4754"/>
    <w:rsid w:val="00AC57E8"/>
    <w:rsid w:val="00AC5990"/>
    <w:rsid w:val="00AC5F5A"/>
    <w:rsid w:val="00AC74A3"/>
    <w:rsid w:val="00AC7996"/>
    <w:rsid w:val="00AD0A35"/>
    <w:rsid w:val="00AD0A80"/>
    <w:rsid w:val="00AD10B6"/>
    <w:rsid w:val="00AD1BAD"/>
    <w:rsid w:val="00AD1E8E"/>
    <w:rsid w:val="00AD2D51"/>
    <w:rsid w:val="00AD2D59"/>
    <w:rsid w:val="00AD317B"/>
    <w:rsid w:val="00AD40CC"/>
    <w:rsid w:val="00AD597C"/>
    <w:rsid w:val="00AD5A5B"/>
    <w:rsid w:val="00AD5F64"/>
    <w:rsid w:val="00AD74ED"/>
    <w:rsid w:val="00AD7DB0"/>
    <w:rsid w:val="00AE1CA6"/>
    <w:rsid w:val="00AE1E2D"/>
    <w:rsid w:val="00AE3BC4"/>
    <w:rsid w:val="00AE3EEB"/>
    <w:rsid w:val="00AE7497"/>
    <w:rsid w:val="00AF05EC"/>
    <w:rsid w:val="00AF0CA4"/>
    <w:rsid w:val="00AF2912"/>
    <w:rsid w:val="00AF4725"/>
    <w:rsid w:val="00AF57A5"/>
    <w:rsid w:val="00AF599F"/>
    <w:rsid w:val="00AF5B2D"/>
    <w:rsid w:val="00AF69EC"/>
    <w:rsid w:val="00AF6A58"/>
    <w:rsid w:val="00B0061B"/>
    <w:rsid w:val="00B00C0F"/>
    <w:rsid w:val="00B01340"/>
    <w:rsid w:val="00B020D2"/>
    <w:rsid w:val="00B02E3D"/>
    <w:rsid w:val="00B03526"/>
    <w:rsid w:val="00B03D6B"/>
    <w:rsid w:val="00B04A2E"/>
    <w:rsid w:val="00B04D81"/>
    <w:rsid w:val="00B0509D"/>
    <w:rsid w:val="00B059E1"/>
    <w:rsid w:val="00B05CF7"/>
    <w:rsid w:val="00B05E00"/>
    <w:rsid w:val="00B06025"/>
    <w:rsid w:val="00B10469"/>
    <w:rsid w:val="00B10BF2"/>
    <w:rsid w:val="00B11D41"/>
    <w:rsid w:val="00B12563"/>
    <w:rsid w:val="00B13312"/>
    <w:rsid w:val="00B137DA"/>
    <w:rsid w:val="00B13C56"/>
    <w:rsid w:val="00B16170"/>
    <w:rsid w:val="00B168BE"/>
    <w:rsid w:val="00B16D5A"/>
    <w:rsid w:val="00B172FA"/>
    <w:rsid w:val="00B20168"/>
    <w:rsid w:val="00B218C4"/>
    <w:rsid w:val="00B2286A"/>
    <w:rsid w:val="00B22A04"/>
    <w:rsid w:val="00B245F9"/>
    <w:rsid w:val="00B25FD6"/>
    <w:rsid w:val="00B26F45"/>
    <w:rsid w:val="00B27117"/>
    <w:rsid w:val="00B30044"/>
    <w:rsid w:val="00B3020A"/>
    <w:rsid w:val="00B309E0"/>
    <w:rsid w:val="00B31A64"/>
    <w:rsid w:val="00B33ED5"/>
    <w:rsid w:val="00B343A5"/>
    <w:rsid w:val="00B35B2A"/>
    <w:rsid w:val="00B3648C"/>
    <w:rsid w:val="00B36ACB"/>
    <w:rsid w:val="00B409BD"/>
    <w:rsid w:val="00B40A5B"/>
    <w:rsid w:val="00B40D11"/>
    <w:rsid w:val="00B42081"/>
    <w:rsid w:val="00B4300F"/>
    <w:rsid w:val="00B43E8E"/>
    <w:rsid w:val="00B452B8"/>
    <w:rsid w:val="00B458F1"/>
    <w:rsid w:val="00B50384"/>
    <w:rsid w:val="00B50485"/>
    <w:rsid w:val="00B50521"/>
    <w:rsid w:val="00B50662"/>
    <w:rsid w:val="00B50F54"/>
    <w:rsid w:val="00B5330D"/>
    <w:rsid w:val="00B53425"/>
    <w:rsid w:val="00B53DCA"/>
    <w:rsid w:val="00B54290"/>
    <w:rsid w:val="00B551CE"/>
    <w:rsid w:val="00B56017"/>
    <w:rsid w:val="00B57406"/>
    <w:rsid w:val="00B57818"/>
    <w:rsid w:val="00B600A4"/>
    <w:rsid w:val="00B60FE2"/>
    <w:rsid w:val="00B613FA"/>
    <w:rsid w:val="00B61952"/>
    <w:rsid w:val="00B61E2E"/>
    <w:rsid w:val="00B62826"/>
    <w:rsid w:val="00B62D8B"/>
    <w:rsid w:val="00B62E07"/>
    <w:rsid w:val="00B64903"/>
    <w:rsid w:val="00B64DBE"/>
    <w:rsid w:val="00B65174"/>
    <w:rsid w:val="00B664F4"/>
    <w:rsid w:val="00B703CD"/>
    <w:rsid w:val="00B70904"/>
    <w:rsid w:val="00B7115D"/>
    <w:rsid w:val="00B713AB"/>
    <w:rsid w:val="00B71489"/>
    <w:rsid w:val="00B723CB"/>
    <w:rsid w:val="00B727F5"/>
    <w:rsid w:val="00B7307D"/>
    <w:rsid w:val="00B7359F"/>
    <w:rsid w:val="00B73F53"/>
    <w:rsid w:val="00B74539"/>
    <w:rsid w:val="00B74C0F"/>
    <w:rsid w:val="00B76B4A"/>
    <w:rsid w:val="00B76C7C"/>
    <w:rsid w:val="00B76E96"/>
    <w:rsid w:val="00B802C6"/>
    <w:rsid w:val="00B80AB9"/>
    <w:rsid w:val="00B83403"/>
    <w:rsid w:val="00B85772"/>
    <w:rsid w:val="00B859D9"/>
    <w:rsid w:val="00B863DE"/>
    <w:rsid w:val="00B86F87"/>
    <w:rsid w:val="00B878FB"/>
    <w:rsid w:val="00B879E3"/>
    <w:rsid w:val="00B87C0F"/>
    <w:rsid w:val="00B87EB9"/>
    <w:rsid w:val="00B90283"/>
    <w:rsid w:val="00B91974"/>
    <w:rsid w:val="00B925DC"/>
    <w:rsid w:val="00B92767"/>
    <w:rsid w:val="00B93199"/>
    <w:rsid w:val="00B93D29"/>
    <w:rsid w:val="00B95172"/>
    <w:rsid w:val="00B95A4D"/>
    <w:rsid w:val="00B95EA4"/>
    <w:rsid w:val="00B96087"/>
    <w:rsid w:val="00B96938"/>
    <w:rsid w:val="00B96EFF"/>
    <w:rsid w:val="00B97D9A"/>
    <w:rsid w:val="00BA10D5"/>
    <w:rsid w:val="00BA169F"/>
    <w:rsid w:val="00BA1A83"/>
    <w:rsid w:val="00BA50A1"/>
    <w:rsid w:val="00BA5675"/>
    <w:rsid w:val="00BA7C16"/>
    <w:rsid w:val="00BB0982"/>
    <w:rsid w:val="00BB397C"/>
    <w:rsid w:val="00BB5311"/>
    <w:rsid w:val="00BB65CE"/>
    <w:rsid w:val="00BB6632"/>
    <w:rsid w:val="00BB66AA"/>
    <w:rsid w:val="00BB73AA"/>
    <w:rsid w:val="00BB7E45"/>
    <w:rsid w:val="00BB7F2A"/>
    <w:rsid w:val="00BC0461"/>
    <w:rsid w:val="00BC323E"/>
    <w:rsid w:val="00BC586A"/>
    <w:rsid w:val="00BC6442"/>
    <w:rsid w:val="00BC7E02"/>
    <w:rsid w:val="00BD0F75"/>
    <w:rsid w:val="00BD18B0"/>
    <w:rsid w:val="00BD2108"/>
    <w:rsid w:val="00BD2156"/>
    <w:rsid w:val="00BD2854"/>
    <w:rsid w:val="00BD2A3C"/>
    <w:rsid w:val="00BD352F"/>
    <w:rsid w:val="00BD5817"/>
    <w:rsid w:val="00BE1012"/>
    <w:rsid w:val="00BE152A"/>
    <w:rsid w:val="00BE17EA"/>
    <w:rsid w:val="00BE1B31"/>
    <w:rsid w:val="00BE1C0D"/>
    <w:rsid w:val="00BE26D2"/>
    <w:rsid w:val="00BE3FF4"/>
    <w:rsid w:val="00BE42E2"/>
    <w:rsid w:val="00BE49A8"/>
    <w:rsid w:val="00BE537E"/>
    <w:rsid w:val="00BE5920"/>
    <w:rsid w:val="00BE6F55"/>
    <w:rsid w:val="00BE70BF"/>
    <w:rsid w:val="00BE73B7"/>
    <w:rsid w:val="00BE7848"/>
    <w:rsid w:val="00BF06D7"/>
    <w:rsid w:val="00BF242D"/>
    <w:rsid w:val="00BF2E40"/>
    <w:rsid w:val="00BF2F43"/>
    <w:rsid w:val="00BF6EC2"/>
    <w:rsid w:val="00BF7EB5"/>
    <w:rsid w:val="00C004D2"/>
    <w:rsid w:val="00C00981"/>
    <w:rsid w:val="00C01FF5"/>
    <w:rsid w:val="00C02397"/>
    <w:rsid w:val="00C02BAF"/>
    <w:rsid w:val="00C03784"/>
    <w:rsid w:val="00C04545"/>
    <w:rsid w:val="00C04985"/>
    <w:rsid w:val="00C0514C"/>
    <w:rsid w:val="00C05411"/>
    <w:rsid w:val="00C06085"/>
    <w:rsid w:val="00C064ED"/>
    <w:rsid w:val="00C06779"/>
    <w:rsid w:val="00C104AE"/>
    <w:rsid w:val="00C1265D"/>
    <w:rsid w:val="00C12B84"/>
    <w:rsid w:val="00C13BB0"/>
    <w:rsid w:val="00C14AF1"/>
    <w:rsid w:val="00C14CB7"/>
    <w:rsid w:val="00C150BA"/>
    <w:rsid w:val="00C15471"/>
    <w:rsid w:val="00C15CF3"/>
    <w:rsid w:val="00C15D42"/>
    <w:rsid w:val="00C16D01"/>
    <w:rsid w:val="00C17527"/>
    <w:rsid w:val="00C17DE7"/>
    <w:rsid w:val="00C20F26"/>
    <w:rsid w:val="00C2102E"/>
    <w:rsid w:val="00C21821"/>
    <w:rsid w:val="00C224B2"/>
    <w:rsid w:val="00C22862"/>
    <w:rsid w:val="00C230BC"/>
    <w:rsid w:val="00C24274"/>
    <w:rsid w:val="00C2549E"/>
    <w:rsid w:val="00C25BB6"/>
    <w:rsid w:val="00C26752"/>
    <w:rsid w:val="00C26F8F"/>
    <w:rsid w:val="00C274F9"/>
    <w:rsid w:val="00C309CA"/>
    <w:rsid w:val="00C31C51"/>
    <w:rsid w:val="00C3257A"/>
    <w:rsid w:val="00C33667"/>
    <w:rsid w:val="00C33933"/>
    <w:rsid w:val="00C34237"/>
    <w:rsid w:val="00C35187"/>
    <w:rsid w:val="00C36DFA"/>
    <w:rsid w:val="00C37165"/>
    <w:rsid w:val="00C3720D"/>
    <w:rsid w:val="00C37C39"/>
    <w:rsid w:val="00C37CC6"/>
    <w:rsid w:val="00C40032"/>
    <w:rsid w:val="00C4043B"/>
    <w:rsid w:val="00C413D9"/>
    <w:rsid w:val="00C41A7B"/>
    <w:rsid w:val="00C42DB9"/>
    <w:rsid w:val="00C43B54"/>
    <w:rsid w:val="00C44179"/>
    <w:rsid w:val="00C44380"/>
    <w:rsid w:val="00C463B0"/>
    <w:rsid w:val="00C46ECD"/>
    <w:rsid w:val="00C5021E"/>
    <w:rsid w:val="00C52E7E"/>
    <w:rsid w:val="00C5433E"/>
    <w:rsid w:val="00C54617"/>
    <w:rsid w:val="00C569F4"/>
    <w:rsid w:val="00C56A96"/>
    <w:rsid w:val="00C56CE9"/>
    <w:rsid w:val="00C57102"/>
    <w:rsid w:val="00C57EC9"/>
    <w:rsid w:val="00C583EA"/>
    <w:rsid w:val="00C60218"/>
    <w:rsid w:val="00C60F81"/>
    <w:rsid w:val="00C61073"/>
    <w:rsid w:val="00C61D36"/>
    <w:rsid w:val="00C627D5"/>
    <w:rsid w:val="00C62C03"/>
    <w:rsid w:val="00C62DE6"/>
    <w:rsid w:val="00C62EB7"/>
    <w:rsid w:val="00C630C2"/>
    <w:rsid w:val="00C633D1"/>
    <w:rsid w:val="00C65649"/>
    <w:rsid w:val="00C66B1F"/>
    <w:rsid w:val="00C671C8"/>
    <w:rsid w:val="00C67EED"/>
    <w:rsid w:val="00C718DE"/>
    <w:rsid w:val="00C71926"/>
    <w:rsid w:val="00C7204B"/>
    <w:rsid w:val="00C722BB"/>
    <w:rsid w:val="00C72BDA"/>
    <w:rsid w:val="00C72C24"/>
    <w:rsid w:val="00C7364B"/>
    <w:rsid w:val="00C73E2A"/>
    <w:rsid w:val="00C74219"/>
    <w:rsid w:val="00C74A1B"/>
    <w:rsid w:val="00C75822"/>
    <w:rsid w:val="00C75BCA"/>
    <w:rsid w:val="00C76128"/>
    <w:rsid w:val="00C761B9"/>
    <w:rsid w:val="00C766D0"/>
    <w:rsid w:val="00C77E2F"/>
    <w:rsid w:val="00C80940"/>
    <w:rsid w:val="00C80C32"/>
    <w:rsid w:val="00C81B01"/>
    <w:rsid w:val="00C8366A"/>
    <w:rsid w:val="00C839D4"/>
    <w:rsid w:val="00C83ECE"/>
    <w:rsid w:val="00C86390"/>
    <w:rsid w:val="00C8672D"/>
    <w:rsid w:val="00C8705F"/>
    <w:rsid w:val="00C907E6"/>
    <w:rsid w:val="00C90822"/>
    <w:rsid w:val="00C90EDB"/>
    <w:rsid w:val="00C91054"/>
    <w:rsid w:val="00C95659"/>
    <w:rsid w:val="00C96B8E"/>
    <w:rsid w:val="00C96B94"/>
    <w:rsid w:val="00C971B3"/>
    <w:rsid w:val="00CA076A"/>
    <w:rsid w:val="00CA08D6"/>
    <w:rsid w:val="00CA08F8"/>
    <w:rsid w:val="00CA09C3"/>
    <w:rsid w:val="00CA33DE"/>
    <w:rsid w:val="00CA5C7E"/>
    <w:rsid w:val="00CA6EF7"/>
    <w:rsid w:val="00CB04A8"/>
    <w:rsid w:val="00CB07D2"/>
    <w:rsid w:val="00CB0870"/>
    <w:rsid w:val="00CB0DF5"/>
    <w:rsid w:val="00CB17A5"/>
    <w:rsid w:val="00CB293D"/>
    <w:rsid w:val="00CB41BA"/>
    <w:rsid w:val="00CB4BC3"/>
    <w:rsid w:val="00CB537F"/>
    <w:rsid w:val="00CB5417"/>
    <w:rsid w:val="00CB5B55"/>
    <w:rsid w:val="00CB6F57"/>
    <w:rsid w:val="00CB7F68"/>
    <w:rsid w:val="00CC0422"/>
    <w:rsid w:val="00CC1A02"/>
    <w:rsid w:val="00CC1DF7"/>
    <w:rsid w:val="00CC33FB"/>
    <w:rsid w:val="00CC53E8"/>
    <w:rsid w:val="00CC55F4"/>
    <w:rsid w:val="00CC5724"/>
    <w:rsid w:val="00CC6477"/>
    <w:rsid w:val="00CC74BA"/>
    <w:rsid w:val="00CD03DA"/>
    <w:rsid w:val="00CD057A"/>
    <w:rsid w:val="00CD1081"/>
    <w:rsid w:val="00CD1A45"/>
    <w:rsid w:val="00CD2DB2"/>
    <w:rsid w:val="00CD3434"/>
    <w:rsid w:val="00CD46FB"/>
    <w:rsid w:val="00CD56EF"/>
    <w:rsid w:val="00CD60B9"/>
    <w:rsid w:val="00CD61EE"/>
    <w:rsid w:val="00CD67FF"/>
    <w:rsid w:val="00CD7287"/>
    <w:rsid w:val="00CD7691"/>
    <w:rsid w:val="00CE0133"/>
    <w:rsid w:val="00CE154C"/>
    <w:rsid w:val="00CE2675"/>
    <w:rsid w:val="00CE27F7"/>
    <w:rsid w:val="00CE3BB3"/>
    <w:rsid w:val="00CE443E"/>
    <w:rsid w:val="00CE4856"/>
    <w:rsid w:val="00CE4991"/>
    <w:rsid w:val="00CE57D3"/>
    <w:rsid w:val="00CE5B18"/>
    <w:rsid w:val="00CF10EB"/>
    <w:rsid w:val="00CF1146"/>
    <w:rsid w:val="00CF1B51"/>
    <w:rsid w:val="00CF1B6A"/>
    <w:rsid w:val="00CF229A"/>
    <w:rsid w:val="00CF24F4"/>
    <w:rsid w:val="00CF2CC9"/>
    <w:rsid w:val="00CF2FFD"/>
    <w:rsid w:val="00CF32E5"/>
    <w:rsid w:val="00CF339D"/>
    <w:rsid w:val="00CF33F4"/>
    <w:rsid w:val="00CF48E2"/>
    <w:rsid w:val="00CF5695"/>
    <w:rsid w:val="00CF5820"/>
    <w:rsid w:val="00CF6974"/>
    <w:rsid w:val="00CF6C37"/>
    <w:rsid w:val="00CF773B"/>
    <w:rsid w:val="00D00A66"/>
    <w:rsid w:val="00D02975"/>
    <w:rsid w:val="00D02CF5"/>
    <w:rsid w:val="00D02F4B"/>
    <w:rsid w:val="00D03A54"/>
    <w:rsid w:val="00D03B15"/>
    <w:rsid w:val="00D04968"/>
    <w:rsid w:val="00D05C2B"/>
    <w:rsid w:val="00D05E2E"/>
    <w:rsid w:val="00D06BC8"/>
    <w:rsid w:val="00D10CCB"/>
    <w:rsid w:val="00D10D5D"/>
    <w:rsid w:val="00D11807"/>
    <w:rsid w:val="00D11823"/>
    <w:rsid w:val="00D120A9"/>
    <w:rsid w:val="00D12D4B"/>
    <w:rsid w:val="00D140A1"/>
    <w:rsid w:val="00D1440A"/>
    <w:rsid w:val="00D15209"/>
    <w:rsid w:val="00D16BFC"/>
    <w:rsid w:val="00D17879"/>
    <w:rsid w:val="00D208C8"/>
    <w:rsid w:val="00D20BAA"/>
    <w:rsid w:val="00D20CFC"/>
    <w:rsid w:val="00D225EE"/>
    <w:rsid w:val="00D23ABC"/>
    <w:rsid w:val="00D26618"/>
    <w:rsid w:val="00D27677"/>
    <w:rsid w:val="00D27919"/>
    <w:rsid w:val="00D27E1C"/>
    <w:rsid w:val="00D30776"/>
    <w:rsid w:val="00D310A3"/>
    <w:rsid w:val="00D31217"/>
    <w:rsid w:val="00D31610"/>
    <w:rsid w:val="00D32741"/>
    <w:rsid w:val="00D33BD3"/>
    <w:rsid w:val="00D34A84"/>
    <w:rsid w:val="00D35470"/>
    <w:rsid w:val="00D35997"/>
    <w:rsid w:val="00D35CFB"/>
    <w:rsid w:val="00D36558"/>
    <w:rsid w:val="00D374F2"/>
    <w:rsid w:val="00D401B6"/>
    <w:rsid w:val="00D4101C"/>
    <w:rsid w:val="00D42C40"/>
    <w:rsid w:val="00D44938"/>
    <w:rsid w:val="00D45BAF"/>
    <w:rsid w:val="00D46321"/>
    <w:rsid w:val="00D474FD"/>
    <w:rsid w:val="00D47769"/>
    <w:rsid w:val="00D50067"/>
    <w:rsid w:val="00D524C7"/>
    <w:rsid w:val="00D54B35"/>
    <w:rsid w:val="00D54C57"/>
    <w:rsid w:val="00D54C72"/>
    <w:rsid w:val="00D55677"/>
    <w:rsid w:val="00D561C8"/>
    <w:rsid w:val="00D5690B"/>
    <w:rsid w:val="00D569F2"/>
    <w:rsid w:val="00D60FD0"/>
    <w:rsid w:val="00D634D8"/>
    <w:rsid w:val="00D6424A"/>
    <w:rsid w:val="00D64D98"/>
    <w:rsid w:val="00D652A5"/>
    <w:rsid w:val="00D65A14"/>
    <w:rsid w:val="00D672FE"/>
    <w:rsid w:val="00D67D1C"/>
    <w:rsid w:val="00D67ED2"/>
    <w:rsid w:val="00D7429E"/>
    <w:rsid w:val="00D74732"/>
    <w:rsid w:val="00D74C34"/>
    <w:rsid w:val="00D74CE7"/>
    <w:rsid w:val="00D7547C"/>
    <w:rsid w:val="00D76321"/>
    <w:rsid w:val="00D80142"/>
    <w:rsid w:val="00D80EC4"/>
    <w:rsid w:val="00D82CA6"/>
    <w:rsid w:val="00D836EA"/>
    <w:rsid w:val="00D83922"/>
    <w:rsid w:val="00D852A4"/>
    <w:rsid w:val="00D85A0A"/>
    <w:rsid w:val="00D85C19"/>
    <w:rsid w:val="00D867F7"/>
    <w:rsid w:val="00D8790C"/>
    <w:rsid w:val="00D87BF7"/>
    <w:rsid w:val="00D90482"/>
    <w:rsid w:val="00D912AE"/>
    <w:rsid w:val="00D913A7"/>
    <w:rsid w:val="00D913CF"/>
    <w:rsid w:val="00D919F7"/>
    <w:rsid w:val="00D92CAA"/>
    <w:rsid w:val="00D9372F"/>
    <w:rsid w:val="00D953E9"/>
    <w:rsid w:val="00D967B8"/>
    <w:rsid w:val="00D96963"/>
    <w:rsid w:val="00D975DD"/>
    <w:rsid w:val="00DA1454"/>
    <w:rsid w:val="00DA1D53"/>
    <w:rsid w:val="00DA2121"/>
    <w:rsid w:val="00DA5BAB"/>
    <w:rsid w:val="00DB017C"/>
    <w:rsid w:val="00DB160A"/>
    <w:rsid w:val="00DB2E5D"/>
    <w:rsid w:val="00DB31DA"/>
    <w:rsid w:val="00DB32C7"/>
    <w:rsid w:val="00DB3722"/>
    <w:rsid w:val="00DB49E8"/>
    <w:rsid w:val="00DB55B5"/>
    <w:rsid w:val="00DB5C6C"/>
    <w:rsid w:val="00DB6D2E"/>
    <w:rsid w:val="00DB7894"/>
    <w:rsid w:val="00DB7B25"/>
    <w:rsid w:val="00DC02FC"/>
    <w:rsid w:val="00DC048B"/>
    <w:rsid w:val="00DC0E7A"/>
    <w:rsid w:val="00DC0E88"/>
    <w:rsid w:val="00DC1267"/>
    <w:rsid w:val="00DC1762"/>
    <w:rsid w:val="00DC1C00"/>
    <w:rsid w:val="00DC1E8B"/>
    <w:rsid w:val="00DC340A"/>
    <w:rsid w:val="00DC597F"/>
    <w:rsid w:val="00DC69E2"/>
    <w:rsid w:val="00DC6C8B"/>
    <w:rsid w:val="00DC7366"/>
    <w:rsid w:val="00DC75BE"/>
    <w:rsid w:val="00DD0748"/>
    <w:rsid w:val="00DD0910"/>
    <w:rsid w:val="00DD2035"/>
    <w:rsid w:val="00DD21B4"/>
    <w:rsid w:val="00DD21BB"/>
    <w:rsid w:val="00DD25EA"/>
    <w:rsid w:val="00DD28CE"/>
    <w:rsid w:val="00DD2B36"/>
    <w:rsid w:val="00DD3494"/>
    <w:rsid w:val="00DD38EA"/>
    <w:rsid w:val="00DD4254"/>
    <w:rsid w:val="00DD4A43"/>
    <w:rsid w:val="00DD5785"/>
    <w:rsid w:val="00DD5C47"/>
    <w:rsid w:val="00DD5EE7"/>
    <w:rsid w:val="00DD662E"/>
    <w:rsid w:val="00DD67FB"/>
    <w:rsid w:val="00DD6F2A"/>
    <w:rsid w:val="00DD7689"/>
    <w:rsid w:val="00DD7CAD"/>
    <w:rsid w:val="00DD7CD3"/>
    <w:rsid w:val="00DDB328"/>
    <w:rsid w:val="00DE0191"/>
    <w:rsid w:val="00DE0A22"/>
    <w:rsid w:val="00DE1507"/>
    <w:rsid w:val="00DE19BF"/>
    <w:rsid w:val="00DE1A33"/>
    <w:rsid w:val="00DE1D8F"/>
    <w:rsid w:val="00DE30D6"/>
    <w:rsid w:val="00DE3749"/>
    <w:rsid w:val="00DE470C"/>
    <w:rsid w:val="00DE56CA"/>
    <w:rsid w:val="00DE5985"/>
    <w:rsid w:val="00DE6F14"/>
    <w:rsid w:val="00DE703B"/>
    <w:rsid w:val="00DE79C5"/>
    <w:rsid w:val="00DF1106"/>
    <w:rsid w:val="00DF134D"/>
    <w:rsid w:val="00DF2881"/>
    <w:rsid w:val="00DF5388"/>
    <w:rsid w:val="00DF5DB5"/>
    <w:rsid w:val="00DF616D"/>
    <w:rsid w:val="00DF7421"/>
    <w:rsid w:val="00DF798F"/>
    <w:rsid w:val="00E017E5"/>
    <w:rsid w:val="00E03C2F"/>
    <w:rsid w:val="00E06030"/>
    <w:rsid w:val="00E06B62"/>
    <w:rsid w:val="00E06D8C"/>
    <w:rsid w:val="00E07151"/>
    <w:rsid w:val="00E10E6A"/>
    <w:rsid w:val="00E118A9"/>
    <w:rsid w:val="00E1195B"/>
    <w:rsid w:val="00E11A3D"/>
    <w:rsid w:val="00E1258C"/>
    <w:rsid w:val="00E15FD2"/>
    <w:rsid w:val="00E16BCD"/>
    <w:rsid w:val="00E17577"/>
    <w:rsid w:val="00E17E72"/>
    <w:rsid w:val="00E17EC1"/>
    <w:rsid w:val="00E214AB"/>
    <w:rsid w:val="00E21EC5"/>
    <w:rsid w:val="00E23435"/>
    <w:rsid w:val="00E24206"/>
    <w:rsid w:val="00E24EA5"/>
    <w:rsid w:val="00E25131"/>
    <w:rsid w:val="00E257C4"/>
    <w:rsid w:val="00E27BFA"/>
    <w:rsid w:val="00E313C6"/>
    <w:rsid w:val="00E32F56"/>
    <w:rsid w:val="00E3364D"/>
    <w:rsid w:val="00E33F9B"/>
    <w:rsid w:val="00E344EB"/>
    <w:rsid w:val="00E34B31"/>
    <w:rsid w:val="00E34B91"/>
    <w:rsid w:val="00E352DD"/>
    <w:rsid w:val="00E3632E"/>
    <w:rsid w:val="00E363FD"/>
    <w:rsid w:val="00E3645C"/>
    <w:rsid w:val="00E36B46"/>
    <w:rsid w:val="00E36D64"/>
    <w:rsid w:val="00E37AC8"/>
    <w:rsid w:val="00E37FE8"/>
    <w:rsid w:val="00E421D5"/>
    <w:rsid w:val="00E4293E"/>
    <w:rsid w:val="00E42AED"/>
    <w:rsid w:val="00E43252"/>
    <w:rsid w:val="00E45065"/>
    <w:rsid w:val="00E4641E"/>
    <w:rsid w:val="00E4675C"/>
    <w:rsid w:val="00E46C63"/>
    <w:rsid w:val="00E50DD6"/>
    <w:rsid w:val="00E53749"/>
    <w:rsid w:val="00E53A6D"/>
    <w:rsid w:val="00E53ABC"/>
    <w:rsid w:val="00E546A8"/>
    <w:rsid w:val="00E54D11"/>
    <w:rsid w:val="00E553A3"/>
    <w:rsid w:val="00E55B0A"/>
    <w:rsid w:val="00E56779"/>
    <w:rsid w:val="00E56794"/>
    <w:rsid w:val="00E56C21"/>
    <w:rsid w:val="00E57797"/>
    <w:rsid w:val="00E577E7"/>
    <w:rsid w:val="00E57B27"/>
    <w:rsid w:val="00E60082"/>
    <w:rsid w:val="00E604FD"/>
    <w:rsid w:val="00E60BC5"/>
    <w:rsid w:val="00E615D2"/>
    <w:rsid w:val="00E61A8C"/>
    <w:rsid w:val="00E61C25"/>
    <w:rsid w:val="00E61D0A"/>
    <w:rsid w:val="00E64525"/>
    <w:rsid w:val="00E64940"/>
    <w:rsid w:val="00E704B6"/>
    <w:rsid w:val="00E7064D"/>
    <w:rsid w:val="00E716F7"/>
    <w:rsid w:val="00E7293E"/>
    <w:rsid w:val="00E74936"/>
    <w:rsid w:val="00E763C3"/>
    <w:rsid w:val="00E800B3"/>
    <w:rsid w:val="00E80789"/>
    <w:rsid w:val="00E81996"/>
    <w:rsid w:val="00E819FF"/>
    <w:rsid w:val="00E82196"/>
    <w:rsid w:val="00E82254"/>
    <w:rsid w:val="00E82596"/>
    <w:rsid w:val="00E85449"/>
    <w:rsid w:val="00E860D2"/>
    <w:rsid w:val="00E912A8"/>
    <w:rsid w:val="00E91710"/>
    <w:rsid w:val="00E92D11"/>
    <w:rsid w:val="00E9366B"/>
    <w:rsid w:val="00E93934"/>
    <w:rsid w:val="00E94A61"/>
    <w:rsid w:val="00E94D0C"/>
    <w:rsid w:val="00E95349"/>
    <w:rsid w:val="00E955F8"/>
    <w:rsid w:val="00E9631A"/>
    <w:rsid w:val="00E96BBE"/>
    <w:rsid w:val="00E9CEED"/>
    <w:rsid w:val="00EA1A2C"/>
    <w:rsid w:val="00EA24DE"/>
    <w:rsid w:val="00EA2A07"/>
    <w:rsid w:val="00EA2B57"/>
    <w:rsid w:val="00EA31EF"/>
    <w:rsid w:val="00EA33AC"/>
    <w:rsid w:val="00EA39C9"/>
    <w:rsid w:val="00EA5373"/>
    <w:rsid w:val="00EA73DD"/>
    <w:rsid w:val="00EA768C"/>
    <w:rsid w:val="00EA7943"/>
    <w:rsid w:val="00EA7E70"/>
    <w:rsid w:val="00EB041E"/>
    <w:rsid w:val="00EB122B"/>
    <w:rsid w:val="00EB12CE"/>
    <w:rsid w:val="00EB1533"/>
    <w:rsid w:val="00EB31F9"/>
    <w:rsid w:val="00EB3566"/>
    <w:rsid w:val="00EB35F5"/>
    <w:rsid w:val="00EB4089"/>
    <w:rsid w:val="00EB665D"/>
    <w:rsid w:val="00EB6D08"/>
    <w:rsid w:val="00EB7455"/>
    <w:rsid w:val="00EC192C"/>
    <w:rsid w:val="00EC28C8"/>
    <w:rsid w:val="00EC30A2"/>
    <w:rsid w:val="00EC520C"/>
    <w:rsid w:val="00EC5739"/>
    <w:rsid w:val="00ED007F"/>
    <w:rsid w:val="00ED0508"/>
    <w:rsid w:val="00ED05F9"/>
    <w:rsid w:val="00ED0C2C"/>
    <w:rsid w:val="00ED0D31"/>
    <w:rsid w:val="00ED1362"/>
    <w:rsid w:val="00ED17D6"/>
    <w:rsid w:val="00ED1C11"/>
    <w:rsid w:val="00ED21FB"/>
    <w:rsid w:val="00ED27B8"/>
    <w:rsid w:val="00ED3046"/>
    <w:rsid w:val="00ED3B81"/>
    <w:rsid w:val="00ED3FD3"/>
    <w:rsid w:val="00ED47B3"/>
    <w:rsid w:val="00ED4D43"/>
    <w:rsid w:val="00ED4D5A"/>
    <w:rsid w:val="00ED5756"/>
    <w:rsid w:val="00EE1698"/>
    <w:rsid w:val="00EE38C6"/>
    <w:rsid w:val="00EE3D5B"/>
    <w:rsid w:val="00EE4F1C"/>
    <w:rsid w:val="00EE5421"/>
    <w:rsid w:val="00EE545A"/>
    <w:rsid w:val="00EE580A"/>
    <w:rsid w:val="00EE671C"/>
    <w:rsid w:val="00EE71A7"/>
    <w:rsid w:val="00EE77B7"/>
    <w:rsid w:val="00EE7C0D"/>
    <w:rsid w:val="00EF15FA"/>
    <w:rsid w:val="00EF1DAA"/>
    <w:rsid w:val="00EF2779"/>
    <w:rsid w:val="00EF440A"/>
    <w:rsid w:val="00EF4FE4"/>
    <w:rsid w:val="00EF5223"/>
    <w:rsid w:val="00EF5DE3"/>
    <w:rsid w:val="00EF64CD"/>
    <w:rsid w:val="00EF74E1"/>
    <w:rsid w:val="00EF75D7"/>
    <w:rsid w:val="00F00261"/>
    <w:rsid w:val="00F00429"/>
    <w:rsid w:val="00F02417"/>
    <w:rsid w:val="00F03305"/>
    <w:rsid w:val="00F03D63"/>
    <w:rsid w:val="00F04165"/>
    <w:rsid w:val="00F04231"/>
    <w:rsid w:val="00F044D0"/>
    <w:rsid w:val="00F048D3"/>
    <w:rsid w:val="00F04B75"/>
    <w:rsid w:val="00F05FA1"/>
    <w:rsid w:val="00F05FED"/>
    <w:rsid w:val="00F06393"/>
    <w:rsid w:val="00F0641B"/>
    <w:rsid w:val="00F077FE"/>
    <w:rsid w:val="00F07E0F"/>
    <w:rsid w:val="00F11B48"/>
    <w:rsid w:val="00F12384"/>
    <w:rsid w:val="00F12C02"/>
    <w:rsid w:val="00F13526"/>
    <w:rsid w:val="00F13853"/>
    <w:rsid w:val="00F13CD9"/>
    <w:rsid w:val="00F14A05"/>
    <w:rsid w:val="00F14E4B"/>
    <w:rsid w:val="00F1568D"/>
    <w:rsid w:val="00F15AAE"/>
    <w:rsid w:val="00F1668D"/>
    <w:rsid w:val="00F20D55"/>
    <w:rsid w:val="00F2158F"/>
    <w:rsid w:val="00F23B4C"/>
    <w:rsid w:val="00F23D38"/>
    <w:rsid w:val="00F23E93"/>
    <w:rsid w:val="00F23FF3"/>
    <w:rsid w:val="00F24248"/>
    <w:rsid w:val="00F24D5B"/>
    <w:rsid w:val="00F271EB"/>
    <w:rsid w:val="00F30040"/>
    <w:rsid w:val="00F30527"/>
    <w:rsid w:val="00F30997"/>
    <w:rsid w:val="00F3299A"/>
    <w:rsid w:val="00F35206"/>
    <w:rsid w:val="00F35913"/>
    <w:rsid w:val="00F3701B"/>
    <w:rsid w:val="00F37104"/>
    <w:rsid w:val="00F374DE"/>
    <w:rsid w:val="00F415BD"/>
    <w:rsid w:val="00F44B4E"/>
    <w:rsid w:val="00F463E2"/>
    <w:rsid w:val="00F50F57"/>
    <w:rsid w:val="00F51246"/>
    <w:rsid w:val="00F51420"/>
    <w:rsid w:val="00F52890"/>
    <w:rsid w:val="00F528E6"/>
    <w:rsid w:val="00F52FB8"/>
    <w:rsid w:val="00F53119"/>
    <w:rsid w:val="00F5470A"/>
    <w:rsid w:val="00F560F5"/>
    <w:rsid w:val="00F57B3A"/>
    <w:rsid w:val="00F61276"/>
    <w:rsid w:val="00F629F4"/>
    <w:rsid w:val="00F62EB3"/>
    <w:rsid w:val="00F62F9A"/>
    <w:rsid w:val="00F64944"/>
    <w:rsid w:val="00F652AF"/>
    <w:rsid w:val="00F660FB"/>
    <w:rsid w:val="00F6629F"/>
    <w:rsid w:val="00F66C14"/>
    <w:rsid w:val="00F706CE"/>
    <w:rsid w:val="00F71C4E"/>
    <w:rsid w:val="00F72638"/>
    <w:rsid w:val="00F72F3D"/>
    <w:rsid w:val="00F73E43"/>
    <w:rsid w:val="00F741A7"/>
    <w:rsid w:val="00F76402"/>
    <w:rsid w:val="00F77282"/>
    <w:rsid w:val="00F80394"/>
    <w:rsid w:val="00F80B1F"/>
    <w:rsid w:val="00F80EDB"/>
    <w:rsid w:val="00F814AB"/>
    <w:rsid w:val="00F818C6"/>
    <w:rsid w:val="00F819DE"/>
    <w:rsid w:val="00F82C2B"/>
    <w:rsid w:val="00F84A67"/>
    <w:rsid w:val="00F84DEB"/>
    <w:rsid w:val="00F86F5D"/>
    <w:rsid w:val="00F90381"/>
    <w:rsid w:val="00F90F28"/>
    <w:rsid w:val="00F91715"/>
    <w:rsid w:val="00F93113"/>
    <w:rsid w:val="00F944D0"/>
    <w:rsid w:val="00F948DE"/>
    <w:rsid w:val="00F94DFD"/>
    <w:rsid w:val="00F968D0"/>
    <w:rsid w:val="00F971E9"/>
    <w:rsid w:val="00FA01C2"/>
    <w:rsid w:val="00FA1811"/>
    <w:rsid w:val="00FA1D28"/>
    <w:rsid w:val="00FA3A3F"/>
    <w:rsid w:val="00FB0CC1"/>
    <w:rsid w:val="00FB0E23"/>
    <w:rsid w:val="00FB2AB3"/>
    <w:rsid w:val="00FB4293"/>
    <w:rsid w:val="00FB4402"/>
    <w:rsid w:val="00FB4F69"/>
    <w:rsid w:val="00FB5115"/>
    <w:rsid w:val="00FB554E"/>
    <w:rsid w:val="00FB710A"/>
    <w:rsid w:val="00FB7E8A"/>
    <w:rsid w:val="00FC00F8"/>
    <w:rsid w:val="00FC06EB"/>
    <w:rsid w:val="00FC1BB9"/>
    <w:rsid w:val="00FC2443"/>
    <w:rsid w:val="00FC39F2"/>
    <w:rsid w:val="00FC4D73"/>
    <w:rsid w:val="00FC6D9C"/>
    <w:rsid w:val="00FC712E"/>
    <w:rsid w:val="00FC7192"/>
    <w:rsid w:val="00FC722D"/>
    <w:rsid w:val="00FC77B2"/>
    <w:rsid w:val="00FCB3F5"/>
    <w:rsid w:val="00FD055C"/>
    <w:rsid w:val="00FD1765"/>
    <w:rsid w:val="00FD1C53"/>
    <w:rsid w:val="00FD1F29"/>
    <w:rsid w:val="00FD28A0"/>
    <w:rsid w:val="00FD2966"/>
    <w:rsid w:val="00FD2EBF"/>
    <w:rsid w:val="00FD309D"/>
    <w:rsid w:val="00FD3842"/>
    <w:rsid w:val="00FD46BE"/>
    <w:rsid w:val="00FD5298"/>
    <w:rsid w:val="00FD5953"/>
    <w:rsid w:val="00FD5FFD"/>
    <w:rsid w:val="00FD690B"/>
    <w:rsid w:val="00FD7A2B"/>
    <w:rsid w:val="00FD7D75"/>
    <w:rsid w:val="00FE05B7"/>
    <w:rsid w:val="00FE0B75"/>
    <w:rsid w:val="00FE2561"/>
    <w:rsid w:val="00FE35E5"/>
    <w:rsid w:val="00FE382F"/>
    <w:rsid w:val="00FE49FF"/>
    <w:rsid w:val="00FE5422"/>
    <w:rsid w:val="00FE5B34"/>
    <w:rsid w:val="00FE6189"/>
    <w:rsid w:val="00FE69ED"/>
    <w:rsid w:val="00FE6B30"/>
    <w:rsid w:val="00FE762A"/>
    <w:rsid w:val="00FF039C"/>
    <w:rsid w:val="00FF0685"/>
    <w:rsid w:val="00FF17EF"/>
    <w:rsid w:val="00FF1CC0"/>
    <w:rsid w:val="00FF25F7"/>
    <w:rsid w:val="00FF2977"/>
    <w:rsid w:val="00FF2E3A"/>
    <w:rsid w:val="00FF6547"/>
    <w:rsid w:val="00FF65E6"/>
    <w:rsid w:val="00FF6A4C"/>
    <w:rsid w:val="00FF7550"/>
    <w:rsid w:val="00FF7825"/>
    <w:rsid w:val="011F7FA8"/>
    <w:rsid w:val="01423750"/>
    <w:rsid w:val="015645B1"/>
    <w:rsid w:val="01932B01"/>
    <w:rsid w:val="0199CCA0"/>
    <w:rsid w:val="019FFB11"/>
    <w:rsid w:val="01A7397C"/>
    <w:rsid w:val="01EF02DF"/>
    <w:rsid w:val="01FC4B5B"/>
    <w:rsid w:val="02088D36"/>
    <w:rsid w:val="0237BFF9"/>
    <w:rsid w:val="024118C7"/>
    <w:rsid w:val="0245C450"/>
    <w:rsid w:val="024DCBC8"/>
    <w:rsid w:val="026C692B"/>
    <w:rsid w:val="0281664D"/>
    <w:rsid w:val="02847B0A"/>
    <w:rsid w:val="028DB2E2"/>
    <w:rsid w:val="02D3E1F3"/>
    <w:rsid w:val="02DC408E"/>
    <w:rsid w:val="02ED655D"/>
    <w:rsid w:val="02FE6C67"/>
    <w:rsid w:val="03055A9D"/>
    <w:rsid w:val="032FFBC0"/>
    <w:rsid w:val="035221A1"/>
    <w:rsid w:val="036433A9"/>
    <w:rsid w:val="036941B3"/>
    <w:rsid w:val="039FC478"/>
    <w:rsid w:val="03AEC20E"/>
    <w:rsid w:val="03BA5787"/>
    <w:rsid w:val="03E9EC68"/>
    <w:rsid w:val="03EA83A2"/>
    <w:rsid w:val="04154D78"/>
    <w:rsid w:val="043DF9EF"/>
    <w:rsid w:val="04B2D7AF"/>
    <w:rsid w:val="04C147E6"/>
    <w:rsid w:val="04E4891D"/>
    <w:rsid w:val="05059AD0"/>
    <w:rsid w:val="052178E9"/>
    <w:rsid w:val="05223F8C"/>
    <w:rsid w:val="053ABC55"/>
    <w:rsid w:val="05504F13"/>
    <w:rsid w:val="0569A752"/>
    <w:rsid w:val="05783A43"/>
    <w:rsid w:val="0596094A"/>
    <w:rsid w:val="05AAC483"/>
    <w:rsid w:val="05AFCEB5"/>
    <w:rsid w:val="05C631AD"/>
    <w:rsid w:val="05D5AE7C"/>
    <w:rsid w:val="05E6FA95"/>
    <w:rsid w:val="061CEA98"/>
    <w:rsid w:val="0646DEE0"/>
    <w:rsid w:val="0661DF33"/>
    <w:rsid w:val="0693287D"/>
    <w:rsid w:val="06D852FF"/>
    <w:rsid w:val="06F7F00E"/>
    <w:rsid w:val="06FA1C5E"/>
    <w:rsid w:val="070D20CE"/>
    <w:rsid w:val="072BEA85"/>
    <w:rsid w:val="07428938"/>
    <w:rsid w:val="074704A1"/>
    <w:rsid w:val="075E55C7"/>
    <w:rsid w:val="076A1187"/>
    <w:rsid w:val="07740EAC"/>
    <w:rsid w:val="079D01A2"/>
    <w:rsid w:val="07A41500"/>
    <w:rsid w:val="07C9576C"/>
    <w:rsid w:val="081BFAE9"/>
    <w:rsid w:val="082500DF"/>
    <w:rsid w:val="08265646"/>
    <w:rsid w:val="082D8981"/>
    <w:rsid w:val="08324151"/>
    <w:rsid w:val="0836071C"/>
    <w:rsid w:val="08399710"/>
    <w:rsid w:val="085FAC90"/>
    <w:rsid w:val="08828EB5"/>
    <w:rsid w:val="088AE350"/>
    <w:rsid w:val="08C520EE"/>
    <w:rsid w:val="08E1CFEA"/>
    <w:rsid w:val="08EA4A7F"/>
    <w:rsid w:val="090C008E"/>
    <w:rsid w:val="091A588A"/>
    <w:rsid w:val="092DB987"/>
    <w:rsid w:val="09408475"/>
    <w:rsid w:val="094DFFFC"/>
    <w:rsid w:val="09681611"/>
    <w:rsid w:val="09753225"/>
    <w:rsid w:val="097A99CB"/>
    <w:rsid w:val="098BDE8F"/>
    <w:rsid w:val="0994F5A9"/>
    <w:rsid w:val="09A5948A"/>
    <w:rsid w:val="09BAF60B"/>
    <w:rsid w:val="09D0BAB8"/>
    <w:rsid w:val="09D5B008"/>
    <w:rsid w:val="09DC22F3"/>
    <w:rsid w:val="0A0A7D67"/>
    <w:rsid w:val="0A2379E9"/>
    <w:rsid w:val="0A276993"/>
    <w:rsid w:val="0A3C4BDF"/>
    <w:rsid w:val="0A3E6B9E"/>
    <w:rsid w:val="0A565928"/>
    <w:rsid w:val="0A6CC6B9"/>
    <w:rsid w:val="0A74989C"/>
    <w:rsid w:val="0A8E3896"/>
    <w:rsid w:val="0A936E48"/>
    <w:rsid w:val="0A9A1C71"/>
    <w:rsid w:val="0A9C0BA9"/>
    <w:rsid w:val="0AA3CD19"/>
    <w:rsid w:val="0AD620E7"/>
    <w:rsid w:val="0B051D58"/>
    <w:rsid w:val="0B0A97C0"/>
    <w:rsid w:val="0B1A2A56"/>
    <w:rsid w:val="0B3883C5"/>
    <w:rsid w:val="0B3F61D1"/>
    <w:rsid w:val="0B4765D7"/>
    <w:rsid w:val="0B50DA4F"/>
    <w:rsid w:val="0B6845FA"/>
    <w:rsid w:val="0B88B1B5"/>
    <w:rsid w:val="0B8B6C41"/>
    <w:rsid w:val="0B9C59DA"/>
    <w:rsid w:val="0B9FEA39"/>
    <w:rsid w:val="0BA70D4E"/>
    <w:rsid w:val="0BA711A3"/>
    <w:rsid w:val="0BFD2D9B"/>
    <w:rsid w:val="0C0B9232"/>
    <w:rsid w:val="0C1451F5"/>
    <w:rsid w:val="0C22BD52"/>
    <w:rsid w:val="0C540D91"/>
    <w:rsid w:val="0C88E6C7"/>
    <w:rsid w:val="0C8CD34E"/>
    <w:rsid w:val="0C8EB4E8"/>
    <w:rsid w:val="0C9E6F42"/>
    <w:rsid w:val="0CC36BC7"/>
    <w:rsid w:val="0CC678DA"/>
    <w:rsid w:val="0CE759B5"/>
    <w:rsid w:val="0CEE72FA"/>
    <w:rsid w:val="0CF43AAD"/>
    <w:rsid w:val="0D3E30E5"/>
    <w:rsid w:val="0D421E7F"/>
    <w:rsid w:val="0D55E3E6"/>
    <w:rsid w:val="0D5A5A54"/>
    <w:rsid w:val="0D7CAAE4"/>
    <w:rsid w:val="0D82924D"/>
    <w:rsid w:val="0D8D262B"/>
    <w:rsid w:val="0DB10656"/>
    <w:rsid w:val="0DB11487"/>
    <w:rsid w:val="0DB8987A"/>
    <w:rsid w:val="0DBECBF0"/>
    <w:rsid w:val="0DE8A6D6"/>
    <w:rsid w:val="0E085C58"/>
    <w:rsid w:val="0E0E2F4C"/>
    <w:rsid w:val="0E3313FA"/>
    <w:rsid w:val="0E4E99BD"/>
    <w:rsid w:val="0E4F437C"/>
    <w:rsid w:val="0E54E8BD"/>
    <w:rsid w:val="0E6CB4E4"/>
    <w:rsid w:val="0E708FAA"/>
    <w:rsid w:val="0E775E99"/>
    <w:rsid w:val="0EA5B9B5"/>
    <w:rsid w:val="0EBFC8C2"/>
    <w:rsid w:val="0EEFDDF7"/>
    <w:rsid w:val="0F0177DD"/>
    <w:rsid w:val="0F05A957"/>
    <w:rsid w:val="0F124ED9"/>
    <w:rsid w:val="0F201652"/>
    <w:rsid w:val="0F2A1939"/>
    <w:rsid w:val="0F2DF712"/>
    <w:rsid w:val="0F34CE5D"/>
    <w:rsid w:val="0F35B726"/>
    <w:rsid w:val="0F57887D"/>
    <w:rsid w:val="0F590A3B"/>
    <w:rsid w:val="0FB1A607"/>
    <w:rsid w:val="0FB2C7D9"/>
    <w:rsid w:val="0FD62C51"/>
    <w:rsid w:val="1018094D"/>
    <w:rsid w:val="10208D6E"/>
    <w:rsid w:val="103260B8"/>
    <w:rsid w:val="1050FE86"/>
    <w:rsid w:val="1057B2D7"/>
    <w:rsid w:val="109AA823"/>
    <w:rsid w:val="10A8D62C"/>
    <w:rsid w:val="10B4975B"/>
    <w:rsid w:val="10BD2672"/>
    <w:rsid w:val="10C07C0C"/>
    <w:rsid w:val="10C54958"/>
    <w:rsid w:val="10E8281B"/>
    <w:rsid w:val="10EB38BC"/>
    <w:rsid w:val="11083B6C"/>
    <w:rsid w:val="110EC43A"/>
    <w:rsid w:val="11103CF4"/>
    <w:rsid w:val="111E9DD8"/>
    <w:rsid w:val="1131CC7C"/>
    <w:rsid w:val="113C13C9"/>
    <w:rsid w:val="117DDB91"/>
    <w:rsid w:val="11803915"/>
    <w:rsid w:val="118F3C7E"/>
    <w:rsid w:val="11AB96D4"/>
    <w:rsid w:val="11AFF342"/>
    <w:rsid w:val="11B25BDF"/>
    <w:rsid w:val="11B6B63C"/>
    <w:rsid w:val="11BFE707"/>
    <w:rsid w:val="11DFD43A"/>
    <w:rsid w:val="11F42A78"/>
    <w:rsid w:val="1214E532"/>
    <w:rsid w:val="123447C7"/>
    <w:rsid w:val="1249315D"/>
    <w:rsid w:val="124E0325"/>
    <w:rsid w:val="125245C9"/>
    <w:rsid w:val="12AD5501"/>
    <w:rsid w:val="12B9D6C0"/>
    <w:rsid w:val="12C1C572"/>
    <w:rsid w:val="12C2C944"/>
    <w:rsid w:val="12C894A8"/>
    <w:rsid w:val="12D2BECA"/>
    <w:rsid w:val="12DD4E56"/>
    <w:rsid w:val="12FC45FF"/>
    <w:rsid w:val="130C7FC2"/>
    <w:rsid w:val="1344BD8C"/>
    <w:rsid w:val="13510744"/>
    <w:rsid w:val="1374355D"/>
    <w:rsid w:val="138A6B3B"/>
    <w:rsid w:val="1390AF72"/>
    <w:rsid w:val="139D8F09"/>
    <w:rsid w:val="13B84875"/>
    <w:rsid w:val="13E81428"/>
    <w:rsid w:val="13F37565"/>
    <w:rsid w:val="141FC19B"/>
    <w:rsid w:val="1431DF2E"/>
    <w:rsid w:val="143A2395"/>
    <w:rsid w:val="14431832"/>
    <w:rsid w:val="144CDA32"/>
    <w:rsid w:val="14705D9F"/>
    <w:rsid w:val="147265DC"/>
    <w:rsid w:val="148A41D7"/>
    <w:rsid w:val="14A384CF"/>
    <w:rsid w:val="14AA324E"/>
    <w:rsid w:val="14B90F8C"/>
    <w:rsid w:val="14EEB004"/>
    <w:rsid w:val="1532DA40"/>
    <w:rsid w:val="154BFBEA"/>
    <w:rsid w:val="154DAD56"/>
    <w:rsid w:val="1562D94F"/>
    <w:rsid w:val="156AE59A"/>
    <w:rsid w:val="1571866F"/>
    <w:rsid w:val="157B6585"/>
    <w:rsid w:val="1582DB5C"/>
    <w:rsid w:val="15AC25C1"/>
    <w:rsid w:val="15CF3B29"/>
    <w:rsid w:val="15D0B16A"/>
    <w:rsid w:val="15D603E0"/>
    <w:rsid w:val="15E462F0"/>
    <w:rsid w:val="15E96E2B"/>
    <w:rsid w:val="15EA07A9"/>
    <w:rsid w:val="15EBB828"/>
    <w:rsid w:val="162E5DE3"/>
    <w:rsid w:val="168F05D4"/>
    <w:rsid w:val="16934629"/>
    <w:rsid w:val="16A8AD7C"/>
    <w:rsid w:val="16BF33B5"/>
    <w:rsid w:val="16D5C2CE"/>
    <w:rsid w:val="16DF3CA3"/>
    <w:rsid w:val="16E54206"/>
    <w:rsid w:val="1719042D"/>
    <w:rsid w:val="172C86F5"/>
    <w:rsid w:val="173BE8D1"/>
    <w:rsid w:val="17513D60"/>
    <w:rsid w:val="1765DEEE"/>
    <w:rsid w:val="177175D5"/>
    <w:rsid w:val="177FAEDA"/>
    <w:rsid w:val="178F2C8E"/>
    <w:rsid w:val="179460D9"/>
    <w:rsid w:val="17951B9B"/>
    <w:rsid w:val="17A21418"/>
    <w:rsid w:val="17ADBCAD"/>
    <w:rsid w:val="17BE0605"/>
    <w:rsid w:val="181F78F8"/>
    <w:rsid w:val="1838F731"/>
    <w:rsid w:val="18568340"/>
    <w:rsid w:val="18938107"/>
    <w:rsid w:val="1897A517"/>
    <w:rsid w:val="18992A56"/>
    <w:rsid w:val="18BE4037"/>
    <w:rsid w:val="18C22841"/>
    <w:rsid w:val="18E67C29"/>
    <w:rsid w:val="18EEF96A"/>
    <w:rsid w:val="18F5FFC5"/>
    <w:rsid w:val="1912B4FE"/>
    <w:rsid w:val="19183F4E"/>
    <w:rsid w:val="1918DFF4"/>
    <w:rsid w:val="192BC861"/>
    <w:rsid w:val="193A9D2D"/>
    <w:rsid w:val="19401FF1"/>
    <w:rsid w:val="1962650A"/>
    <w:rsid w:val="1995394D"/>
    <w:rsid w:val="199BCF01"/>
    <w:rsid w:val="19A51D02"/>
    <w:rsid w:val="19B8BA7B"/>
    <w:rsid w:val="19BE9FD7"/>
    <w:rsid w:val="19DEE765"/>
    <w:rsid w:val="1A2B7489"/>
    <w:rsid w:val="1A3C3A5B"/>
    <w:rsid w:val="1A401723"/>
    <w:rsid w:val="1A76CAC1"/>
    <w:rsid w:val="1A85DB0B"/>
    <w:rsid w:val="1A8E3721"/>
    <w:rsid w:val="1AA93075"/>
    <w:rsid w:val="1AC2E1DC"/>
    <w:rsid w:val="1ACEFC02"/>
    <w:rsid w:val="1AEB4501"/>
    <w:rsid w:val="1AECA931"/>
    <w:rsid w:val="1B07B60A"/>
    <w:rsid w:val="1B302DFD"/>
    <w:rsid w:val="1B34C3BD"/>
    <w:rsid w:val="1B547CF2"/>
    <w:rsid w:val="1B76613E"/>
    <w:rsid w:val="1B89C271"/>
    <w:rsid w:val="1BA27050"/>
    <w:rsid w:val="1BB1D5FE"/>
    <w:rsid w:val="1BBBBC89"/>
    <w:rsid w:val="1BD08325"/>
    <w:rsid w:val="1BD2577E"/>
    <w:rsid w:val="1BDED7B9"/>
    <w:rsid w:val="1BE67B89"/>
    <w:rsid w:val="1BE73980"/>
    <w:rsid w:val="1BEF2ECA"/>
    <w:rsid w:val="1BF150C8"/>
    <w:rsid w:val="1BFD80B9"/>
    <w:rsid w:val="1C05F7E1"/>
    <w:rsid w:val="1C19FDAF"/>
    <w:rsid w:val="1C216948"/>
    <w:rsid w:val="1C27A3B4"/>
    <w:rsid w:val="1C296A10"/>
    <w:rsid w:val="1C34C52E"/>
    <w:rsid w:val="1C49A5D1"/>
    <w:rsid w:val="1C5F1C31"/>
    <w:rsid w:val="1C5F8479"/>
    <w:rsid w:val="1C6CE353"/>
    <w:rsid w:val="1C784A4F"/>
    <w:rsid w:val="1C7977E0"/>
    <w:rsid w:val="1C9C6343"/>
    <w:rsid w:val="1C9D8424"/>
    <w:rsid w:val="1CB24102"/>
    <w:rsid w:val="1CE2522F"/>
    <w:rsid w:val="1CFAAF92"/>
    <w:rsid w:val="1D3AD639"/>
    <w:rsid w:val="1D5ADD36"/>
    <w:rsid w:val="1D614622"/>
    <w:rsid w:val="1D74FC96"/>
    <w:rsid w:val="1D84C107"/>
    <w:rsid w:val="1D8AFE4F"/>
    <w:rsid w:val="1D8FF7DC"/>
    <w:rsid w:val="1D9879ED"/>
    <w:rsid w:val="1DA41623"/>
    <w:rsid w:val="1DAA16E3"/>
    <w:rsid w:val="1DB6DB21"/>
    <w:rsid w:val="1DD623D4"/>
    <w:rsid w:val="1DE90400"/>
    <w:rsid w:val="1DEF3BA1"/>
    <w:rsid w:val="1DF0CE39"/>
    <w:rsid w:val="1E0CE9C2"/>
    <w:rsid w:val="1E11FAF5"/>
    <w:rsid w:val="1E534C82"/>
    <w:rsid w:val="1E55C96F"/>
    <w:rsid w:val="1E7A70D1"/>
    <w:rsid w:val="1E8EFCFC"/>
    <w:rsid w:val="1EC7237A"/>
    <w:rsid w:val="1EF2D429"/>
    <w:rsid w:val="1EFEAF32"/>
    <w:rsid w:val="1F106E22"/>
    <w:rsid w:val="1F18E8A8"/>
    <w:rsid w:val="1F34C6AE"/>
    <w:rsid w:val="1F35570F"/>
    <w:rsid w:val="1F398656"/>
    <w:rsid w:val="1F3D9234"/>
    <w:rsid w:val="1F3DAA73"/>
    <w:rsid w:val="1F500329"/>
    <w:rsid w:val="1F56FE2B"/>
    <w:rsid w:val="1F63893D"/>
    <w:rsid w:val="1F73C0A1"/>
    <w:rsid w:val="1F82F1CE"/>
    <w:rsid w:val="1F9F0890"/>
    <w:rsid w:val="1FAA1DDE"/>
    <w:rsid w:val="1FB3A919"/>
    <w:rsid w:val="1FDA7B81"/>
    <w:rsid w:val="1FE4AFAD"/>
    <w:rsid w:val="1FF106E7"/>
    <w:rsid w:val="1FF95E29"/>
    <w:rsid w:val="1FFDFB19"/>
    <w:rsid w:val="20091AFA"/>
    <w:rsid w:val="200E6DE1"/>
    <w:rsid w:val="2041D9B8"/>
    <w:rsid w:val="20764848"/>
    <w:rsid w:val="2084D819"/>
    <w:rsid w:val="208E133D"/>
    <w:rsid w:val="2092E8E7"/>
    <w:rsid w:val="2096C253"/>
    <w:rsid w:val="20AE6642"/>
    <w:rsid w:val="20CE81B3"/>
    <w:rsid w:val="20F95B74"/>
    <w:rsid w:val="20FB6657"/>
    <w:rsid w:val="21143A95"/>
    <w:rsid w:val="211803ED"/>
    <w:rsid w:val="21242A2D"/>
    <w:rsid w:val="21356B76"/>
    <w:rsid w:val="213D228B"/>
    <w:rsid w:val="21621D34"/>
    <w:rsid w:val="217D191C"/>
    <w:rsid w:val="21902839"/>
    <w:rsid w:val="2192617D"/>
    <w:rsid w:val="21940154"/>
    <w:rsid w:val="2195FCE6"/>
    <w:rsid w:val="21B02840"/>
    <w:rsid w:val="21E2BBC6"/>
    <w:rsid w:val="22001339"/>
    <w:rsid w:val="22288CF9"/>
    <w:rsid w:val="2244E9F2"/>
    <w:rsid w:val="22605129"/>
    <w:rsid w:val="2261330C"/>
    <w:rsid w:val="22761F5F"/>
    <w:rsid w:val="229BA2F3"/>
    <w:rsid w:val="22ABB498"/>
    <w:rsid w:val="22BD3692"/>
    <w:rsid w:val="22C207BE"/>
    <w:rsid w:val="22D1456B"/>
    <w:rsid w:val="22D89D69"/>
    <w:rsid w:val="22E1AD3A"/>
    <w:rsid w:val="22FFEA1D"/>
    <w:rsid w:val="232BCB6E"/>
    <w:rsid w:val="234056B4"/>
    <w:rsid w:val="235B66C3"/>
    <w:rsid w:val="23611393"/>
    <w:rsid w:val="2371E258"/>
    <w:rsid w:val="2379E206"/>
    <w:rsid w:val="237B6881"/>
    <w:rsid w:val="238C98BE"/>
    <w:rsid w:val="23951B2D"/>
    <w:rsid w:val="239FC378"/>
    <w:rsid w:val="23D05C4D"/>
    <w:rsid w:val="23E1A4B1"/>
    <w:rsid w:val="23FB2C3B"/>
    <w:rsid w:val="242CA75F"/>
    <w:rsid w:val="24439EB7"/>
    <w:rsid w:val="24673DBF"/>
    <w:rsid w:val="2473C399"/>
    <w:rsid w:val="2493C9EC"/>
    <w:rsid w:val="24965F9A"/>
    <w:rsid w:val="249E2B51"/>
    <w:rsid w:val="24B2BCBE"/>
    <w:rsid w:val="24C539A4"/>
    <w:rsid w:val="24CA5054"/>
    <w:rsid w:val="24F74246"/>
    <w:rsid w:val="24FA25A2"/>
    <w:rsid w:val="251486DC"/>
    <w:rsid w:val="251D454C"/>
    <w:rsid w:val="2533A938"/>
    <w:rsid w:val="257AD225"/>
    <w:rsid w:val="25813957"/>
    <w:rsid w:val="25935A3B"/>
    <w:rsid w:val="25A45708"/>
    <w:rsid w:val="25BCA15C"/>
    <w:rsid w:val="25BF7C4B"/>
    <w:rsid w:val="25D01C9A"/>
    <w:rsid w:val="25DBE536"/>
    <w:rsid w:val="25EA533D"/>
    <w:rsid w:val="25F87808"/>
    <w:rsid w:val="26137E06"/>
    <w:rsid w:val="26272070"/>
    <w:rsid w:val="262EEE0D"/>
    <w:rsid w:val="265F7888"/>
    <w:rsid w:val="2662B06F"/>
    <w:rsid w:val="2670D8AC"/>
    <w:rsid w:val="26732B40"/>
    <w:rsid w:val="2674929F"/>
    <w:rsid w:val="267991C7"/>
    <w:rsid w:val="2680E284"/>
    <w:rsid w:val="26833E33"/>
    <w:rsid w:val="26834F97"/>
    <w:rsid w:val="268F4BAC"/>
    <w:rsid w:val="26A20F9F"/>
    <w:rsid w:val="26BA0CB2"/>
    <w:rsid w:val="26BBCBB9"/>
    <w:rsid w:val="26C0B760"/>
    <w:rsid w:val="26CAB9AB"/>
    <w:rsid w:val="26F9D595"/>
    <w:rsid w:val="27099396"/>
    <w:rsid w:val="27257811"/>
    <w:rsid w:val="27396B7D"/>
    <w:rsid w:val="273C15CC"/>
    <w:rsid w:val="273C53D8"/>
    <w:rsid w:val="2759D1A6"/>
    <w:rsid w:val="276D592D"/>
    <w:rsid w:val="278C8B9A"/>
    <w:rsid w:val="27AAB6C4"/>
    <w:rsid w:val="27BDA30A"/>
    <w:rsid w:val="27D784A9"/>
    <w:rsid w:val="27EDBF9B"/>
    <w:rsid w:val="27F3B2A6"/>
    <w:rsid w:val="280E866D"/>
    <w:rsid w:val="28253EF2"/>
    <w:rsid w:val="28294801"/>
    <w:rsid w:val="283290F3"/>
    <w:rsid w:val="2838D837"/>
    <w:rsid w:val="2840B0B3"/>
    <w:rsid w:val="284FC191"/>
    <w:rsid w:val="285DF0C0"/>
    <w:rsid w:val="288A200F"/>
    <w:rsid w:val="28B051C5"/>
    <w:rsid w:val="28ECBCC4"/>
    <w:rsid w:val="28FF8D7D"/>
    <w:rsid w:val="290129A6"/>
    <w:rsid w:val="2901AE4B"/>
    <w:rsid w:val="292C5CA6"/>
    <w:rsid w:val="292EE90F"/>
    <w:rsid w:val="29345832"/>
    <w:rsid w:val="295072CE"/>
    <w:rsid w:val="297138B4"/>
    <w:rsid w:val="2975BA35"/>
    <w:rsid w:val="2983B5D1"/>
    <w:rsid w:val="299BBE92"/>
    <w:rsid w:val="29A6F83D"/>
    <w:rsid w:val="29C4AF1E"/>
    <w:rsid w:val="29D06AC0"/>
    <w:rsid w:val="29D67E53"/>
    <w:rsid w:val="29E48ED4"/>
    <w:rsid w:val="29E94865"/>
    <w:rsid w:val="29ECA405"/>
    <w:rsid w:val="29EEC28D"/>
    <w:rsid w:val="2A4BCC2C"/>
    <w:rsid w:val="2A4DCF53"/>
    <w:rsid w:val="2A59C98E"/>
    <w:rsid w:val="2A5A440D"/>
    <w:rsid w:val="2A79BA0C"/>
    <w:rsid w:val="2A79C6E8"/>
    <w:rsid w:val="2ACBDF43"/>
    <w:rsid w:val="2ACD9107"/>
    <w:rsid w:val="2AD9DDC4"/>
    <w:rsid w:val="2AE34DCD"/>
    <w:rsid w:val="2AF52DA2"/>
    <w:rsid w:val="2AFED561"/>
    <w:rsid w:val="2B0B0608"/>
    <w:rsid w:val="2B0D2D1B"/>
    <w:rsid w:val="2B117445"/>
    <w:rsid w:val="2B2E3341"/>
    <w:rsid w:val="2B32FCD5"/>
    <w:rsid w:val="2B36302F"/>
    <w:rsid w:val="2B3E4B71"/>
    <w:rsid w:val="2B455CAD"/>
    <w:rsid w:val="2B4572B7"/>
    <w:rsid w:val="2B5E6A96"/>
    <w:rsid w:val="2B6B8DCA"/>
    <w:rsid w:val="2B6E4B46"/>
    <w:rsid w:val="2B8967D8"/>
    <w:rsid w:val="2B92C4D5"/>
    <w:rsid w:val="2B9547C3"/>
    <w:rsid w:val="2B96C776"/>
    <w:rsid w:val="2BA87725"/>
    <w:rsid w:val="2BAAB874"/>
    <w:rsid w:val="2BB40E6A"/>
    <w:rsid w:val="2BB93E49"/>
    <w:rsid w:val="2BBC0842"/>
    <w:rsid w:val="2BFBADDC"/>
    <w:rsid w:val="2C36919D"/>
    <w:rsid w:val="2C486ECE"/>
    <w:rsid w:val="2C63616C"/>
    <w:rsid w:val="2C6696D6"/>
    <w:rsid w:val="2C7A9117"/>
    <w:rsid w:val="2C804E6B"/>
    <w:rsid w:val="2C9DC1EB"/>
    <w:rsid w:val="2CB5EF85"/>
    <w:rsid w:val="2CB69CA2"/>
    <w:rsid w:val="2CB87F65"/>
    <w:rsid w:val="2CBF4ED5"/>
    <w:rsid w:val="2CC02E09"/>
    <w:rsid w:val="2CFBBA13"/>
    <w:rsid w:val="2CFF4F00"/>
    <w:rsid w:val="2D01AC63"/>
    <w:rsid w:val="2D127948"/>
    <w:rsid w:val="2D1764CE"/>
    <w:rsid w:val="2D17D031"/>
    <w:rsid w:val="2D442A43"/>
    <w:rsid w:val="2D8B66CB"/>
    <w:rsid w:val="2D8CC75A"/>
    <w:rsid w:val="2D8DB882"/>
    <w:rsid w:val="2DB40AB9"/>
    <w:rsid w:val="2DB85C31"/>
    <w:rsid w:val="2DC8751B"/>
    <w:rsid w:val="2DD04E2B"/>
    <w:rsid w:val="2DD4EC06"/>
    <w:rsid w:val="2E2107F6"/>
    <w:rsid w:val="2E211926"/>
    <w:rsid w:val="2E36187B"/>
    <w:rsid w:val="2E436AEF"/>
    <w:rsid w:val="2E6EC0A7"/>
    <w:rsid w:val="2E9B2329"/>
    <w:rsid w:val="2EF81657"/>
    <w:rsid w:val="2EFEFF1B"/>
    <w:rsid w:val="2F032A18"/>
    <w:rsid w:val="2F0F59E1"/>
    <w:rsid w:val="2F21085F"/>
    <w:rsid w:val="2F35B394"/>
    <w:rsid w:val="2F37CDAE"/>
    <w:rsid w:val="2F394211"/>
    <w:rsid w:val="2F41D22D"/>
    <w:rsid w:val="2F7CFB58"/>
    <w:rsid w:val="2F949689"/>
    <w:rsid w:val="2FAB3784"/>
    <w:rsid w:val="2FB29CA2"/>
    <w:rsid w:val="2FBA95E8"/>
    <w:rsid w:val="2FC791D5"/>
    <w:rsid w:val="301D128E"/>
    <w:rsid w:val="305FC9B7"/>
    <w:rsid w:val="307B22BF"/>
    <w:rsid w:val="30818A49"/>
    <w:rsid w:val="3081B934"/>
    <w:rsid w:val="30967794"/>
    <w:rsid w:val="30DF2391"/>
    <w:rsid w:val="30F167F2"/>
    <w:rsid w:val="3105403E"/>
    <w:rsid w:val="310ACB83"/>
    <w:rsid w:val="310F2829"/>
    <w:rsid w:val="312FD762"/>
    <w:rsid w:val="313FDDBC"/>
    <w:rsid w:val="3177FE73"/>
    <w:rsid w:val="3182B7C9"/>
    <w:rsid w:val="31AD45A3"/>
    <w:rsid w:val="31BFCA8C"/>
    <w:rsid w:val="31E2EDC2"/>
    <w:rsid w:val="31FFA311"/>
    <w:rsid w:val="32075D40"/>
    <w:rsid w:val="322568E1"/>
    <w:rsid w:val="323CCEB3"/>
    <w:rsid w:val="3250E050"/>
    <w:rsid w:val="326EB912"/>
    <w:rsid w:val="3270E746"/>
    <w:rsid w:val="327119DC"/>
    <w:rsid w:val="32728327"/>
    <w:rsid w:val="327B0289"/>
    <w:rsid w:val="327F400E"/>
    <w:rsid w:val="328B04CB"/>
    <w:rsid w:val="32AAD8AC"/>
    <w:rsid w:val="32B26494"/>
    <w:rsid w:val="32B7581E"/>
    <w:rsid w:val="32C0CE3A"/>
    <w:rsid w:val="32EB431C"/>
    <w:rsid w:val="32FBD9E7"/>
    <w:rsid w:val="330C529A"/>
    <w:rsid w:val="33145175"/>
    <w:rsid w:val="332B51A8"/>
    <w:rsid w:val="332D38D7"/>
    <w:rsid w:val="3331B473"/>
    <w:rsid w:val="336BAFF2"/>
    <w:rsid w:val="3371D89B"/>
    <w:rsid w:val="33891C07"/>
    <w:rsid w:val="3398389A"/>
    <w:rsid w:val="33A40D3A"/>
    <w:rsid w:val="33AE75FD"/>
    <w:rsid w:val="33B18497"/>
    <w:rsid w:val="33B20776"/>
    <w:rsid w:val="33B94D66"/>
    <w:rsid w:val="33BF6CBB"/>
    <w:rsid w:val="33C4C22D"/>
    <w:rsid w:val="33C4D2E2"/>
    <w:rsid w:val="33DAC48B"/>
    <w:rsid w:val="33DE3EEE"/>
    <w:rsid w:val="33E4E15C"/>
    <w:rsid w:val="34012D98"/>
    <w:rsid w:val="341146E9"/>
    <w:rsid w:val="3431B77B"/>
    <w:rsid w:val="343C2881"/>
    <w:rsid w:val="344947FB"/>
    <w:rsid w:val="3453967F"/>
    <w:rsid w:val="346EB8E8"/>
    <w:rsid w:val="34A1C833"/>
    <w:rsid w:val="34D01318"/>
    <w:rsid w:val="34FDEC7C"/>
    <w:rsid w:val="351D37FC"/>
    <w:rsid w:val="35405520"/>
    <w:rsid w:val="354F35F4"/>
    <w:rsid w:val="35552B7D"/>
    <w:rsid w:val="3557938A"/>
    <w:rsid w:val="357D9C6C"/>
    <w:rsid w:val="357F322D"/>
    <w:rsid w:val="35807C9C"/>
    <w:rsid w:val="35903B1A"/>
    <w:rsid w:val="35B8DD70"/>
    <w:rsid w:val="35DB260A"/>
    <w:rsid w:val="35F4AC51"/>
    <w:rsid w:val="3637391A"/>
    <w:rsid w:val="365E013D"/>
    <w:rsid w:val="3660FFED"/>
    <w:rsid w:val="36658908"/>
    <w:rsid w:val="36729062"/>
    <w:rsid w:val="367D82E8"/>
    <w:rsid w:val="36DD83FF"/>
    <w:rsid w:val="36F5D6F6"/>
    <w:rsid w:val="37147FDE"/>
    <w:rsid w:val="37186F20"/>
    <w:rsid w:val="373F631A"/>
    <w:rsid w:val="3745D25C"/>
    <w:rsid w:val="376D2166"/>
    <w:rsid w:val="3777A2A6"/>
    <w:rsid w:val="377C2133"/>
    <w:rsid w:val="378B9878"/>
    <w:rsid w:val="37A95C19"/>
    <w:rsid w:val="37B0869D"/>
    <w:rsid w:val="37C3D280"/>
    <w:rsid w:val="380BFEC5"/>
    <w:rsid w:val="380F0512"/>
    <w:rsid w:val="38195C16"/>
    <w:rsid w:val="381D8906"/>
    <w:rsid w:val="383273E1"/>
    <w:rsid w:val="383850A1"/>
    <w:rsid w:val="3854F14F"/>
    <w:rsid w:val="385F8143"/>
    <w:rsid w:val="3880B75A"/>
    <w:rsid w:val="38870B2A"/>
    <w:rsid w:val="38910699"/>
    <w:rsid w:val="3898D516"/>
    <w:rsid w:val="38A37645"/>
    <w:rsid w:val="38C94891"/>
    <w:rsid w:val="38F8BE05"/>
    <w:rsid w:val="39082798"/>
    <w:rsid w:val="3914E5B4"/>
    <w:rsid w:val="391D514B"/>
    <w:rsid w:val="3922F710"/>
    <w:rsid w:val="3923DB1B"/>
    <w:rsid w:val="3934696B"/>
    <w:rsid w:val="3944F6E2"/>
    <w:rsid w:val="3945A455"/>
    <w:rsid w:val="394962AC"/>
    <w:rsid w:val="395BBF93"/>
    <w:rsid w:val="39618657"/>
    <w:rsid w:val="3978E697"/>
    <w:rsid w:val="39A0FDD0"/>
    <w:rsid w:val="39E15BE8"/>
    <w:rsid w:val="39F29EED"/>
    <w:rsid w:val="39F2A040"/>
    <w:rsid w:val="39FEA530"/>
    <w:rsid w:val="3A015584"/>
    <w:rsid w:val="3A028A88"/>
    <w:rsid w:val="3A2D7A64"/>
    <w:rsid w:val="3A5AFF36"/>
    <w:rsid w:val="3A5FAD2B"/>
    <w:rsid w:val="3A67F64A"/>
    <w:rsid w:val="3A7594CB"/>
    <w:rsid w:val="3A93CE46"/>
    <w:rsid w:val="3A9B11F7"/>
    <w:rsid w:val="3AA8A19E"/>
    <w:rsid w:val="3AE8801C"/>
    <w:rsid w:val="3AED105B"/>
    <w:rsid w:val="3AEF975D"/>
    <w:rsid w:val="3B01C3EF"/>
    <w:rsid w:val="3B037808"/>
    <w:rsid w:val="3B216715"/>
    <w:rsid w:val="3B3F75BA"/>
    <w:rsid w:val="3B6B6FED"/>
    <w:rsid w:val="3BC11F0A"/>
    <w:rsid w:val="3BCBFDD8"/>
    <w:rsid w:val="3BE3B5A1"/>
    <w:rsid w:val="3BFAD237"/>
    <w:rsid w:val="3C08169C"/>
    <w:rsid w:val="3C1D737A"/>
    <w:rsid w:val="3C2C1D39"/>
    <w:rsid w:val="3C3043D1"/>
    <w:rsid w:val="3C33177F"/>
    <w:rsid w:val="3C374A55"/>
    <w:rsid w:val="3C521336"/>
    <w:rsid w:val="3C67BB25"/>
    <w:rsid w:val="3C711EB7"/>
    <w:rsid w:val="3C773227"/>
    <w:rsid w:val="3C9CCEB1"/>
    <w:rsid w:val="3CABE060"/>
    <w:rsid w:val="3CAE2407"/>
    <w:rsid w:val="3CD2FE6C"/>
    <w:rsid w:val="3CDF880F"/>
    <w:rsid w:val="3CEE0CA9"/>
    <w:rsid w:val="3CF2D41F"/>
    <w:rsid w:val="3CF786EF"/>
    <w:rsid w:val="3D028135"/>
    <w:rsid w:val="3D06A2CC"/>
    <w:rsid w:val="3D09CB14"/>
    <w:rsid w:val="3D0A9C28"/>
    <w:rsid w:val="3D10A6CF"/>
    <w:rsid w:val="3D299DCF"/>
    <w:rsid w:val="3D387631"/>
    <w:rsid w:val="3D3A4B33"/>
    <w:rsid w:val="3D45AD66"/>
    <w:rsid w:val="3D4AD931"/>
    <w:rsid w:val="3D6C4348"/>
    <w:rsid w:val="3DA2B55F"/>
    <w:rsid w:val="3DACD9B0"/>
    <w:rsid w:val="3DD2276A"/>
    <w:rsid w:val="3DE519A2"/>
    <w:rsid w:val="3E23DD89"/>
    <w:rsid w:val="3E57DB46"/>
    <w:rsid w:val="3E69F271"/>
    <w:rsid w:val="3E8D30EA"/>
    <w:rsid w:val="3EC04C51"/>
    <w:rsid w:val="3ED23E9A"/>
    <w:rsid w:val="3EF1F7B4"/>
    <w:rsid w:val="3EF9CD1A"/>
    <w:rsid w:val="3F060D0F"/>
    <w:rsid w:val="3F06FB76"/>
    <w:rsid w:val="3F1F70B3"/>
    <w:rsid w:val="3F327546"/>
    <w:rsid w:val="3F43005F"/>
    <w:rsid w:val="3F8E9A37"/>
    <w:rsid w:val="3FC4BD27"/>
    <w:rsid w:val="3FC5A086"/>
    <w:rsid w:val="3FE79F65"/>
    <w:rsid w:val="3FEAF256"/>
    <w:rsid w:val="3FF6F72E"/>
    <w:rsid w:val="4024CC11"/>
    <w:rsid w:val="402C8E7C"/>
    <w:rsid w:val="40506069"/>
    <w:rsid w:val="40629CCE"/>
    <w:rsid w:val="4067A2CD"/>
    <w:rsid w:val="408A5152"/>
    <w:rsid w:val="409DF2D8"/>
    <w:rsid w:val="40D8A314"/>
    <w:rsid w:val="40DD9506"/>
    <w:rsid w:val="412E60B0"/>
    <w:rsid w:val="4138CF63"/>
    <w:rsid w:val="414CA3E9"/>
    <w:rsid w:val="4156DB6C"/>
    <w:rsid w:val="415884F5"/>
    <w:rsid w:val="4163DBC9"/>
    <w:rsid w:val="41755A92"/>
    <w:rsid w:val="41969E11"/>
    <w:rsid w:val="41A773B6"/>
    <w:rsid w:val="41A7EC9B"/>
    <w:rsid w:val="41AEE859"/>
    <w:rsid w:val="41DD1A41"/>
    <w:rsid w:val="424278CD"/>
    <w:rsid w:val="4243785A"/>
    <w:rsid w:val="42577E3B"/>
    <w:rsid w:val="426A05C8"/>
    <w:rsid w:val="427524D8"/>
    <w:rsid w:val="42EEFAFB"/>
    <w:rsid w:val="430DD7C8"/>
    <w:rsid w:val="4326DFB2"/>
    <w:rsid w:val="4334CEED"/>
    <w:rsid w:val="433CB929"/>
    <w:rsid w:val="434B2638"/>
    <w:rsid w:val="437012AE"/>
    <w:rsid w:val="43817A23"/>
    <w:rsid w:val="4388EB0B"/>
    <w:rsid w:val="4396EF9B"/>
    <w:rsid w:val="43E43CD3"/>
    <w:rsid w:val="43F175AE"/>
    <w:rsid w:val="440CC0AA"/>
    <w:rsid w:val="441169CE"/>
    <w:rsid w:val="444428C0"/>
    <w:rsid w:val="445D6205"/>
    <w:rsid w:val="4470E8CC"/>
    <w:rsid w:val="4484456E"/>
    <w:rsid w:val="4487541F"/>
    <w:rsid w:val="4493EC01"/>
    <w:rsid w:val="44ABED7B"/>
    <w:rsid w:val="44CADD8C"/>
    <w:rsid w:val="44F6C81A"/>
    <w:rsid w:val="45051E08"/>
    <w:rsid w:val="45176C5D"/>
    <w:rsid w:val="451F8BBC"/>
    <w:rsid w:val="45208769"/>
    <w:rsid w:val="4524CE6B"/>
    <w:rsid w:val="453C2CB5"/>
    <w:rsid w:val="454273AD"/>
    <w:rsid w:val="455886F2"/>
    <w:rsid w:val="456E0D4F"/>
    <w:rsid w:val="458A878D"/>
    <w:rsid w:val="45B73952"/>
    <w:rsid w:val="45CCD7B9"/>
    <w:rsid w:val="45D9E218"/>
    <w:rsid w:val="45E67974"/>
    <w:rsid w:val="45E98258"/>
    <w:rsid w:val="460BDDEB"/>
    <w:rsid w:val="460D8302"/>
    <w:rsid w:val="4620E3A5"/>
    <w:rsid w:val="462BD35C"/>
    <w:rsid w:val="462FBC62"/>
    <w:rsid w:val="465C9B68"/>
    <w:rsid w:val="465E8017"/>
    <w:rsid w:val="468E8D3B"/>
    <w:rsid w:val="46A91B5C"/>
    <w:rsid w:val="46BFC1B9"/>
    <w:rsid w:val="46C27DD7"/>
    <w:rsid w:val="46D981E3"/>
    <w:rsid w:val="46D99271"/>
    <w:rsid w:val="46EF1430"/>
    <w:rsid w:val="47035B84"/>
    <w:rsid w:val="470E0F05"/>
    <w:rsid w:val="471FCBE3"/>
    <w:rsid w:val="472657EE"/>
    <w:rsid w:val="4740B99A"/>
    <w:rsid w:val="47479F1B"/>
    <w:rsid w:val="475447BB"/>
    <w:rsid w:val="477F3D77"/>
    <w:rsid w:val="47B1614E"/>
    <w:rsid w:val="47C35A43"/>
    <w:rsid w:val="47C4554E"/>
    <w:rsid w:val="47C84697"/>
    <w:rsid w:val="47C88705"/>
    <w:rsid w:val="47CB8CC3"/>
    <w:rsid w:val="47DDF226"/>
    <w:rsid w:val="47E7A78E"/>
    <w:rsid w:val="4801DC9F"/>
    <w:rsid w:val="480CDCB7"/>
    <w:rsid w:val="48250D3E"/>
    <w:rsid w:val="482D9624"/>
    <w:rsid w:val="483ABB3B"/>
    <w:rsid w:val="486A87C3"/>
    <w:rsid w:val="48726A5F"/>
    <w:rsid w:val="487A1F64"/>
    <w:rsid w:val="488EE043"/>
    <w:rsid w:val="489288F3"/>
    <w:rsid w:val="489299C1"/>
    <w:rsid w:val="4897ADBE"/>
    <w:rsid w:val="48C898B7"/>
    <w:rsid w:val="48DD3DBC"/>
    <w:rsid w:val="48DDACE0"/>
    <w:rsid w:val="48F47636"/>
    <w:rsid w:val="4900458C"/>
    <w:rsid w:val="490C52A7"/>
    <w:rsid w:val="492041FE"/>
    <w:rsid w:val="493ACCE5"/>
    <w:rsid w:val="494D9CB5"/>
    <w:rsid w:val="49B0C582"/>
    <w:rsid w:val="49B5C7DC"/>
    <w:rsid w:val="49C711C6"/>
    <w:rsid w:val="49F34707"/>
    <w:rsid w:val="49FAC934"/>
    <w:rsid w:val="4A0E734D"/>
    <w:rsid w:val="4A12CD7F"/>
    <w:rsid w:val="4A155B97"/>
    <w:rsid w:val="4A2E9066"/>
    <w:rsid w:val="4A376389"/>
    <w:rsid w:val="4A3D88A3"/>
    <w:rsid w:val="4A4AFCD1"/>
    <w:rsid w:val="4A8BDD60"/>
    <w:rsid w:val="4A953065"/>
    <w:rsid w:val="4A96E7CF"/>
    <w:rsid w:val="4AA048DC"/>
    <w:rsid w:val="4AAC244E"/>
    <w:rsid w:val="4ABE1BF3"/>
    <w:rsid w:val="4ACA8F11"/>
    <w:rsid w:val="4AE0DAF3"/>
    <w:rsid w:val="4B2C639B"/>
    <w:rsid w:val="4B79D877"/>
    <w:rsid w:val="4B8C8F65"/>
    <w:rsid w:val="4B8E7921"/>
    <w:rsid w:val="4BA23120"/>
    <w:rsid w:val="4BAAD369"/>
    <w:rsid w:val="4BC1A6EF"/>
    <w:rsid w:val="4BC2B9AD"/>
    <w:rsid w:val="4BC4542D"/>
    <w:rsid w:val="4BC79D20"/>
    <w:rsid w:val="4BD3693A"/>
    <w:rsid w:val="4BDDCE03"/>
    <w:rsid w:val="4BF4D61F"/>
    <w:rsid w:val="4BFC193C"/>
    <w:rsid w:val="4C091B5E"/>
    <w:rsid w:val="4C16D674"/>
    <w:rsid w:val="4C1806A7"/>
    <w:rsid w:val="4C2E0F26"/>
    <w:rsid w:val="4C35F76D"/>
    <w:rsid w:val="4C53A1F8"/>
    <w:rsid w:val="4C585DB8"/>
    <w:rsid w:val="4C8086E6"/>
    <w:rsid w:val="4C871EDC"/>
    <w:rsid w:val="4CB3D5F3"/>
    <w:rsid w:val="4CBF9EAC"/>
    <w:rsid w:val="4CD30CC7"/>
    <w:rsid w:val="4CF4E2A1"/>
    <w:rsid w:val="4D07DA21"/>
    <w:rsid w:val="4D2A5DEC"/>
    <w:rsid w:val="4D397C3E"/>
    <w:rsid w:val="4D42FA9A"/>
    <w:rsid w:val="4D445790"/>
    <w:rsid w:val="4D472F87"/>
    <w:rsid w:val="4D4870CE"/>
    <w:rsid w:val="4D6F2101"/>
    <w:rsid w:val="4D725FF9"/>
    <w:rsid w:val="4D784150"/>
    <w:rsid w:val="4D7E5D12"/>
    <w:rsid w:val="4D7FFF0F"/>
    <w:rsid w:val="4D96C4DA"/>
    <w:rsid w:val="4D9E9E0C"/>
    <w:rsid w:val="4DAF1C52"/>
    <w:rsid w:val="4DB3512B"/>
    <w:rsid w:val="4E140A2A"/>
    <w:rsid w:val="4E1C1BD4"/>
    <w:rsid w:val="4E2BD491"/>
    <w:rsid w:val="4E485A33"/>
    <w:rsid w:val="4E5C1FD4"/>
    <w:rsid w:val="4E77FBEA"/>
    <w:rsid w:val="4E7D9382"/>
    <w:rsid w:val="4E91A898"/>
    <w:rsid w:val="4E94CFF1"/>
    <w:rsid w:val="4EC5057D"/>
    <w:rsid w:val="4F245573"/>
    <w:rsid w:val="4F2463C3"/>
    <w:rsid w:val="4F3B380A"/>
    <w:rsid w:val="4F62211D"/>
    <w:rsid w:val="4F68719F"/>
    <w:rsid w:val="4F9685AF"/>
    <w:rsid w:val="4F96AE5A"/>
    <w:rsid w:val="4F99A3AD"/>
    <w:rsid w:val="4F9CF6E7"/>
    <w:rsid w:val="4FBBAEF6"/>
    <w:rsid w:val="4FBCA098"/>
    <w:rsid w:val="4FCC054F"/>
    <w:rsid w:val="4FD74044"/>
    <w:rsid w:val="4FD7B4B3"/>
    <w:rsid w:val="4FF91F8C"/>
    <w:rsid w:val="4FFA370E"/>
    <w:rsid w:val="4FFB9B01"/>
    <w:rsid w:val="501080E3"/>
    <w:rsid w:val="50229378"/>
    <w:rsid w:val="5038D005"/>
    <w:rsid w:val="504C0D92"/>
    <w:rsid w:val="50677CF2"/>
    <w:rsid w:val="506B9566"/>
    <w:rsid w:val="5071F7B2"/>
    <w:rsid w:val="50789F8C"/>
    <w:rsid w:val="50808B8B"/>
    <w:rsid w:val="5082E9D9"/>
    <w:rsid w:val="50929492"/>
    <w:rsid w:val="50B5874C"/>
    <w:rsid w:val="50BF12B0"/>
    <w:rsid w:val="50C5350C"/>
    <w:rsid w:val="50D2949F"/>
    <w:rsid w:val="50DFDAEF"/>
    <w:rsid w:val="50FB4A33"/>
    <w:rsid w:val="5102A03D"/>
    <w:rsid w:val="510A5896"/>
    <w:rsid w:val="511E7013"/>
    <w:rsid w:val="512A4FAD"/>
    <w:rsid w:val="5131382A"/>
    <w:rsid w:val="516E5497"/>
    <w:rsid w:val="51AB05AB"/>
    <w:rsid w:val="51CE1D51"/>
    <w:rsid w:val="52074F95"/>
    <w:rsid w:val="521CAFB5"/>
    <w:rsid w:val="523B9BE5"/>
    <w:rsid w:val="524E4ADD"/>
    <w:rsid w:val="5253DEE5"/>
    <w:rsid w:val="525A470A"/>
    <w:rsid w:val="525AC7AF"/>
    <w:rsid w:val="5265D8AA"/>
    <w:rsid w:val="526CB990"/>
    <w:rsid w:val="52929603"/>
    <w:rsid w:val="529893CF"/>
    <w:rsid w:val="529EF355"/>
    <w:rsid w:val="52B195F1"/>
    <w:rsid w:val="52CB51AC"/>
    <w:rsid w:val="52CC0A2E"/>
    <w:rsid w:val="52D85AEC"/>
    <w:rsid w:val="52DDDED0"/>
    <w:rsid w:val="52F1ECB7"/>
    <w:rsid w:val="52F3F806"/>
    <w:rsid w:val="52F7144B"/>
    <w:rsid w:val="52FFC972"/>
    <w:rsid w:val="5317DC94"/>
    <w:rsid w:val="535965F9"/>
    <w:rsid w:val="535B9E00"/>
    <w:rsid w:val="5377D8E4"/>
    <w:rsid w:val="537B4E95"/>
    <w:rsid w:val="537C1C67"/>
    <w:rsid w:val="539AB759"/>
    <w:rsid w:val="53E5427A"/>
    <w:rsid w:val="54110BBD"/>
    <w:rsid w:val="541845E3"/>
    <w:rsid w:val="5427FDED"/>
    <w:rsid w:val="54370E4B"/>
    <w:rsid w:val="54383B61"/>
    <w:rsid w:val="546B67E6"/>
    <w:rsid w:val="547438BD"/>
    <w:rsid w:val="547F5254"/>
    <w:rsid w:val="548C2243"/>
    <w:rsid w:val="54BFDEB9"/>
    <w:rsid w:val="54CD3F06"/>
    <w:rsid w:val="54D595B2"/>
    <w:rsid w:val="54F3A8E5"/>
    <w:rsid w:val="55003584"/>
    <w:rsid w:val="550338A6"/>
    <w:rsid w:val="55374D32"/>
    <w:rsid w:val="557325DB"/>
    <w:rsid w:val="55922755"/>
    <w:rsid w:val="5595A849"/>
    <w:rsid w:val="55CE2C91"/>
    <w:rsid w:val="55D37016"/>
    <w:rsid w:val="55E1D6CF"/>
    <w:rsid w:val="55F2835A"/>
    <w:rsid w:val="55F71579"/>
    <w:rsid w:val="55F9181B"/>
    <w:rsid w:val="55FA334B"/>
    <w:rsid w:val="55FDC7F9"/>
    <w:rsid w:val="56187DFB"/>
    <w:rsid w:val="5618D351"/>
    <w:rsid w:val="561C83F3"/>
    <w:rsid w:val="56289875"/>
    <w:rsid w:val="562BE91F"/>
    <w:rsid w:val="56312024"/>
    <w:rsid w:val="5638FE53"/>
    <w:rsid w:val="564EC1C3"/>
    <w:rsid w:val="56621F8B"/>
    <w:rsid w:val="566ADA48"/>
    <w:rsid w:val="5670FF13"/>
    <w:rsid w:val="56880D76"/>
    <w:rsid w:val="56A080ED"/>
    <w:rsid w:val="56A99A60"/>
    <w:rsid w:val="56AE9B2A"/>
    <w:rsid w:val="56BED33B"/>
    <w:rsid w:val="56CB9A63"/>
    <w:rsid w:val="56E44CD0"/>
    <w:rsid w:val="56FA4330"/>
    <w:rsid w:val="56FEC387"/>
    <w:rsid w:val="5702DA32"/>
    <w:rsid w:val="570B0204"/>
    <w:rsid w:val="570BE305"/>
    <w:rsid w:val="571247BE"/>
    <w:rsid w:val="57277CD2"/>
    <w:rsid w:val="57320817"/>
    <w:rsid w:val="574E2739"/>
    <w:rsid w:val="57571202"/>
    <w:rsid w:val="5773D922"/>
    <w:rsid w:val="5779C093"/>
    <w:rsid w:val="57BD574E"/>
    <w:rsid w:val="57DB2304"/>
    <w:rsid w:val="5804DA7B"/>
    <w:rsid w:val="5807E85E"/>
    <w:rsid w:val="580BF7B2"/>
    <w:rsid w:val="5826F37C"/>
    <w:rsid w:val="58330C3A"/>
    <w:rsid w:val="58363729"/>
    <w:rsid w:val="586D96F7"/>
    <w:rsid w:val="58746C9A"/>
    <w:rsid w:val="587672E3"/>
    <w:rsid w:val="587BF1F0"/>
    <w:rsid w:val="58896647"/>
    <w:rsid w:val="589784BD"/>
    <w:rsid w:val="58C5BAA1"/>
    <w:rsid w:val="58CCAEA1"/>
    <w:rsid w:val="58D1DB6D"/>
    <w:rsid w:val="5905265C"/>
    <w:rsid w:val="590CD5FC"/>
    <w:rsid w:val="590D5208"/>
    <w:rsid w:val="590E6303"/>
    <w:rsid w:val="593EEE34"/>
    <w:rsid w:val="5952ABC1"/>
    <w:rsid w:val="5955B1B7"/>
    <w:rsid w:val="595802EB"/>
    <w:rsid w:val="595B1069"/>
    <w:rsid w:val="597FB546"/>
    <w:rsid w:val="59AD6797"/>
    <w:rsid w:val="59DE96B1"/>
    <w:rsid w:val="59F8E872"/>
    <w:rsid w:val="5A020BE9"/>
    <w:rsid w:val="5A02529A"/>
    <w:rsid w:val="5A2BB4DA"/>
    <w:rsid w:val="5A36614B"/>
    <w:rsid w:val="5A41A46E"/>
    <w:rsid w:val="5A4C31DC"/>
    <w:rsid w:val="5A9B6097"/>
    <w:rsid w:val="5A9EB591"/>
    <w:rsid w:val="5AC0E4B4"/>
    <w:rsid w:val="5AE1765C"/>
    <w:rsid w:val="5AE20962"/>
    <w:rsid w:val="5B1B85A7"/>
    <w:rsid w:val="5B22D063"/>
    <w:rsid w:val="5B480AE9"/>
    <w:rsid w:val="5B4F3197"/>
    <w:rsid w:val="5B6B328E"/>
    <w:rsid w:val="5B837924"/>
    <w:rsid w:val="5B8A84C5"/>
    <w:rsid w:val="5B8DFBC4"/>
    <w:rsid w:val="5BA4A24F"/>
    <w:rsid w:val="5BBA9484"/>
    <w:rsid w:val="5BCFC114"/>
    <w:rsid w:val="5C07492D"/>
    <w:rsid w:val="5C0D65CD"/>
    <w:rsid w:val="5C1A2B9B"/>
    <w:rsid w:val="5C4B8181"/>
    <w:rsid w:val="5C518875"/>
    <w:rsid w:val="5C68070E"/>
    <w:rsid w:val="5C9C95E5"/>
    <w:rsid w:val="5CC9FE4F"/>
    <w:rsid w:val="5CEC034B"/>
    <w:rsid w:val="5CF03289"/>
    <w:rsid w:val="5CFC496E"/>
    <w:rsid w:val="5D1C15E8"/>
    <w:rsid w:val="5D3C6FC3"/>
    <w:rsid w:val="5D811896"/>
    <w:rsid w:val="5D8BCC42"/>
    <w:rsid w:val="5DB66AA4"/>
    <w:rsid w:val="5DB9E1A6"/>
    <w:rsid w:val="5DD4C6E1"/>
    <w:rsid w:val="5DD4E3AF"/>
    <w:rsid w:val="5E283C15"/>
    <w:rsid w:val="5E6BD289"/>
    <w:rsid w:val="5E7F217B"/>
    <w:rsid w:val="5E97FA18"/>
    <w:rsid w:val="5EC67BC5"/>
    <w:rsid w:val="5ED04F98"/>
    <w:rsid w:val="5ED9E19E"/>
    <w:rsid w:val="5EDA59A5"/>
    <w:rsid w:val="5EF8B87C"/>
    <w:rsid w:val="5EFB4F31"/>
    <w:rsid w:val="5EFCE8A6"/>
    <w:rsid w:val="5F125290"/>
    <w:rsid w:val="5F327BD8"/>
    <w:rsid w:val="5F36EFC4"/>
    <w:rsid w:val="5F60EBE0"/>
    <w:rsid w:val="5F67D27A"/>
    <w:rsid w:val="5F70FFF6"/>
    <w:rsid w:val="5F73CF7C"/>
    <w:rsid w:val="5F7D2BF6"/>
    <w:rsid w:val="5F982073"/>
    <w:rsid w:val="5F98CB2F"/>
    <w:rsid w:val="5FA1A9FC"/>
    <w:rsid w:val="5FE3036B"/>
    <w:rsid w:val="5FE7BF1A"/>
    <w:rsid w:val="5FEAE0B6"/>
    <w:rsid w:val="5FEFC77E"/>
    <w:rsid w:val="6010502E"/>
    <w:rsid w:val="601AA00C"/>
    <w:rsid w:val="601C52EB"/>
    <w:rsid w:val="601DAECA"/>
    <w:rsid w:val="60200917"/>
    <w:rsid w:val="605E93AD"/>
    <w:rsid w:val="6064785F"/>
    <w:rsid w:val="60667E4A"/>
    <w:rsid w:val="60714EB0"/>
    <w:rsid w:val="60869E5A"/>
    <w:rsid w:val="608DEB17"/>
    <w:rsid w:val="608EE1B3"/>
    <w:rsid w:val="60930D16"/>
    <w:rsid w:val="6097B78A"/>
    <w:rsid w:val="609A2DD9"/>
    <w:rsid w:val="60A3390D"/>
    <w:rsid w:val="60C65219"/>
    <w:rsid w:val="60CD527D"/>
    <w:rsid w:val="60F3364B"/>
    <w:rsid w:val="60F99FCC"/>
    <w:rsid w:val="60FD4856"/>
    <w:rsid w:val="610A2F14"/>
    <w:rsid w:val="611492F3"/>
    <w:rsid w:val="61338FE7"/>
    <w:rsid w:val="6136226B"/>
    <w:rsid w:val="614F9664"/>
    <w:rsid w:val="61560494"/>
    <w:rsid w:val="61576937"/>
    <w:rsid w:val="615EDE29"/>
    <w:rsid w:val="615FCB06"/>
    <w:rsid w:val="616121F5"/>
    <w:rsid w:val="61A4D39B"/>
    <w:rsid w:val="61EBA778"/>
    <w:rsid w:val="620048C0"/>
    <w:rsid w:val="62038AB2"/>
    <w:rsid w:val="6208CCFD"/>
    <w:rsid w:val="620F7207"/>
    <w:rsid w:val="621C87F7"/>
    <w:rsid w:val="62366CA8"/>
    <w:rsid w:val="6254B9DB"/>
    <w:rsid w:val="625780B9"/>
    <w:rsid w:val="62586C4E"/>
    <w:rsid w:val="62632D69"/>
    <w:rsid w:val="6270B674"/>
    <w:rsid w:val="6270DC89"/>
    <w:rsid w:val="6287745F"/>
    <w:rsid w:val="62BFDBB0"/>
    <w:rsid w:val="62C7B64B"/>
    <w:rsid w:val="6300018F"/>
    <w:rsid w:val="6319591E"/>
    <w:rsid w:val="63287A33"/>
    <w:rsid w:val="632F601F"/>
    <w:rsid w:val="633D33AF"/>
    <w:rsid w:val="636183AA"/>
    <w:rsid w:val="63AD8650"/>
    <w:rsid w:val="63B06851"/>
    <w:rsid w:val="63C7E430"/>
    <w:rsid w:val="63D8FF5C"/>
    <w:rsid w:val="63FCE132"/>
    <w:rsid w:val="6405ED4D"/>
    <w:rsid w:val="64134118"/>
    <w:rsid w:val="642207A0"/>
    <w:rsid w:val="644A82F5"/>
    <w:rsid w:val="644CB904"/>
    <w:rsid w:val="64683A3B"/>
    <w:rsid w:val="646E1D64"/>
    <w:rsid w:val="64726A73"/>
    <w:rsid w:val="6498F8D9"/>
    <w:rsid w:val="649A0BE8"/>
    <w:rsid w:val="64A7C801"/>
    <w:rsid w:val="64A8A190"/>
    <w:rsid w:val="64FFD17D"/>
    <w:rsid w:val="65086FE2"/>
    <w:rsid w:val="65312C80"/>
    <w:rsid w:val="65342B02"/>
    <w:rsid w:val="6540FC70"/>
    <w:rsid w:val="6556BBEC"/>
    <w:rsid w:val="6561A03F"/>
    <w:rsid w:val="65622BAC"/>
    <w:rsid w:val="65664132"/>
    <w:rsid w:val="657EC6EA"/>
    <w:rsid w:val="6587A0C6"/>
    <w:rsid w:val="6595CDDA"/>
    <w:rsid w:val="65B4F1E6"/>
    <w:rsid w:val="65CDFD96"/>
    <w:rsid w:val="662C23A0"/>
    <w:rsid w:val="662C6BB1"/>
    <w:rsid w:val="6653D258"/>
    <w:rsid w:val="667C6955"/>
    <w:rsid w:val="667C69DA"/>
    <w:rsid w:val="667DE791"/>
    <w:rsid w:val="66AC164C"/>
    <w:rsid w:val="66CF608D"/>
    <w:rsid w:val="66D6741C"/>
    <w:rsid w:val="66E3E1A3"/>
    <w:rsid w:val="670ED43D"/>
    <w:rsid w:val="674B0AAB"/>
    <w:rsid w:val="67759A14"/>
    <w:rsid w:val="67A0A382"/>
    <w:rsid w:val="67BDFA44"/>
    <w:rsid w:val="67C5D6B0"/>
    <w:rsid w:val="67DAD976"/>
    <w:rsid w:val="6804C021"/>
    <w:rsid w:val="6809CFA0"/>
    <w:rsid w:val="680FE10F"/>
    <w:rsid w:val="681EC00F"/>
    <w:rsid w:val="681F2B2C"/>
    <w:rsid w:val="6827C632"/>
    <w:rsid w:val="684834D4"/>
    <w:rsid w:val="68514FED"/>
    <w:rsid w:val="6856C428"/>
    <w:rsid w:val="6877ECD4"/>
    <w:rsid w:val="68970702"/>
    <w:rsid w:val="6897B7F9"/>
    <w:rsid w:val="68E20874"/>
    <w:rsid w:val="693260FE"/>
    <w:rsid w:val="69396C48"/>
    <w:rsid w:val="69421011"/>
    <w:rsid w:val="694D65D7"/>
    <w:rsid w:val="694ED5A1"/>
    <w:rsid w:val="694FB854"/>
    <w:rsid w:val="69534D84"/>
    <w:rsid w:val="697A9C60"/>
    <w:rsid w:val="697C1E7D"/>
    <w:rsid w:val="6990AC70"/>
    <w:rsid w:val="69A611AA"/>
    <w:rsid w:val="69A7675F"/>
    <w:rsid w:val="69B27145"/>
    <w:rsid w:val="69C7148D"/>
    <w:rsid w:val="69E89E6C"/>
    <w:rsid w:val="69F37ADD"/>
    <w:rsid w:val="6A1204CC"/>
    <w:rsid w:val="6A31D213"/>
    <w:rsid w:val="6A3240FF"/>
    <w:rsid w:val="6A376D0D"/>
    <w:rsid w:val="6A41C5D8"/>
    <w:rsid w:val="6A507DA9"/>
    <w:rsid w:val="6AA341E1"/>
    <w:rsid w:val="6AA4D25B"/>
    <w:rsid w:val="6AA79421"/>
    <w:rsid w:val="6AB3CC71"/>
    <w:rsid w:val="6AB93DCE"/>
    <w:rsid w:val="6ABDE5CD"/>
    <w:rsid w:val="6AD38B3D"/>
    <w:rsid w:val="6B021715"/>
    <w:rsid w:val="6B045C71"/>
    <w:rsid w:val="6B110747"/>
    <w:rsid w:val="6B1D3F12"/>
    <w:rsid w:val="6B504882"/>
    <w:rsid w:val="6B5BD798"/>
    <w:rsid w:val="6B825923"/>
    <w:rsid w:val="6B9ACD84"/>
    <w:rsid w:val="6BA3F9DA"/>
    <w:rsid w:val="6BD889E6"/>
    <w:rsid w:val="6BDC0679"/>
    <w:rsid w:val="6BEE6322"/>
    <w:rsid w:val="6BFA78C7"/>
    <w:rsid w:val="6C1BE01C"/>
    <w:rsid w:val="6C369A60"/>
    <w:rsid w:val="6C36D51E"/>
    <w:rsid w:val="6C37E245"/>
    <w:rsid w:val="6C4CADE2"/>
    <w:rsid w:val="6C6760CB"/>
    <w:rsid w:val="6CA7D441"/>
    <w:rsid w:val="6CABA5A3"/>
    <w:rsid w:val="6CAD4A56"/>
    <w:rsid w:val="6CC0A1CB"/>
    <w:rsid w:val="6CC36947"/>
    <w:rsid w:val="6CD6F352"/>
    <w:rsid w:val="6CEF92DB"/>
    <w:rsid w:val="6D02BBAE"/>
    <w:rsid w:val="6D137741"/>
    <w:rsid w:val="6D190E16"/>
    <w:rsid w:val="6D37605A"/>
    <w:rsid w:val="6D440FE4"/>
    <w:rsid w:val="6D536F29"/>
    <w:rsid w:val="6D6B7F00"/>
    <w:rsid w:val="6D83FDB1"/>
    <w:rsid w:val="6D9E2640"/>
    <w:rsid w:val="6DC56280"/>
    <w:rsid w:val="6DDC68BA"/>
    <w:rsid w:val="6E00F013"/>
    <w:rsid w:val="6E1A3AB3"/>
    <w:rsid w:val="6E30A457"/>
    <w:rsid w:val="6E50F52C"/>
    <w:rsid w:val="6E6E0989"/>
    <w:rsid w:val="6E7BC0C3"/>
    <w:rsid w:val="6E93A02A"/>
    <w:rsid w:val="6EB8B1BA"/>
    <w:rsid w:val="6EBACFD8"/>
    <w:rsid w:val="6EC9F852"/>
    <w:rsid w:val="6ED51BCD"/>
    <w:rsid w:val="6ED84F57"/>
    <w:rsid w:val="6EF3FB70"/>
    <w:rsid w:val="6F21AAA8"/>
    <w:rsid w:val="6F53778C"/>
    <w:rsid w:val="6F66BDFA"/>
    <w:rsid w:val="6F69AD8B"/>
    <w:rsid w:val="6F77FC79"/>
    <w:rsid w:val="6F81258E"/>
    <w:rsid w:val="6F8E0A50"/>
    <w:rsid w:val="6F9DB2F3"/>
    <w:rsid w:val="6F9DB7F1"/>
    <w:rsid w:val="6FB472FA"/>
    <w:rsid w:val="6FC53309"/>
    <w:rsid w:val="6FD4709F"/>
    <w:rsid w:val="6FD87F09"/>
    <w:rsid w:val="6FF93B4E"/>
    <w:rsid w:val="70155644"/>
    <w:rsid w:val="7040919D"/>
    <w:rsid w:val="704A4D92"/>
    <w:rsid w:val="70633718"/>
    <w:rsid w:val="7076F976"/>
    <w:rsid w:val="710375B2"/>
    <w:rsid w:val="71117040"/>
    <w:rsid w:val="71185011"/>
    <w:rsid w:val="71398354"/>
    <w:rsid w:val="717CCCB9"/>
    <w:rsid w:val="718DBD76"/>
    <w:rsid w:val="71AB47E0"/>
    <w:rsid w:val="71B3C732"/>
    <w:rsid w:val="71CC18A3"/>
    <w:rsid w:val="71D1C388"/>
    <w:rsid w:val="71DFDF99"/>
    <w:rsid w:val="71E8B9ED"/>
    <w:rsid w:val="71E8EFD0"/>
    <w:rsid w:val="71EF3CA0"/>
    <w:rsid w:val="71F97935"/>
    <w:rsid w:val="71F9F674"/>
    <w:rsid w:val="72019A55"/>
    <w:rsid w:val="7202B328"/>
    <w:rsid w:val="720AF3D8"/>
    <w:rsid w:val="720D057D"/>
    <w:rsid w:val="72230910"/>
    <w:rsid w:val="723CE0F3"/>
    <w:rsid w:val="724A7DF5"/>
    <w:rsid w:val="726F8313"/>
    <w:rsid w:val="72965FD1"/>
    <w:rsid w:val="72B2394A"/>
    <w:rsid w:val="72B50486"/>
    <w:rsid w:val="72B92EFD"/>
    <w:rsid w:val="72BDF206"/>
    <w:rsid w:val="72F29F1E"/>
    <w:rsid w:val="731059FA"/>
    <w:rsid w:val="7328F333"/>
    <w:rsid w:val="733A8AF2"/>
    <w:rsid w:val="733D9254"/>
    <w:rsid w:val="733F88D2"/>
    <w:rsid w:val="73484A12"/>
    <w:rsid w:val="736022BA"/>
    <w:rsid w:val="736350CC"/>
    <w:rsid w:val="7394FE48"/>
    <w:rsid w:val="739F164A"/>
    <w:rsid w:val="73AF955C"/>
    <w:rsid w:val="73B63803"/>
    <w:rsid w:val="73B8857D"/>
    <w:rsid w:val="73CCA001"/>
    <w:rsid w:val="73DFC857"/>
    <w:rsid w:val="73FC0A36"/>
    <w:rsid w:val="740D67C4"/>
    <w:rsid w:val="742496F9"/>
    <w:rsid w:val="74253E55"/>
    <w:rsid w:val="742B3FCB"/>
    <w:rsid w:val="7437B8EA"/>
    <w:rsid w:val="743EC816"/>
    <w:rsid w:val="746C6C55"/>
    <w:rsid w:val="747378A4"/>
    <w:rsid w:val="7474D386"/>
    <w:rsid w:val="749525E7"/>
    <w:rsid w:val="74AE293B"/>
    <w:rsid w:val="74B5995A"/>
    <w:rsid w:val="74C312DF"/>
    <w:rsid w:val="74D35D2B"/>
    <w:rsid w:val="74E61850"/>
    <w:rsid w:val="74E67665"/>
    <w:rsid w:val="74F21343"/>
    <w:rsid w:val="75027954"/>
    <w:rsid w:val="7548A1DD"/>
    <w:rsid w:val="754B6F3B"/>
    <w:rsid w:val="754BA6DD"/>
    <w:rsid w:val="75585527"/>
    <w:rsid w:val="757B20A9"/>
    <w:rsid w:val="7586A02A"/>
    <w:rsid w:val="75A697E4"/>
    <w:rsid w:val="75AC965F"/>
    <w:rsid w:val="75AE8650"/>
    <w:rsid w:val="75BA9865"/>
    <w:rsid w:val="75D31DE3"/>
    <w:rsid w:val="75DFA757"/>
    <w:rsid w:val="761C14D0"/>
    <w:rsid w:val="762DE716"/>
    <w:rsid w:val="7653B43E"/>
    <w:rsid w:val="7679C7DC"/>
    <w:rsid w:val="76945ACD"/>
    <w:rsid w:val="769751C9"/>
    <w:rsid w:val="76A6B0A2"/>
    <w:rsid w:val="76A7C384"/>
    <w:rsid w:val="76B7150E"/>
    <w:rsid w:val="76CC9153"/>
    <w:rsid w:val="76EB6F85"/>
    <w:rsid w:val="76EEAA5A"/>
    <w:rsid w:val="77076F5E"/>
    <w:rsid w:val="77102838"/>
    <w:rsid w:val="77141180"/>
    <w:rsid w:val="77357A23"/>
    <w:rsid w:val="775593F3"/>
    <w:rsid w:val="775AE807"/>
    <w:rsid w:val="77695D9B"/>
    <w:rsid w:val="7777B0BC"/>
    <w:rsid w:val="779AB186"/>
    <w:rsid w:val="77B69741"/>
    <w:rsid w:val="77BA6816"/>
    <w:rsid w:val="77E3C224"/>
    <w:rsid w:val="77EAAE4E"/>
    <w:rsid w:val="77EACDDA"/>
    <w:rsid w:val="77FC34A8"/>
    <w:rsid w:val="7813D08C"/>
    <w:rsid w:val="781C887D"/>
    <w:rsid w:val="7829A0EE"/>
    <w:rsid w:val="7846C195"/>
    <w:rsid w:val="784A3826"/>
    <w:rsid w:val="788027C7"/>
    <w:rsid w:val="78826A27"/>
    <w:rsid w:val="788D3515"/>
    <w:rsid w:val="789210D7"/>
    <w:rsid w:val="78923862"/>
    <w:rsid w:val="78B42F68"/>
    <w:rsid w:val="78D3E024"/>
    <w:rsid w:val="78FA942A"/>
    <w:rsid w:val="7935E656"/>
    <w:rsid w:val="796145BE"/>
    <w:rsid w:val="798FEA72"/>
    <w:rsid w:val="79963E72"/>
    <w:rsid w:val="79A92CB1"/>
    <w:rsid w:val="79AB2C98"/>
    <w:rsid w:val="79AD4B29"/>
    <w:rsid w:val="79B786BD"/>
    <w:rsid w:val="79BBD0A2"/>
    <w:rsid w:val="79C0CE29"/>
    <w:rsid w:val="79CF3806"/>
    <w:rsid w:val="79E87A4B"/>
    <w:rsid w:val="79E8CD5A"/>
    <w:rsid w:val="7A10BA27"/>
    <w:rsid w:val="7A1921D4"/>
    <w:rsid w:val="7A42EBEC"/>
    <w:rsid w:val="7A5E9689"/>
    <w:rsid w:val="7A80924C"/>
    <w:rsid w:val="7A822E12"/>
    <w:rsid w:val="7A92DD0A"/>
    <w:rsid w:val="7AC88247"/>
    <w:rsid w:val="7ACCEC54"/>
    <w:rsid w:val="7B048359"/>
    <w:rsid w:val="7B3977BB"/>
    <w:rsid w:val="7B43F65C"/>
    <w:rsid w:val="7B50E6E5"/>
    <w:rsid w:val="7B5E95A9"/>
    <w:rsid w:val="7B9863E5"/>
    <w:rsid w:val="7BC7AAA8"/>
    <w:rsid w:val="7BDD4AAD"/>
    <w:rsid w:val="7BEC5DE8"/>
    <w:rsid w:val="7C1BB0C9"/>
    <w:rsid w:val="7C4602CC"/>
    <w:rsid w:val="7C46783A"/>
    <w:rsid w:val="7C850651"/>
    <w:rsid w:val="7C9C2EFE"/>
    <w:rsid w:val="7CAA0B9C"/>
    <w:rsid w:val="7CADE0C0"/>
    <w:rsid w:val="7CC1269E"/>
    <w:rsid w:val="7CD00AAD"/>
    <w:rsid w:val="7CEB8AEA"/>
    <w:rsid w:val="7D060A22"/>
    <w:rsid w:val="7D146619"/>
    <w:rsid w:val="7D16A966"/>
    <w:rsid w:val="7D35267D"/>
    <w:rsid w:val="7D408FF9"/>
    <w:rsid w:val="7D4A6142"/>
    <w:rsid w:val="7D4C913F"/>
    <w:rsid w:val="7D67F046"/>
    <w:rsid w:val="7D71BB0B"/>
    <w:rsid w:val="7D89BE10"/>
    <w:rsid w:val="7D99614F"/>
    <w:rsid w:val="7D9B21AD"/>
    <w:rsid w:val="7DAE68D3"/>
    <w:rsid w:val="7DC259EA"/>
    <w:rsid w:val="7DD0A36B"/>
    <w:rsid w:val="7DD7A629"/>
    <w:rsid w:val="7DDC5154"/>
    <w:rsid w:val="7DE1A838"/>
    <w:rsid w:val="7DE2D6F9"/>
    <w:rsid w:val="7E133701"/>
    <w:rsid w:val="7E2EE571"/>
    <w:rsid w:val="7E31B2D4"/>
    <w:rsid w:val="7E32C71A"/>
    <w:rsid w:val="7E3F9BB6"/>
    <w:rsid w:val="7E6C2C32"/>
    <w:rsid w:val="7E722086"/>
    <w:rsid w:val="7EE6867E"/>
    <w:rsid w:val="7EF921F7"/>
    <w:rsid w:val="7EFAA9BE"/>
    <w:rsid w:val="7EFB65FA"/>
    <w:rsid w:val="7F05BA38"/>
    <w:rsid w:val="7F072D8D"/>
    <w:rsid w:val="7F72D7FE"/>
    <w:rsid w:val="7F829BCB"/>
    <w:rsid w:val="7F95B216"/>
    <w:rsid w:val="7F9FF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1A7977"/>
  <w15:docId w15:val="{4F9F1348-0603-4D1C-9FE9-BA03A9D67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0A6CC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7D6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4B7D6D"/>
  </w:style>
  <w:style w:type="paragraph" w:styleId="Footer">
    <w:name w:val="footer"/>
    <w:basedOn w:val="Normal"/>
    <w:link w:val="FooterChar"/>
    <w:uiPriority w:val="99"/>
    <w:unhideWhenUsed/>
    <w:rsid w:val="004B7D6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4B7D6D"/>
  </w:style>
  <w:style w:type="table" w:styleId="TableGrid">
    <w:name w:val="Table Grid"/>
    <w:basedOn w:val="TableNormal"/>
    <w:uiPriority w:val="39"/>
    <w:rsid w:val="004B7D6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4B7D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1011C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5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E763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CD6"/>
    <w:rPr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F0CD6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6D2C3B"/>
    <w:rPr>
      <w:rFonts w:ascii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0884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115BB6"/>
    <w:pPr>
      <w:spacing w:before="100" w:beforeAutospacing="1" w:after="100" w:afterAutospacing="1"/>
    </w:pPr>
    <w:rPr>
      <w:rFonts w:eastAsia="Times New Roman"/>
    </w:rPr>
  </w:style>
  <w:style w:type="character" w:styleId="normaltextrun" w:customStyle="1">
    <w:name w:val="normaltextrun"/>
    <w:basedOn w:val="DefaultParagraphFont"/>
    <w:rsid w:val="00115BB6"/>
  </w:style>
  <w:style w:type="character" w:styleId="eop" w:customStyle="1">
    <w:name w:val="eop"/>
    <w:basedOn w:val="DefaultParagraphFont"/>
    <w:rsid w:val="00115BB6"/>
  </w:style>
  <w:style w:type="character" w:styleId="scxw229100392" w:customStyle="1">
    <w:name w:val="scxw229100392"/>
    <w:basedOn w:val="DefaultParagraphFont"/>
    <w:rsid w:val="00115BB6"/>
  </w:style>
  <w:style w:type="character" w:styleId="contextualspellingandgrammarerror" w:customStyle="1">
    <w:name w:val="contextualspellingandgrammarerror"/>
    <w:basedOn w:val="DefaultParagraphFont"/>
    <w:rsid w:val="00115BB6"/>
  </w:style>
  <w:style w:type="character" w:styleId="ui-provider" w:customStyle="1">
    <w:name w:val="ui-provider"/>
    <w:basedOn w:val="DefaultParagraphFont"/>
    <w:rsid w:val="00561EBE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2F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C42FB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7C42F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7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6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94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8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03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91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2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57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4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12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38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1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6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08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96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91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6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7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56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2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10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63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20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96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3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80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17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07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39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03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07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06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22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7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6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92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4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2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6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74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33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85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13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16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0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94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42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4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9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6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3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60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83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76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29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2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46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63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16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034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33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52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6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46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5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94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09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4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1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45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7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69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40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9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2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1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acgovt.sharepoint.com/sites/OTGACouncil/Shared%20Documents/Forms/AllItems.aspx?id=%2Fsites%2FOTGACouncil%2FShared%20Documents%2FGeneral%2F2024%20Documents%2FCouncil%20and%20Committee%20Meetings%2FPlanning%20Council%2Fhybrid%20meeting%20rules%2Epdf&amp;parent=%2Fsites%2FOTGACouncil%2FShared%20Documents%2FGeneral%2F2024%20Documents%2FCouncil%20and%20Committee%20Meetings%2FPlanning%20Council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microsoft.com/office/2020/10/relationships/intelligence" Target="intelligence2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image" Target="/media/image2.png" Id="rId315052296" /><Relationship Type="http://schemas.openxmlformats.org/officeDocument/2006/relationships/hyperlink" Target="https://us06web.zoom.us/j/88534378444?pwd=I9xx3IAwf89rg1YQjAa4VI8YdRfGPi.1" TargetMode="External" Id="R5f983aeafa374423" /><Relationship Type="http://schemas.openxmlformats.org/officeDocument/2006/relationships/hyperlink" Target="https://survey.alchemer.com/s3/8710389/2026-Planning-Council-Meeting-Evaluation" TargetMode="External" Id="R8a47df5b8008445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503CA882-494E-4581-843D-63BF7423188D}">
    <t:Anchor>
      <t:Comment id="802511556"/>
    </t:Anchor>
    <t:History>
      <t:Event id="{5953C502-6662-47A0-A845-BA40851EAF48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Create/>
      </t:Event>
      <t:Event id="{13387569-F0C1-4B36-BFC2-E568593F33AC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Assign userId="S::Camisha.Nettles@acgov.org::ff233554-8a83-41cb-ab7c-a21ddb4a9ec0" userProvider="AD" userName="Nettles, Camisha, Public Health, OOD"/>
      </t:Event>
      <t:Event id="{00628978-D4CC-482C-94A8-B8F871F7E79B}" time="2025-03-12T18:28:26.772Z">
        <t:Attribution userId="S::leah.jones@acgov.org::0daae9dd-2e20-4d89-8c41-9dbc43c2eac3" userProvider="AD" userName="Jones, Leah, Public Health, OOD"/>
        <t:Anchor>
          <t:Comment id="802511556"/>
        </t:Anchor>
        <t:SetTitle title="@Nettles, Camisha, Public Health, OOD"/>
      </t:Event>
    </t:History>
  </t:Task>
</t:Task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7b6ba1-cf38-44d5-a819-4f175f8aa7a2">
      <Terms xmlns="http://schemas.microsoft.com/office/infopath/2007/PartnerControls"/>
    </lcf76f155ced4ddcb4097134ff3c332f>
    <TaxCatchAll xmlns="15801e88-b023-4063-b8bd-2d23852634a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278309D1DE84F95D1C42E3CA43FC3" ma:contentTypeVersion="16" ma:contentTypeDescription="Create a new document." ma:contentTypeScope="" ma:versionID="d1bb0bf5f5e369219f367a4774abce48">
  <xsd:schema xmlns:xsd="http://www.w3.org/2001/XMLSchema" xmlns:xs="http://www.w3.org/2001/XMLSchema" xmlns:p="http://schemas.microsoft.com/office/2006/metadata/properties" xmlns:ns2="fa7b6ba1-cf38-44d5-a819-4f175f8aa7a2" xmlns:ns3="15801e88-b023-4063-b8bd-2d23852634aa" targetNamespace="http://schemas.microsoft.com/office/2006/metadata/properties" ma:root="true" ma:fieldsID="e14adadac64005d316bd9369119877e2" ns2:_="" ns3:_="">
    <xsd:import namespace="fa7b6ba1-cf38-44d5-a819-4f175f8aa7a2"/>
    <xsd:import namespace="15801e88-b023-4063-b8bd-2d23852634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b6ba1-cf38-44d5-a819-4f175f8aa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c8d1cdd-3923-4231-8a1f-65b78c5754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01e88-b023-4063-b8bd-2d238526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328a0b-7e25-46fe-94b7-aba862262643}" ma:internalName="TaxCatchAll" ma:showField="CatchAllData" ma:web="15801e88-b023-4063-b8bd-2d23852634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00D842-933A-4A3D-A84A-2B1AE623F80D}">
  <ds:schemaRefs>
    <ds:schemaRef ds:uri="http://schemas.microsoft.com/office/2006/metadata/properties"/>
    <ds:schemaRef ds:uri="http://schemas.microsoft.com/office/infopath/2007/PartnerControls"/>
    <ds:schemaRef ds:uri="fa7b6ba1-cf38-44d5-a819-4f175f8aa7a2"/>
    <ds:schemaRef ds:uri="15801e88-b023-4063-b8bd-2d23852634aa"/>
  </ds:schemaRefs>
</ds:datastoreItem>
</file>

<file path=customXml/itemProps2.xml><?xml version="1.0" encoding="utf-8"?>
<ds:datastoreItem xmlns:ds="http://schemas.openxmlformats.org/officeDocument/2006/customXml" ds:itemID="{D26E8BCB-EA39-48C8-843D-3EB4527FDC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8ACC8B-A2D9-44C7-AE5F-4441D674A59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ilah Cadet</dc:creator>
  <keywords/>
  <dc:description/>
  <lastModifiedBy>Nettles, Camisha, Public Health, OOD</lastModifiedBy>
  <revision>32</revision>
  <lastPrinted>2023-10-23T17:16:00.0000000Z</lastPrinted>
  <dcterms:created xsi:type="dcterms:W3CDTF">2025-06-02T16:01:00.0000000Z</dcterms:created>
  <dcterms:modified xsi:type="dcterms:W3CDTF">2026-05-12T22:40:29.19251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278309D1DE84F95D1C42E3CA43FC3</vt:lpwstr>
  </property>
  <property fmtid="{D5CDD505-2E9C-101B-9397-08002B2CF9AE}" pid="3" name="GrammarlyDocumentId">
    <vt:lpwstr>242b1d2edd132cfc64f0d1f413af53c095d5d10e83574052734c89ea82b8aea3</vt:lpwstr>
  </property>
  <property fmtid="{D5CDD505-2E9C-101B-9397-08002B2CF9AE}" pid="4" name="MediaServiceImageTags">
    <vt:lpwstr/>
  </property>
</Properties>
</file>